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195D" w:rsidRPr="0036195D" w:rsidRDefault="0036195D" w:rsidP="0036195D">
      <w:pPr>
        <w:tabs>
          <w:tab w:val="left" w:pos="2127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Упра</w:t>
      </w:r>
      <w:bookmarkStart w:id="0" w:name="_GoBack"/>
      <w:bookmarkEnd w:id="0"/>
      <w:r w:rsidRPr="0036195D">
        <w:rPr>
          <w:rFonts w:ascii="Times New Roman" w:hAnsi="Times New Roman" w:cs="Times New Roman"/>
          <w:sz w:val="24"/>
          <w:szCs w:val="24"/>
        </w:rPr>
        <w:t>вление образованием Администрации города Юрги</w:t>
      </w:r>
    </w:p>
    <w:p w:rsidR="0036195D" w:rsidRPr="0036195D" w:rsidRDefault="0036195D" w:rsidP="0036195D">
      <w:pPr>
        <w:tabs>
          <w:tab w:val="left" w:pos="2127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Муниципальное бюджетное общеобразовательное учреждение</w:t>
      </w:r>
    </w:p>
    <w:p w:rsidR="0036195D" w:rsidRPr="0036195D" w:rsidRDefault="0036195D" w:rsidP="0036195D">
      <w:pPr>
        <w:tabs>
          <w:tab w:val="left" w:pos="2127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«Средняя общеобразовательная школа №14 имени К.С. Федоровского»</w:t>
      </w:r>
    </w:p>
    <w:p w:rsidR="0036195D" w:rsidRPr="0036195D" w:rsidRDefault="0036195D" w:rsidP="0036195D">
      <w:pPr>
        <w:tabs>
          <w:tab w:val="left" w:pos="2127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tabs>
          <w:tab w:val="left" w:pos="2127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ПРИНЯТО</w:t>
      </w:r>
      <w:r w:rsidRPr="0036195D">
        <w:rPr>
          <w:rFonts w:ascii="Times New Roman" w:hAnsi="Times New Roman" w:cs="Times New Roman"/>
          <w:sz w:val="24"/>
          <w:szCs w:val="24"/>
        </w:rPr>
        <w:tab/>
      </w:r>
      <w:r w:rsidRPr="0036195D">
        <w:rPr>
          <w:rFonts w:ascii="Times New Roman" w:hAnsi="Times New Roman" w:cs="Times New Roman"/>
          <w:sz w:val="24"/>
          <w:szCs w:val="24"/>
        </w:rPr>
        <w:tab/>
      </w:r>
      <w:r w:rsidRPr="0036195D">
        <w:rPr>
          <w:rFonts w:ascii="Times New Roman" w:hAnsi="Times New Roman" w:cs="Times New Roman"/>
          <w:sz w:val="24"/>
          <w:szCs w:val="24"/>
        </w:rPr>
        <w:tab/>
      </w:r>
      <w:r w:rsidRPr="0036195D">
        <w:rPr>
          <w:rFonts w:ascii="Times New Roman" w:hAnsi="Times New Roman" w:cs="Times New Roman"/>
          <w:sz w:val="24"/>
          <w:szCs w:val="24"/>
        </w:rPr>
        <w:tab/>
      </w:r>
      <w:r w:rsidRPr="0036195D">
        <w:rPr>
          <w:rFonts w:ascii="Times New Roman" w:hAnsi="Times New Roman" w:cs="Times New Roman"/>
          <w:sz w:val="24"/>
          <w:szCs w:val="24"/>
        </w:rPr>
        <w:tab/>
      </w:r>
      <w:r w:rsidRPr="0036195D">
        <w:rPr>
          <w:rFonts w:ascii="Times New Roman" w:hAnsi="Times New Roman" w:cs="Times New Roman"/>
          <w:sz w:val="24"/>
          <w:szCs w:val="24"/>
        </w:rPr>
        <w:tab/>
      </w:r>
      <w:r w:rsidRPr="0036195D">
        <w:rPr>
          <w:rFonts w:ascii="Times New Roman" w:hAnsi="Times New Roman" w:cs="Times New Roman"/>
          <w:sz w:val="24"/>
          <w:szCs w:val="24"/>
        </w:rPr>
        <w:tab/>
      </w:r>
      <w:r w:rsidRPr="0036195D">
        <w:rPr>
          <w:rFonts w:ascii="Times New Roman" w:hAnsi="Times New Roman" w:cs="Times New Roman"/>
          <w:sz w:val="24"/>
          <w:szCs w:val="24"/>
        </w:rPr>
        <w:tab/>
        <w:t>СОГЛАСОВАНО</w:t>
      </w:r>
    </w:p>
    <w:p w:rsidR="0036195D" w:rsidRPr="0036195D" w:rsidRDefault="0036195D" w:rsidP="003619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Решением методического совета </w:t>
      </w:r>
      <w:r w:rsidRPr="0036195D">
        <w:rPr>
          <w:rFonts w:ascii="Times New Roman" w:hAnsi="Times New Roman" w:cs="Times New Roman"/>
          <w:sz w:val="24"/>
          <w:szCs w:val="24"/>
        </w:rPr>
        <w:tab/>
      </w:r>
      <w:r w:rsidRPr="0036195D">
        <w:rPr>
          <w:rFonts w:ascii="Times New Roman" w:hAnsi="Times New Roman" w:cs="Times New Roman"/>
          <w:sz w:val="24"/>
          <w:szCs w:val="24"/>
        </w:rPr>
        <w:tab/>
      </w:r>
      <w:r w:rsidRPr="0036195D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Pr="0036195D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Pr="0036195D">
        <w:rPr>
          <w:rFonts w:ascii="Times New Roman" w:hAnsi="Times New Roman" w:cs="Times New Roman"/>
          <w:sz w:val="24"/>
          <w:szCs w:val="24"/>
        </w:rPr>
        <w:tab/>
        <w:t xml:space="preserve"> Зам. </w:t>
      </w:r>
      <w:proofErr w:type="spellStart"/>
      <w:r w:rsidRPr="0036195D">
        <w:rPr>
          <w:rFonts w:ascii="Times New Roman" w:hAnsi="Times New Roman" w:cs="Times New Roman"/>
          <w:sz w:val="24"/>
          <w:szCs w:val="24"/>
        </w:rPr>
        <w:t>дир</w:t>
      </w:r>
      <w:proofErr w:type="spellEnd"/>
      <w:r w:rsidRPr="0036195D">
        <w:rPr>
          <w:rFonts w:ascii="Times New Roman" w:hAnsi="Times New Roman" w:cs="Times New Roman"/>
          <w:sz w:val="24"/>
          <w:szCs w:val="24"/>
        </w:rPr>
        <w:t>. по УВР</w:t>
      </w:r>
    </w:p>
    <w:p w:rsidR="0036195D" w:rsidRPr="0036195D" w:rsidRDefault="0036195D" w:rsidP="0036195D">
      <w:pPr>
        <w:pStyle w:val="Default"/>
      </w:pPr>
      <w:r w:rsidRPr="0036195D">
        <w:tab/>
      </w:r>
      <w:r w:rsidRPr="0036195D">
        <w:tab/>
      </w:r>
      <w:r w:rsidRPr="0036195D">
        <w:tab/>
      </w:r>
      <w:r w:rsidRPr="0036195D">
        <w:tab/>
      </w:r>
      <w:r w:rsidRPr="0036195D">
        <w:tab/>
      </w:r>
      <w:r w:rsidRPr="0036195D">
        <w:tab/>
      </w:r>
      <w:r w:rsidRPr="0036195D">
        <w:tab/>
        <w:t xml:space="preserve">                _________ С.М.Касаткин</w:t>
      </w:r>
    </w:p>
    <w:p w:rsidR="0036195D" w:rsidRPr="0036195D" w:rsidRDefault="0036195D" w:rsidP="0036195D">
      <w:pPr>
        <w:pStyle w:val="Default"/>
      </w:pPr>
      <w:r w:rsidRPr="0036195D">
        <w:rPr>
          <w:spacing w:val="-3"/>
        </w:rPr>
        <w:t>протокол №  __ от _______ 20___ г.</w:t>
      </w:r>
      <w:r w:rsidRPr="0036195D">
        <w:tab/>
      </w:r>
      <w:r w:rsidRPr="0036195D">
        <w:tab/>
        <w:t xml:space="preserve">                </w:t>
      </w:r>
      <w:r w:rsidRPr="0036195D">
        <w:tab/>
        <w:t xml:space="preserve">       Дата:__________________</w:t>
      </w:r>
    </w:p>
    <w:p w:rsidR="0036195D" w:rsidRPr="0036195D" w:rsidRDefault="0036195D" w:rsidP="003619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color w:val="000000"/>
          <w:spacing w:val="-3"/>
          <w:sz w:val="24"/>
          <w:szCs w:val="24"/>
        </w:rPr>
        <w:tab/>
      </w:r>
      <w:r w:rsidRPr="0036195D">
        <w:rPr>
          <w:rFonts w:ascii="Times New Roman" w:hAnsi="Times New Roman" w:cs="Times New Roman"/>
          <w:color w:val="000000"/>
          <w:spacing w:val="-3"/>
          <w:sz w:val="24"/>
          <w:szCs w:val="24"/>
        </w:rPr>
        <w:tab/>
      </w:r>
      <w:r w:rsidRPr="0036195D">
        <w:rPr>
          <w:rFonts w:ascii="Times New Roman" w:hAnsi="Times New Roman" w:cs="Times New Roman"/>
          <w:color w:val="000000"/>
          <w:spacing w:val="-3"/>
          <w:sz w:val="24"/>
          <w:szCs w:val="24"/>
        </w:rPr>
        <w:tab/>
      </w:r>
    </w:p>
    <w:p w:rsidR="0036195D" w:rsidRPr="0036195D" w:rsidRDefault="0036195D" w:rsidP="003619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Рабочая программа </w:t>
      </w: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по предмету  «Литература»</w:t>
      </w:r>
    </w:p>
    <w:p w:rsidR="0036195D" w:rsidRPr="0036195D" w:rsidRDefault="00201666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10-11</w:t>
      </w:r>
      <w:r w:rsidR="0036195D" w:rsidRPr="0036195D">
        <w:rPr>
          <w:rFonts w:ascii="Times New Roman" w:hAnsi="Times New Roman" w:cs="Times New Roman"/>
          <w:sz w:val="24"/>
          <w:szCs w:val="24"/>
        </w:rPr>
        <w:t xml:space="preserve"> класс</w:t>
      </w:r>
      <w:r>
        <w:rPr>
          <w:rFonts w:ascii="Times New Roman" w:hAnsi="Times New Roman" w:cs="Times New Roman"/>
          <w:sz w:val="24"/>
          <w:szCs w:val="24"/>
        </w:rPr>
        <w:t>ы</w:t>
      </w:r>
    </w:p>
    <w:p w:rsidR="0036195D" w:rsidRPr="0036195D" w:rsidRDefault="00201666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срок реализации 2 года</w:t>
      </w:r>
      <w:r w:rsidR="0036195D" w:rsidRPr="0036195D">
        <w:rPr>
          <w:rFonts w:ascii="Times New Roman" w:hAnsi="Times New Roman" w:cs="Times New Roman"/>
          <w:sz w:val="24"/>
          <w:szCs w:val="24"/>
        </w:rPr>
        <w:t>)</w:t>
      </w: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</w:t>
      </w: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ind w:left="2832" w:firstLine="708"/>
        <w:jc w:val="right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Составители: Александрова Л.И., </w:t>
      </w:r>
    </w:p>
    <w:p w:rsidR="0036195D" w:rsidRPr="0036195D" w:rsidRDefault="0036195D" w:rsidP="0036195D">
      <w:pPr>
        <w:spacing w:after="0" w:line="240" w:lineRule="auto"/>
        <w:ind w:left="2832" w:firstLine="708"/>
        <w:jc w:val="right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     Александрова Н.А., Афанасьева Н.В., </w:t>
      </w:r>
    </w:p>
    <w:p w:rsidR="0036195D" w:rsidRPr="0036195D" w:rsidRDefault="0036195D" w:rsidP="0036195D">
      <w:pPr>
        <w:spacing w:after="0" w:line="240" w:lineRule="auto"/>
        <w:ind w:left="2832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proofErr w:type="spellStart"/>
      <w:r w:rsidRPr="0036195D">
        <w:rPr>
          <w:rFonts w:ascii="Times New Roman" w:hAnsi="Times New Roman" w:cs="Times New Roman"/>
          <w:sz w:val="24"/>
          <w:szCs w:val="24"/>
        </w:rPr>
        <w:t>Гильданова</w:t>
      </w:r>
      <w:proofErr w:type="spellEnd"/>
      <w:r w:rsidRPr="0036195D">
        <w:rPr>
          <w:rFonts w:ascii="Times New Roman" w:hAnsi="Times New Roman" w:cs="Times New Roman"/>
          <w:sz w:val="24"/>
          <w:szCs w:val="24"/>
        </w:rPr>
        <w:t xml:space="preserve"> Р.Ф., </w:t>
      </w:r>
      <w:proofErr w:type="spellStart"/>
      <w:r w:rsidRPr="0036195D">
        <w:rPr>
          <w:rFonts w:ascii="Times New Roman" w:hAnsi="Times New Roman" w:cs="Times New Roman"/>
          <w:sz w:val="24"/>
          <w:szCs w:val="24"/>
        </w:rPr>
        <w:t>Полехина</w:t>
      </w:r>
      <w:proofErr w:type="spellEnd"/>
      <w:r w:rsidRPr="0036195D">
        <w:rPr>
          <w:rFonts w:ascii="Times New Roman" w:hAnsi="Times New Roman" w:cs="Times New Roman"/>
          <w:sz w:val="24"/>
          <w:szCs w:val="24"/>
        </w:rPr>
        <w:t xml:space="preserve"> Е.А., </w:t>
      </w:r>
    </w:p>
    <w:p w:rsidR="0036195D" w:rsidRPr="0036195D" w:rsidRDefault="0036195D" w:rsidP="0036195D">
      <w:pPr>
        <w:spacing w:after="0" w:line="240" w:lineRule="auto"/>
        <w:ind w:left="2832" w:firstLine="708"/>
        <w:jc w:val="right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Седельникова Л.М., </w:t>
      </w:r>
      <w:proofErr w:type="spellStart"/>
      <w:r w:rsidRPr="0036195D">
        <w:rPr>
          <w:rFonts w:ascii="Times New Roman" w:hAnsi="Times New Roman" w:cs="Times New Roman"/>
          <w:sz w:val="24"/>
          <w:szCs w:val="24"/>
        </w:rPr>
        <w:t>Умеренко</w:t>
      </w:r>
      <w:proofErr w:type="spellEnd"/>
      <w:r w:rsidRPr="0036195D">
        <w:rPr>
          <w:rFonts w:ascii="Times New Roman" w:hAnsi="Times New Roman" w:cs="Times New Roman"/>
          <w:sz w:val="24"/>
          <w:szCs w:val="24"/>
        </w:rPr>
        <w:t xml:space="preserve"> И.Н., </w:t>
      </w:r>
    </w:p>
    <w:p w:rsidR="0036195D" w:rsidRPr="0036195D" w:rsidRDefault="0036195D" w:rsidP="0036195D">
      <w:pPr>
        <w:spacing w:after="0" w:line="240" w:lineRule="auto"/>
        <w:ind w:left="2832" w:firstLine="708"/>
        <w:jc w:val="right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Филиппова Н.С.,  учителя   русского     </w:t>
      </w:r>
    </w:p>
    <w:p w:rsidR="0036195D" w:rsidRPr="0036195D" w:rsidRDefault="0036195D" w:rsidP="0036195D">
      <w:pPr>
        <w:spacing w:after="0" w:line="240" w:lineRule="auto"/>
        <w:ind w:left="2832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      языка  и литературы</w:t>
      </w:r>
    </w:p>
    <w:p w:rsidR="0036195D" w:rsidRPr="0036195D" w:rsidRDefault="0036195D" w:rsidP="0036195D">
      <w:pPr>
        <w:spacing w:after="0" w:line="240" w:lineRule="auto"/>
        <w:ind w:left="4248" w:firstLine="708"/>
        <w:jc w:val="right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ind w:left="3540" w:firstLine="708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ind w:left="3540" w:firstLine="708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ab/>
      </w:r>
      <w:r w:rsidRPr="0036195D">
        <w:rPr>
          <w:rFonts w:ascii="Times New Roman" w:hAnsi="Times New Roman" w:cs="Times New Roman"/>
          <w:sz w:val="24"/>
          <w:szCs w:val="24"/>
        </w:rPr>
        <w:tab/>
        <w:t xml:space="preserve">         </w:t>
      </w:r>
    </w:p>
    <w:p w:rsidR="0036195D" w:rsidRPr="0036195D" w:rsidRDefault="0036195D" w:rsidP="0036195D">
      <w:pPr>
        <w:spacing w:after="0" w:line="240" w:lineRule="auto"/>
        <w:ind w:left="3540"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</w:p>
    <w:p w:rsidR="0036195D" w:rsidRPr="0036195D" w:rsidRDefault="0036195D" w:rsidP="0036195D">
      <w:pPr>
        <w:pStyle w:val="1"/>
        <w:ind w:left="0"/>
        <w:jc w:val="right"/>
        <w:rPr>
          <w:sz w:val="24"/>
          <w:szCs w:val="24"/>
        </w:rPr>
      </w:pPr>
    </w:p>
    <w:p w:rsidR="0036195D" w:rsidRPr="0036195D" w:rsidRDefault="0036195D" w:rsidP="0036195D">
      <w:pPr>
        <w:pStyle w:val="1"/>
        <w:ind w:left="0"/>
        <w:jc w:val="right"/>
        <w:rPr>
          <w:sz w:val="24"/>
          <w:szCs w:val="24"/>
        </w:rPr>
      </w:pPr>
    </w:p>
    <w:p w:rsidR="0036195D" w:rsidRPr="0036195D" w:rsidRDefault="0036195D" w:rsidP="0036195D">
      <w:pPr>
        <w:pStyle w:val="1"/>
        <w:ind w:left="0"/>
        <w:jc w:val="right"/>
        <w:rPr>
          <w:sz w:val="24"/>
          <w:szCs w:val="24"/>
        </w:rPr>
      </w:pPr>
    </w:p>
    <w:p w:rsidR="0036195D" w:rsidRPr="0036195D" w:rsidRDefault="0036195D" w:rsidP="0036195D">
      <w:pPr>
        <w:pStyle w:val="1"/>
        <w:ind w:left="0"/>
        <w:jc w:val="right"/>
        <w:rPr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6195D" w:rsidRPr="0036195D" w:rsidRDefault="0036195D" w:rsidP="0036195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6195D">
        <w:rPr>
          <w:rFonts w:ascii="Times New Roman" w:eastAsia="Times New Roman" w:hAnsi="Times New Roman" w:cs="Times New Roman"/>
          <w:color w:val="000000"/>
          <w:sz w:val="24"/>
          <w:szCs w:val="24"/>
        </w:rPr>
        <w:t>Юрга 2021</w:t>
      </w: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195D">
        <w:rPr>
          <w:rFonts w:ascii="Times New Roman" w:hAnsi="Times New Roman" w:cs="Times New Roman"/>
          <w:b/>
          <w:sz w:val="24"/>
          <w:szCs w:val="24"/>
        </w:rPr>
        <w:lastRenderedPageBreak/>
        <w:t>1. Планируемы результаты освоения учебного предмета «Литература»</w:t>
      </w: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195D">
        <w:rPr>
          <w:rFonts w:ascii="Times New Roman" w:hAnsi="Times New Roman" w:cs="Times New Roman"/>
          <w:b/>
          <w:sz w:val="24"/>
          <w:szCs w:val="24"/>
        </w:rPr>
        <w:t>Планируемые личностные результаты</w:t>
      </w: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1) воспитание российской гражданской идентичности: патриотизм, уважение к Отечеству, прошлое и настоящее многонационального народа России; осознание своей этнической принадлежности, знание истории, языка, культуры своего народа, своего края, основ культурного наследия народов России и человечества; усвоение гуманистических, демократических и традиционных ценностей многонационального российского общества; воспитание чувства ответственности и долга перед Родиной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2) формирование ответственного отношения к учению, готовности и </w:t>
      </w:r>
      <w:proofErr w:type="gramStart"/>
      <w:r w:rsidRPr="0036195D">
        <w:rPr>
          <w:rFonts w:ascii="Times New Roman" w:hAnsi="Times New Roman" w:cs="Times New Roman"/>
          <w:sz w:val="24"/>
          <w:szCs w:val="24"/>
        </w:rPr>
        <w:t>способности</w:t>
      </w:r>
      <w:proofErr w:type="gramEnd"/>
      <w:r w:rsidRPr="0036195D">
        <w:rPr>
          <w:rFonts w:ascii="Times New Roman" w:hAnsi="Times New Roman" w:cs="Times New Roman"/>
          <w:sz w:val="24"/>
          <w:szCs w:val="24"/>
        </w:rPr>
        <w:t xml:space="preserve"> обучающихся к саморазвитию и самообразованию на основе мотивации к обучению и познанию, осознанному выбору и построению дальнейшей индивидуальной траектории образования на базе ориентировки в мире профессий и профессиональных предпочтений, с учетом устойчивых познавательных интересов, а также на основе формирования уважительного отношения к труду, развития опыта участия в социально значимом труде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3) формирование целостного мировоззрения, соответствующего современному уровню развития науки и общественной практики, учитывающего социальное, культурное, языковое, духовное многообразие современного мира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195D">
        <w:rPr>
          <w:rFonts w:ascii="Times New Roman" w:hAnsi="Times New Roman" w:cs="Times New Roman"/>
          <w:sz w:val="24"/>
          <w:szCs w:val="24"/>
        </w:rPr>
        <w:t>4) формирование осознанного, уважительного и доброжелательного отношения к другому человеку, его мнению, мировоззрению, культуре, языку, вере, гражданской позиции, к истории, культуре, религии, традициям, языкам, ценностям народов России и народов мира; готовности и способности вести диалог с другими людьми и достигать в нем взаимопонимания;</w:t>
      </w:r>
      <w:proofErr w:type="gramEnd"/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5) освоение социальных норм, правил поведения, ролей и форм социальной жизни в группах и сообществах, включая взрослые и социальные сообщества; участие в школьном самоуправлении и общественной жизни в пределах возрастных компетенций с учетом региональных, этнокультурных, социальных и экономических особенностей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6) развитие морального сознания и компетентности в решении моральных проблем на основе личностного выбора, формирование нравственных чувств и нравственного поведения, осознанного и ответственного отношения к собственным поступкам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7) формирование коммуникативной компетентности в общении и сотрудничестве со сверстниками, детьми старшего и младшего возраста, взрослыми в процессе образовательной, общественно полезной, учебно-исследовательской, творческой и других видов деятельности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8) формирование ценности здорового и безопасного образа жизни; усвоение правил индивидуального и коллективного безопасного поведения в чрезвычайных ситуациях, угрожающих жизни и здоровью людей, правил поведения на транспорте и на дорогах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9) формирование основ экологической культуры соответствующей современному уровню экологического мышления, развитие опыта экологически ориентированной рефлексивно-оценочной и практической деятельности в жизненных ситуациях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10) осознание значения семьи в жизни человека и общества, принятие ценности семейной жизни, уважительное и заботливое отношение к членам своей семьи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11) развитие эстетического сознания через освоение художественного наследия народов России и мира, творческой деятельности эстетического характера.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195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Планируемые </w:t>
      </w:r>
      <w:proofErr w:type="spellStart"/>
      <w:r w:rsidRPr="0036195D">
        <w:rPr>
          <w:rFonts w:ascii="Times New Roman" w:hAnsi="Times New Roman" w:cs="Times New Roman"/>
          <w:b/>
          <w:sz w:val="24"/>
          <w:szCs w:val="24"/>
        </w:rPr>
        <w:t>метапредметные</w:t>
      </w:r>
      <w:proofErr w:type="spellEnd"/>
      <w:r w:rsidRPr="0036195D">
        <w:rPr>
          <w:rFonts w:ascii="Times New Roman" w:hAnsi="Times New Roman" w:cs="Times New Roman"/>
          <w:b/>
          <w:sz w:val="24"/>
          <w:szCs w:val="24"/>
        </w:rPr>
        <w:t xml:space="preserve"> результаты</w:t>
      </w: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1) умение самостоятельно определять цели своего обучения, ставить и формулировать для себя новые задачи в учебе и познавательной деятельности, развивать мотивы и интересы своей познавательной деятельности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2) умение самостоятельно планировать пути достижения целей, в том числе альтернативные, осознанно выбирать наиболее эффективные способы решения учебных и познавательных задач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3) умение соотносить свои действия с планируемыми результатами, осуществлять контроль своей деятельности в процессе достижения результата, определять способы действий в рамках предложенных условий и требований, корректировать свои действия в соответствии с изменяющейся ситуацией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4) умение оценивать правильность выполнения учебной задачи, собственные возможности ее решения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5) владение основами самоконтроля, самооценки, принятия решений и осуществления осознанного выбора в учебной и познавательной деятельности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6) умение определять понятия, создавать обобщения, устанавливать аналогии, классифицировать, самостоятельно выбирать основания и критерии для классификации, устанавливать причинно-следственные связи, строить </w:t>
      </w:r>
      <w:proofErr w:type="gramStart"/>
      <w:r w:rsidRPr="0036195D">
        <w:rPr>
          <w:rFonts w:ascii="Times New Roman" w:hAnsi="Times New Roman" w:cs="Times New Roman"/>
          <w:sz w:val="24"/>
          <w:szCs w:val="24"/>
        </w:rPr>
        <w:t>логическое рассуждение</w:t>
      </w:r>
      <w:proofErr w:type="gramEnd"/>
      <w:r w:rsidRPr="0036195D">
        <w:rPr>
          <w:rFonts w:ascii="Times New Roman" w:hAnsi="Times New Roman" w:cs="Times New Roman"/>
          <w:sz w:val="24"/>
          <w:szCs w:val="24"/>
        </w:rPr>
        <w:t>, умозаключение (индуктивное, дедуктивное и по аналогии) и делать выводы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7) умение создавать, применять и преобразовывать знаки и символы, модели и схемы для решения учебных и познавательных задач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8) смысловое чтение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9) умение организовывать учебное сотрудничество и совместную деятельность с учителем и сверстниками; работать индивидуально и в группе; находить общее решение и разрешать конфликты на основе согласования позиций и учета интересов; формулировать, аргументировать и отстаивать свое мнение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10) умение осознанно использовать речевые средства в соответствии с задачей коммуникации для выражения своих чувств, мыслей и потребностей; планирования и регуляции своей деятельности; владение устной и письменной речью, монологической контекстной речью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11) формирование и развитие компетентности в области использования информационно-коммуникационных технологий (далее - ИКТ компетенции); развитие мотивации к овладению культурой активного пользования словарями и другими поисковыми системами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12) формирование и развитие экологического мышления, умение применять его в познавательной, коммуникативной, социальной практике и профессиональной ориентации.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195D">
        <w:rPr>
          <w:rFonts w:ascii="Times New Roman" w:hAnsi="Times New Roman" w:cs="Times New Roman"/>
          <w:b/>
          <w:sz w:val="24"/>
          <w:szCs w:val="24"/>
        </w:rPr>
        <w:lastRenderedPageBreak/>
        <w:t>Планируемые предметные результаты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1) осознание значимости чтения и изучения литературы для своего дальнейшего развития; формирование потребности в систематическом чтении как средстве познания мира и себя в этом мире, гармонизации отношений человека и общества, </w:t>
      </w:r>
      <w:proofErr w:type="spellStart"/>
      <w:r w:rsidRPr="0036195D">
        <w:rPr>
          <w:rFonts w:ascii="Times New Roman" w:hAnsi="Times New Roman" w:cs="Times New Roman"/>
          <w:sz w:val="24"/>
          <w:szCs w:val="24"/>
        </w:rPr>
        <w:t>многоаспектного</w:t>
      </w:r>
      <w:proofErr w:type="spellEnd"/>
      <w:r w:rsidRPr="0036195D">
        <w:rPr>
          <w:rFonts w:ascii="Times New Roman" w:hAnsi="Times New Roman" w:cs="Times New Roman"/>
          <w:sz w:val="24"/>
          <w:szCs w:val="24"/>
        </w:rPr>
        <w:t xml:space="preserve"> диалога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2) понимание литературы как одной из основных национально-культурных ценностей народа, как особого способа познания жизни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3) обеспечение культурной самоидентификации, осознание коммуникативно-эстетических возможностей русского языка на основе изучения выдающихся произведений российской и мировой культуры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 xml:space="preserve">4) воспитание квалифицированного читателя со сформированным эстетическим вкусом, способного аргументировать свое мнение и оформлять его словесно в устных и письменных высказываниях разных жанров, создавать развернутые высказывания аналитического и интерпретирующего характера, участвовать в обсуждении прочитанного, сознательно планировать свое </w:t>
      </w:r>
      <w:proofErr w:type="spellStart"/>
      <w:r w:rsidRPr="0036195D">
        <w:rPr>
          <w:rFonts w:ascii="Times New Roman" w:hAnsi="Times New Roman" w:cs="Times New Roman"/>
          <w:sz w:val="24"/>
          <w:szCs w:val="24"/>
        </w:rPr>
        <w:t>досуговое</w:t>
      </w:r>
      <w:proofErr w:type="spellEnd"/>
      <w:r w:rsidRPr="0036195D">
        <w:rPr>
          <w:rFonts w:ascii="Times New Roman" w:hAnsi="Times New Roman" w:cs="Times New Roman"/>
          <w:sz w:val="24"/>
          <w:szCs w:val="24"/>
        </w:rPr>
        <w:t xml:space="preserve"> чтение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195D">
        <w:rPr>
          <w:rFonts w:ascii="Times New Roman" w:hAnsi="Times New Roman" w:cs="Times New Roman"/>
          <w:sz w:val="24"/>
          <w:szCs w:val="24"/>
        </w:rPr>
        <w:t>5) развитие способности понимать литературные художественные произведения, отражающие разные этнокультурные традиции;</w:t>
      </w:r>
    </w:p>
    <w:p w:rsidR="0036195D" w:rsidRPr="0036195D" w:rsidRDefault="0036195D" w:rsidP="003619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195D">
        <w:rPr>
          <w:rFonts w:ascii="Times New Roman" w:hAnsi="Times New Roman" w:cs="Times New Roman"/>
          <w:sz w:val="24"/>
          <w:szCs w:val="24"/>
        </w:rPr>
        <w:t>6) овладение процедурами смыслового и эстетического анализа текста на основе понимания принципиальных отличий литературного художественного текста от научного, делового, публицистического и т.п., формирование умений воспринимать, анализировать, критически оценивать и интерпретировать прочитанное, осознавать художественную картину жизни, отраженную в литературном произведении, на уровне не только эмоционального восприятия, но и интеллектуального осмысления.</w:t>
      </w:r>
      <w:proofErr w:type="gramEnd"/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rPr>
          <w:rFonts w:ascii="Times New Roman" w:hAnsi="Times New Roman" w:cs="Times New Roman"/>
          <w:sz w:val="24"/>
          <w:szCs w:val="24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6195D">
        <w:rPr>
          <w:rFonts w:ascii="Times New Roman" w:hAnsi="Times New Roman" w:cs="Times New Roman"/>
          <w:b/>
          <w:bCs/>
          <w:sz w:val="24"/>
          <w:szCs w:val="24"/>
        </w:rPr>
        <w:lastRenderedPageBreak/>
        <w:t>2. Содержание учебного предмета</w:t>
      </w:r>
    </w:p>
    <w:p w:rsidR="00201666" w:rsidRPr="00201666" w:rsidRDefault="00201666" w:rsidP="00201666">
      <w:pPr>
        <w:pStyle w:val="a5"/>
        <w:spacing w:after="0"/>
        <w:jc w:val="center"/>
        <w:rPr>
          <w:b/>
          <w:lang w:val="ru-RU"/>
        </w:rPr>
      </w:pPr>
      <w:r w:rsidRPr="00201666">
        <w:rPr>
          <w:b/>
          <w:lang w:val="ru-RU"/>
        </w:rPr>
        <w:t>10 класс</w:t>
      </w:r>
    </w:p>
    <w:p w:rsidR="00201666" w:rsidRPr="00201666" w:rsidRDefault="00201666" w:rsidP="00201666">
      <w:pPr>
        <w:pStyle w:val="a5"/>
        <w:spacing w:after="0"/>
        <w:jc w:val="both"/>
        <w:rPr>
          <w:b/>
          <w:lang w:val="ru-RU"/>
        </w:rPr>
      </w:pPr>
      <w:r w:rsidRPr="00201666">
        <w:rPr>
          <w:b/>
          <w:lang w:val="ru-RU"/>
        </w:rPr>
        <w:t>СТАНОВЛЕНИЕ И РАЗВИТИЕ РЕАЛИЗМА В РУССКОЙ ЛИТЕРАТУРЕ Х</w:t>
      </w:r>
      <w:proofErr w:type="gramStart"/>
      <w:r w:rsidRPr="00201666">
        <w:rPr>
          <w:b/>
        </w:rPr>
        <w:t>I</w:t>
      </w:r>
      <w:proofErr w:type="gramEnd"/>
      <w:r w:rsidRPr="00201666">
        <w:rPr>
          <w:b/>
          <w:lang w:val="ru-RU"/>
        </w:rPr>
        <w:t xml:space="preserve">Х ВЕКА </w:t>
      </w:r>
    </w:p>
    <w:p w:rsidR="00201666" w:rsidRPr="00201666" w:rsidRDefault="00201666" w:rsidP="00201666">
      <w:pPr>
        <w:pStyle w:val="a5"/>
        <w:spacing w:after="0"/>
        <w:jc w:val="both"/>
        <w:rPr>
          <w:lang w:val="ru-RU"/>
        </w:rPr>
      </w:pPr>
      <w:r w:rsidRPr="00201666">
        <w:rPr>
          <w:lang w:val="ru-RU"/>
        </w:rPr>
        <w:t>Исторические причины особого развития русской классической литературы. Своеобразие становления реализма в русской литературе. Национальное своеобразие русского реализма. Эволюция русского реализма.</w:t>
      </w:r>
    </w:p>
    <w:p w:rsidR="00201666" w:rsidRPr="00201666" w:rsidRDefault="00201666" w:rsidP="00201666">
      <w:pPr>
        <w:pStyle w:val="a5"/>
        <w:spacing w:after="0"/>
        <w:jc w:val="both"/>
        <w:rPr>
          <w:lang w:val="ru-RU"/>
        </w:rPr>
      </w:pPr>
      <w:r w:rsidRPr="00201666">
        <w:rPr>
          <w:lang w:val="ru-RU"/>
        </w:rPr>
        <w:t>Теория литературы. Реализм как литературное направление (углубление представлений). Русский реализм. Проблема художественной формы.</w:t>
      </w:r>
    </w:p>
    <w:p w:rsidR="00201666" w:rsidRPr="00201666" w:rsidRDefault="00201666" w:rsidP="00201666">
      <w:pPr>
        <w:pStyle w:val="a5"/>
        <w:spacing w:after="0"/>
        <w:jc w:val="both"/>
        <w:rPr>
          <w:lang w:val="ru-RU"/>
        </w:rPr>
      </w:pPr>
      <w:r w:rsidRPr="00201666">
        <w:rPr>
          <w:lang w:val="ru-RU"/>
        </w:rPr>
        <w:t>Развитие речи (далее — Р.Р.). Индивидуальное сообщение «Реализм как художественное направление».</w:t>
      </w:r>
    </w:p>
    <w:p w:rsidR="00201666" w:rsidRPr="00201666" w:rsidRDefault="00201666" w:rsidP="00201666">
      <w:pPr>
        <w:pStyle w:val="a5"/>
        <w:spacing w:after="0"/>
        <w:jc w:val="both"/>
        <w:rPr>
          <w:b/>
          <w:lang w:val="ru-RU"/>
        </w:rPr>
      </w:pPr>
      <w:r w:rsidRPr="00201666">
        <w:rPr>
          <w:b/>
          <w:lang w:val="ru-RU"/>
        </w:rPr>
        <w:t xml:space="preserve">РУССКАЯ ЛИТЕРАТУРНАЯ КРИТИКА ВТОРОЙ ПОЛОВИНЫ </w:t>
      </w:r>
      <w:r w:rsidRPr="00201666">
        <w:rPr>
          <w:b/>
        </w:rPr>
        <w:t>XI</w:t>
      </w:r>
      <w:proofErr w:type="gramStart"/>
      <w:r w:rsidRPr="00201666">
        <w:rPr>
          <w:b/>
          <w:lang w:val="ru-RU"/>
        </w:rPr>
        <w:t>Х</w:t>
      </w:r>
      <w:proofErr w:type="gramEnd"/>
      <w:r w:rsidRPr="00201666">
        <w:rPr>
          <w:b/>
          <w:lang w:val="ru-RU"/>
        </w:rPr>
        <w:t xml:space="preserve"> ВЕКА </w:t>
      </w:r>
    </w:p>
    <w:p w:rsidR="00201666" w:rsidRPr="00201666" w:rsidRDefault="00201666" w:rsidP="00201666">
      <w:pPr>
        <w:pStyle w:val="a5"/>
        <w:spacing w:after="0"/>
        <w:jc w:val="both"/>
        <w:rPr>
          <w:lang w:val="ru-RU"/>
        </w:rPr>
      </w:pPr>
      <w:r w:rsidRPr="00201666">
        <w:rPr>
          <w:lang w:val="ru-RU"/>
        </w:rPr>
        <w:t>Расстановка общественных сил в 1860-е годы. «Эстетическая критика» либеральных западников. «Реальная критика» революционеров-демократов. Общественная и литературно-критическая программа нигилистов. Литературно-критическая программа славянофилов. Литературно-критическая позиция почвенников.</w:t>
      </w:r>
    </w:p>
    <w:p w:rsidR="00201666" w:rsidRPr="00201666" w:rsidRDefault="00201666" w:rsidP="00201666">
      <w:pPr>
        <w:pStyle w:val="a5"/>
        <w:spacing w:after="0"/>
        <w:jc w:val="both"/>
        <w:rPr>
          <w:lang w:val="ru-RU"/>
        </w:rPr>
      </w:pPr>
      <w:r w:rsidRPr="00201666">
        <w:rPr>
          <w:lang w:val="ru-RU"/>
        </w:rPr>
        <w:t xml:space="preserve">Теория литературы. Направления в русской критике второй половины </w:t>
      </w:r>
      <w:r w:rsidRPr="00201666">
        <w:t>XIX</w:t>
      </w:r>
      <w:r w:rsidRPr="00201666">
        <w:rPr>
          <w:lang w:val="ru-RU"/>
        </w:rPr>
        <w:t xml:space="preserve"> века. Литературно-критическая статья. Мемуары, литературные мемуары, </w:t>
      </w:r>
      <w:proofErr w:type="spellStart"/>
      <w:r w:rsidRPr="00201666">
        <w:rPr>
          <w:lang w:val="ru-RU"/>
        </w:rPr>
        <w:t>мемуаристика</w:t>
      </w:r>
      <w:proofErr w:type="spellEnd"/>
      <w:r w:rsidRPr="00201666">
        <w:rPr>
          <w:lang w:val="ru-RU"/>
        </w:rPr>
        <w:t>.</w:t>
      </w:r>
    </w:p>
    <w:p w:rsidR="00201666" w:rsidRPr="00201666" w:rsidRDefault="00201666" w:rsidP="00201666">
      <w:pPr>
        <w:pStyle w:val="a5"/>
        <w:spacing w:after="0"/>
        <w:jc w:val="both"/>
        <w:rPr>
          <w:lang w:val="ru-RU"/>
        </w:rPr>
      </w:pPr>
      <w:r w:rsidRPr="00201666">
        <w:rPr>
          <w:lang w:val="ru-RU"/>
        </w:rPr>
        <w:t>Проектная деятельность (далее — П.Д.). Дискуссия в форме свободного обсуждения или дебатов на темы «Соответствует ли творчество А.С. Пушкина представлениям А.В. Дружинина о поэте-артисте?»,</w:t>
      </w:r>
    </w:p>
    <w:p w:rsidR="00201666" w:rsidRPr="00201666" w:rsidRDefault="00201666" w:rsidP="00201666">
      <w:pPr>
        <w:pStyle w:val="a3"/>
        <w:spacing w:after="0" w:line="240" w:lineRule="auto"/>
        <w:ind w:left="0"/>
        <w:rPr>
          <w:color w:val="161B19"/>
          <w:spacing w:val="7"/>
        </w:rPr>
      </w:pPr>
      <w:r w:rsidRPr="00201666">
        <w:rPr>
          <w:color w:val="161B19"/>
          <w:spacing w:val="1"/>
        </w:rPr>
        <w:t>«Можно ли вслед за А.В. Дружининым отнести Гого</w:t>
      </w:r>
      <w:r w:rsidRPr="00201666">
        <w:rPr>
          <w:color w:val="161B19"/>
          <w:spacing w:val="7"/>
        </w:rPr>
        <w:t xml:space="preserve">ля к "дидактическим писателям"?» (по вариантам). </w:t>
      </w:r>
    </w:p>
    <w:p w:rsidR="00201666" w:rsidRPr="00201666" w:rsidRDefault="00201666" w:rsidP="00201666">
      <w:pPr>
        <w:pStyle w:val="a3"/>
        <w:spacing w:after="0" w:line="240" w:lineRule="auto"/>
        <w:ind w:left="0"/>
        <w:rPr>
          <w:color w:val="161B19"/>
          <w:spacing w:val="-20"/>
          <w:w w:val="90"/>
        </w:rPr>
      </w:pPr>
      <w:r w:rsidRPr="00201666">
        <w:rPr>
          <w:color w:val="161B19"/>
          <w:spacing w:val="18"/>
        </w:rPr>
        <w:t xml:space="preserve">Р.Р. </w:t>
      </w:r>
      <w:r w:rsidRPr="00201666">
        <w:rPr>
          <w:color w:val="161B19"/>
          <w:spacing w:val="8"/>
        </w:rPr>
        <w:t xml:space="preserve">Объяснение признаков мемуарного стиля. </w:t>
      </w:r>
      <w:r w:rsidRPr="00201666">
        <w:rPr>
          <w:color w:val="161B19"/>
          <w:spacing w:val="6"/>
        </w:rPr>
        <w:t>Определение стиля текста. Указание стилевых при</w:t>
      </w:r>
      <w:r w:rsidRPr="00201666">
        <w:rPr>
          <w:color w:val="161B19"/>
          <w:spacing w:val="-20"/>
          <w:w w:val="90"/>
        </w:rPr>
        <w:t>знаков.</w:t>
      </w:r>
    </w:p>
    <w:p w:rsidR="00201666" w:rsidRPr="00201666" w:rsidRDefault="00201666" w:rsidP="00201666">
      <w:pPr>
        <w:pStyle w:val="Compact"/>
        <w:spacing w:before="0" w:after="0"/>
        <w:rPr>
          <w:rFonts w:ascii="Times New Roman" w:hAnsi="Times New Roman"/>
          <w:b/>
          <w:lang w:val="ru-RU"/>
        </w:rPr>
      </w:pPr>
      <w:r w:rsidRPr="00201666">
        <w:rPr>
          <w:rFonts w:ascii="Times New Roman" w:hAnsi="Times New Roman"/>
          <w:b/>
          <w:lang w:val="ru-RU"/>
        </w:rPr>
        <w:t xml:space="preserve">РУССКАЯ ЛИТЕРАТУРА </w:t>
      </w:r>
      <w:r w:rsidRPr="00201666">
        <w:rPr>
          <w:rFonts w:ascii="Times New Roman" w:hAnsi="Times New Roman"/>
          <w:b/>
        </w:rPr>
        <w:t>XI</w:t>
      </w:r>
      <w:proofErr w:type="gramStart"/>
      <w:r w:rsidRPr="00201666">
        <w:rPr>
          <w:rFonts w:ascii="Times New Roman" w:hAnsi="Times New Roman"/>
          <w:b/>
          <w:lang w:val="ru-RU"/>
        </w:rPr>
        <w:t>Х</w:t>
      </w:r>
      <w:proofErr w:type="gramEnd"/>
      <w:r w:rsidRPr="00201666">
        <w:rPr>
          <w:rFonts w:ascii="Times New Roman" w:hAnsi="Times New Roman"/>
          <w:b/>
          <w:lang w:val="ru-RU"/>
        </w:rPr>
        <w:t xml:space="preserve"> ВЕКА 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rPr>
          <w:b/>
          <w:color w:val="161B19"/>
          <w:spacing w:val="10"/>
        </w:rPr>
      </w:pPr>
      <w:r w:rsidRPr="00201666">
        <w:rPr>
          <w:b/>
          <w:color w:val="161B19"/>
          <w:spacing w:val="10"/>
        </w:rPr>
        <w:t xml:space="preserve">ИВАН СЕРГЕЕВИЧ ТУРГЕНЕВ 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9"/>
        </w:rPr>
      </w:pPr>
      <w:r w:rsidRPr="00201666">
        <w:rPr>
          <w:color w:val="161B19"/>
          <w:spacing w:val="9"/>
        </w:rPr>
        <w:t xml:space="preserve">    </w:t>
      </w:r>
      <w:proofErr w:type="gramStart"/>
      <w:r w:rsidRPr="00201666">
        <w:rPr>
          <w:color w:val="161B19"/>
          <w:spacing w:val="9"/>
        </w:rPr>
        <w:t>Преходящее</w:t>
      </w:r>
      <w:proofErr w:type="gramEnd"/>
      <w:r w:rsidRPr="00201666">
        <w:rPr>
          <w:color w:val="161B19"/>
          <w:spacing w:val="9"/>
        </w:rPr>
        <w:t xml:space="preserve"> и вечное в художественном мире </w:t>
      </w:r>
      <w:r w:rsidRPr="00201666">
        <w:rPr>
          <w:color w:val="161B19"/>
          <w:spacing w:val="6"/>
        </w:rPr>
        <w:t>Тургенева. Общественные взгляды Тургенева. Дет</w:t>
      </w:r>
      <w:r w:rsidRPr="00201666">
        <w:rPr>
          <w:color w:val="161B19"/>
          <w:spacing w:val="6"/>
        </w:rPr>
        <w:softHyphen/>
        <w:t xml:space="preserve">ство, юность, молодость писателя. Особенности </w:t>
      </w:r>
      <w:r w:rsidRPr="00201666">
        <w:rPr>
          <w:color w:val="161B19"/>
          <w:spacing w:val="5"/>
        </w:rPr>
        <w:t xml:space="preserve">прозаического цикла «Записки охотника». Живая </w:t>
      </w:r>
      <w:r w:rsidRPr="00201666">
        <w:rPr>
          <w:color w:val="161B19"/>
          <w:spacing w:val="10"/>
        </w:rPr>
        <w:t>Россия в «Записках охотника». Повести «</w:t>
      </w:r>
      <w:proofErr w:type="spellStart"/>
      <w:r w:rsidRPr="00201666">
        <w:rPr>
          <w:color w:val="161B19"/>
          <w:spacing w:val="10"/>
        </w:rPr>
        <w:t>Муму</w:t>
      </w:r>
      <w:proofErr w:type="spellEnd"/>
      <w:r w:rsidRPr="00201666">
        <w:rPr>
          <w:color w:val="161B19"/>
          <w:spacing w:val="10"/>
        </w:rPr>
        <w:t xml:space="preserve">» </w:t>
      </w:r>
      <w:r w:rsidRPr="00201666">
        <w:rPr>
          <w:color w:val="161B19"/>
          <w:spacing w:val="9"/>
        </w:rPr>
        <w:t xml:space="preserve">и «Постоялый двор» как творческая лаборатория </w:t>
      </w:r>
      <w:r w:rsidRPr="00201666">
        <w:rPr>
          <w:color w:val="161B19"/>
          <w:spacing w:val="7"/>
        </w:rPr>
        <w:t>писателя. Замысел первого романа Тургенева «Ру</w:t>
      </w:r>
      <w:r w:rsidRPr="00201666">
        <w:rPr>
          <w:color w:val="161B19"/>
          <w:spacing w:val="7"/>
        </w:rPr>
        <w:softHyphen/>
      </w:r>
      <w:r w:rsidRPr="00201666">
        <w:rPr>
          <w:color w:val="161B19"/>
          <w:spacing w:val="6"/>
        </w:rPr>
        <w:t>дин». Повести о трагическом смысле любви и при</w:t>
      </w:r>
      <w:r w:rsidRPr="00201666">
        <w:rPr>
          <w:color w:val="161B19"/>
          <w:spacing w:val="6"/>
        </w:rPr>
        <w:softHyphen/>
        <w:t xml:space="preserve">роды. Споры славянофилов и западников в романе </w:t>
      </w:r>
      <w:r w:rsidRPr="00201666">
        <w:rPr>
          <w:color w:val="161B19"/>
          <w:spacing w:val="8"/>
        </w:rPr>
        <w:t xml:space="preserve">«Дворянское гнездо». Общественно-политическая </w:t>
      </w:r>
      <w:r w:rsidRPr="00201666">
        <w:rPr>
          <w:color w:val="161B19"/>
          <w:spacing w:val="3"/>
        </w:rPr>
        <w:t>проблематика романа «Накануне». Разрыв с «Со</w:t>
      </w:r>
      <w:r w:rsidRPr="00201666">
        <w:rPr>
          <w:color w:val="161B19"/>
          <w:spacing w:val="3"/>
        </w:rPr>
        <w:softHyphen/>
      </w:r>
      <w:r w:rsidRPr="00201666">
        <w:rPr>
          <w:color w:val="161B19"/>
          <w:spacing w:val="-2"/>
        </w:rPr>
        <w:t xml:space="preserve">временником». Роман «Отцы и дети» (текстуальное </w:t>
      </w:r>
      <w:r w:rsidRPr="00201666">
        <w:rPr>
          <w:color w:val="161B19"/>
          <w:spacing w:val="6"/>
        </w:rPr>
        <w:t>изучение). Творческая история романа. Трагиче</w:t>
      </w:r>
      <w:r w:rsidRPr="00201666">
        <w:rPr>
          <w:color w:val="161B19"/>
          <w:spacing w:val="6"/>
        </w:rPr>
        <w:softHyphen/>
      </w:r>
      <w:r w:rsidRPr="00201666">
        <w:rPr>
          <w:color w:val="161B19"/>
          <w:spacing w:val="8"/>
        </w:rPr>
        <w:t xml:space="preserve">ский характер конфликта в романе. Споры Базарова </w:t>
      </w:r>
      <w:r w:rsidRPr="00201666">
        <w:rPr>
          <w:color w:val="161B19"/>
          <w:spacing w:val="3"/>
        </w:rPr>
        <w:t xml:space="preserve">с Павлом Петровичем. Внутренний конфликт в душе </w:t>
      </w:r>
      <w:r w:rsidRPr="00201666">
        <w:rPr>
          <w:color w:val="161B19"/>
          <w:spacing w:val="4"/>
        </w:rPr>
        <w:t xml:space="preserve">Базарова. Испытание любовью. Мировоззренческий </w:t>
      </w:r>
      <w:r w:rsidRPr="00201666">
        <w:rPr>
          <w:color w:val="161B19"/>
          <w:spacing w:val="9"/>
        </w:rPr>
        <w:t>кризис Базарова. Второй круг жизненных испыта</w:t>
      </w:r>
      <w:r w:rsidRPr="00201666">
        <w:rPr>
          <w:color w:val="161B19"/>
          <w:spacing w:val="9"/>
        </w:rPr>
        <w:softHyphen/>
      </w:r>
      <w:r w:rsidRPr="00201666">
        <w:rPr>
          <w:color w:val="161B19"/>
          <w:spacing w:val="10"/>
        </w:rPr>
        <w:t xml:space="preserve">ний. Болезнь и смерть Базарова. «Отцы и дети» </w:t>
      </w:r>
      <w:r w:rsidRPr="00201666">
        <w:rPr>
          <w:color w:val="161B19"/>
          <w:spacing w:val="13"/>
        </w:rPr>
        <w:t xml:space="preserve">в русской критике. Идейное бездорожье. Роман </w:t>
      </w:r>
      <w:r w:rsidRPr="00201666">
        <w:rPr>
          <w:color w:val="161B19"/>
          <w:spacing w:val="5"/>
        </w:rPr>
        <w:t xml:space="preserve">«Дым». Общественный подъем 1970-х годов. Роман </w:t>
      </w:r>
      <w:r w:rsidRPr="00201666">
        <w:rPr>
          <w:color w:val="161B19"/>
          <w:spacing w:val="2"/>
        </w:rPr>
        <w:t>«Новь». Последние годы жизни Тургенева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-11"/>
        </w:rPr>
      </w:pPr>
      <w:r w:rsidRPr="00201666">
        <w:rPr>
          <w:color w:val="161B19"/>
          <w:spacing w:val="-11"/>
        </w:rPr>
        <w:t>Теория литературы. Прототип литературного ге</w:t>
      </w:r>
      <w:r w:rsidRPr="00201666">
        <w:rPr>
          <w:color w:val="161B19"/>
          <w:spacing w:val="-11"/>
        </w:rPr>
        <w:softHyphen/>
      </w:r>
      <w:r w:rsidRPr="00201666">
        <w:rPr>
          <w:color w:val="161B19"/>
          <w:spacing w:val="-8"/>
        </w:rPr>
        <w:t xml:space="preserve">роя. Нигилизм и образ нигилиста. Конфликт в романе. </w:t>
      </w:r>
      <w:r w:rsidRPr="00201666">
        <w:rPr>
          <w:color w:val="161B19"/>
          <w:spacing w:val="-4"/>
        </w:rPr>
        <w:t>Психологизм. Эпилог романа.</w:t>
      </w:r>
    </w:p>
    <w:p w:rsidR="00201666" w:rsidRPr="00201666" w:rsidRDefault="00201666" w:rsidP="00201666">
      <w:pPr>
        <w:tabs>
          <w:tab w:val="decimal" w:pos="216"/>
        </w:tabs>
        <w:spacing w:after="0" w:line="240" w:lineRule="auto"/>
        <w:jc w:val="both"/>
        <w:rPr>
          <w:rFonts w:ascii="Times New Roman" w:hAnsi="Times New Roman" w:cs="Times New Roman"/>
          <w:color w:val="161B19"/>
          <w:spacing w:val="1"/>
          <w:sz w:val="24"/>
          <w:szCs w:val="24"/>
        </w:rPr>
      </w:pPr>
      <w:r w:rsidRPr="00201666">
        <w:rPr>
          <w:rFonts w:ascii="Times New Roman" w:hAnsi="Times New Roman" w:cs="Times New Roman"/>
          <w:color w:val="161B19"/>
          <w:spacing w:val="1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161B19"/>
          <w:spacing w:val="-9"/>
          <w:sz w:val="24"/>
          <w:szCs w:val="24"/>
        </w:rPr>
        <w:t>Анализ эпи</w:t>
      </w:r>
      <w:r w:rsidRPr="00201666">
        <w:rPr>
          <w:rFonts w:ascii="Times New Roman" w:hAnsi="Times New Roman" w:cs="Times New Roman"/>
          <w:color w:val="161B19"/>
          <w:spacing w:val="-9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61B19"/>
          <w:spacing w:val="13"/>
          <w:sz w:val="24"/>
          <w:szCs w:val="24"/>
        </w:rPr>
        <w:t>зодов романа (ХХ и ХХ</w:t>
      </w:r>
      <w:proofErr w:type="gramStart"/>
      <w:r w:rsidRPr="00201666">
        <w:rPr>
          <w:rFonts w:ascii="Times New Roman" w:hAnsi="Times New Roman" w:cs="Times New Roman"/>
          <w:color w:val="161B19"/>
          <w:spacing w:val="13"/>
          <w:sz w:val="24"/>
          <w:szCs w:val="24"/>
          <w:lang w:val="en-US"/>
        </w:rPr>
        <w:t>I</w:t>
      </w:r>
      <w:proofErr w:type="gramEnd"/>
      <w:r w:rsidRPr="00201666">
        <w:rPr>
          <w:rFonts w:ascii="Times New Roman" w:hAnsi="Times New Roman" w:cs="Times New Roman"/>
          <w:color w:val="161B19"/>
          <w:spacing w:val="13"/>
          <w:sz w:val="24"/>
          <w:szCs w:val="24"/>
        </w:rPr>
        <w:t xml:space="preserve"> главы романа </w:t>
      </w:r>
      <w:r w:rsidRPr="00201666">
        <w:rPr>
          <w:rFonts w:ascii="Times New Roman" w:hAnsi="Times New Roman" w:cs="Times New Roman"/>
          <w:color w:val="161B19"/>
          <w:spacing w:val="23"/>
          <w:sz w:val="24"/>
          <w:szCs w:val="24"/>
        </w:rPr>
        <w:t>-</w:t>
      </w:r>
      <w:r w:rsidRPr="00201666">
        <w:rPr>
          <w:rFonts w:ascii="Times New Roman" w:hAnsi="Times New Roman" w:cs="Times New Roman"/>
          <w:color w:val="161B19"/>
          <w:spacing w:val="13"/>
          <w:sz w:val="24"/>
          <w:szCs w:val="24"/>
        </w:rPr>
        <w:t xml:space="preserve"> «Уроки </w:t>
      </w:r>
      <w:r w:rsidRPr="00201666">
        <w:rPr>
          <w:rFonts w:ascii="Times New Roman" w:hAnsi="Times New Roman" w:cs="Times New Roman"/>
          <w:color w:val="161B19"/>
          <w:spacing w:val="10"/>
          <w:sz w:val="24"/>
          <w:szCs w:val="24"/>
        </w:rPr>
        <w:t xml:space="preserve">в родительском доме», сцена объяснения Базарова </w:t>
      </w:r>
      <w:r w:rsidRPr="00201666">
        <w:rPr>
          <w:rFonts w:ascii="Times New Roman" w:hAnsi="Times New Roman" w:cs="Times New Roman"/>
          <w:color w:val="161B19"/>
          <w:spacing w:val="4"/>
          <w:sz w:val="24"/>
          <w:szCs w:val="24"/>
        </w:rPr>
        <w:t xml:space="preserve">с </w:t>
      </w:r>
      <w:proofErr w:type="spellStart"/>
      <w:r w:rsidRPr="00201666">
        <w:rPr>
          <w:rFonts w:ascii="Times New Roman" w:hAnsi="Times New Roman" w:cs="Times New Roman"/>
          <w:color w:val="161B19"/>
          <w:spacing w:val="4"/>
          <w:sz w:val="24"/>
          <w:szCs w:val="24"/>
        </w:rPr>
        <w:t>Фенечкой</w:t>
      </w:r>
      <w:proofErr w:type="spellEnd"/>
      <w:r w:rsidRPr="00201666">
        <w:rPr>
          <w:rFonts w:ascii="Times New Roman" w:hAnsi="Times New Roman" w:cs="Times New Roman"/>
          <w:color w:val="161B19"/>
          <w:spacing w:val="4"/>
          <w:sz w:val="24"/>
          <w:szCs w:val="24"/>
        </w:rPr>
        <w:t>, сцена смерти Базарова, эпилог романа)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10"/>
        </w:rPr>
      </w:pPr>
      <w:r w:rsidRPr="00201666">
        <w:rPr>
          <w:color w:val="161B19"/>
          <w:spacing w:val="10"/>
        </w:rPr>
        <w:t xml:space="preserve">П.Д. </w:t>
      </w:r>
      <w:r w:rsidRPr="00201666">
        <w:rPr>
          <w:color w:val="161B19"/>
        </w:rPr>
        <w:t xml:space="preserve">Историко-культурный комментарий к сценам </w:t>
      </w:r>
      <w:r w:rsidRPr="00201666">
        <w:rPr>
          <w:color w:val="161B19"/>
          <w:spacing w:val="-2"/>
        </w:rPr>
        <w:t>споров Базарова с Павлом Петровичем (дискуссия)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-2"/>
        </w:rPr>
      </w:pPr>
      <w:r w:rsidRPr="00201666">
        <w:rPr>
          <w:color w:val="161B19"/>
          <w:spacing w:val="18"/>
        </w:rPr>
        <w:t xml:space="preserve">Р.Р. </w:t>
      </w:r>
      <w:r w:rsidRPr="00201666">
        <w:rPr>
          <w:color w:val="161B19"/>
          <w:spacing w:val="8"/>
        </w:rPr>
        <w:t>Составление тезисного плана (конспек</w:t>
      </w:r>
      <w:r w:rsidRPr="00201666">
        <w:rPr>
          <w:color w:val="161B19"/>
          <w:spacing w:val="8"/>
        </w:rPr>
        <w:softHyphen/>
      </w:r>
      <w:r w:rsidRPr="00201666">
        <w:rPr>
          <w:color w:val="161B19"/>
          <w:spacing w:val="4"/>
        </w:rPr>
        <w:t xml:space="preserve">та, цитатного плана или др.) критической статьи. </w:t>
      </w:r>
      <w:r w:rsidRPr="00201666">
        <w:rPr>
          <w:color w:val="161B19"/>
          <w:spacing w:val="8"/>
        </w:rPr>
        <w:t xml:space="preserve">Раскрытие сформулированного тезиса. Написание </w:t>
      </w:r>
      <w:r w:rsidRPr="00201666">
        <w:rPr>
          <w:color w:val="161B19"/>
          <w:spacing w:val="1"/>
        </w:rPr>
        <w:t>сочинений на предложенные темы. Подготовка со</w:t>
      </w:r>
      <w:r w:rsidRPr="00201666">
        <w:rPr>
          <w:color w:val="161B19"/>
          <w:spacing w:val="1"/>
        </w:rPr>
        <w:softHyphen/>
      </w:r>
      <w:r w:rsidRPr="00201666">
        <w:rPr>
          <w:color w:val="161B19"/>
          <w:spacing w:val="6"/>
        </w:rPr>
        <w:t>общения на тему. Написание реферата (индивиду</w:t>
      </w:r>
      <w:r w:rsidRPr="00201666">
        <w:rPr>
          <w:color w:val="161B19"/>
          <w:spacing w:val="6"/>
        </w:rPr>
        <w:softHyphen/>
      </w:r>
      <w:r w:rsidRPr="00201666">
        <w:rPr>
          <w:color w:val="161B19"/>
          <w:spacing w:val="-2"/>
        </w:rPr>
        <w:t>альное задание)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b/>
          <w:color w:val="161B19"/>
          <w:spacing w:val="15"/>
        </w:rPr>
      </w:pPr>
      <w:r w:rsidRPr="00201666">
        <w:rPr>
          <w:b/>
          <w:color w:val="161B19"/>
          <w:spacing w:val="15"/>
        </w:rPr>
        <w:t xml:space="preserve">НИКОЛАЙ ГАВРИЛОВИЧ ЧЕРНЫШЕВСКИЙ 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-6"/>
        </w:rPr>
      </w:pPr>
      <w:r w:rsidRPr="00201666">
        <w:rPr>
          <w:color w:val="161B19"/>
          <w:spacing w:val="7"/>
        </w:rPr>
        <w:lastRenderedPageBreak/>
        <w:t xml:space="preserve">   Гражданская казнь Чернышевского. Детские </w:t>
      </w:r>
      <w:r w:rsidRPr="00201666">
        <w:rPr>
          <w:color w:val="161B19"/>
          <w:spacing w:val="2"/>
        </w:rPr>
        <w:t>годы писателя. Учеба в Саратовской духовной се</w:t>
      </w:r>
      <w:r w:rsidRPr="00201666">
        <w:rPr>
          <w:color w:val="161B19"/>
          <w:spacing w:val="2"/>
        </w:rPr>
        <w:softHyphen/>
      </w:r>
      <w:r w:rsidRPr="00201666">
        <w:rPr>
          <w:color w:val="161B19"/>
          <w:spacing w:val="4"/>
        </w:rPr>
        <w:t xml:space="preserve">минарии и Петербургском университете. </w:t>
      </w:r>
      <w:proofErr w:type="spellStart"/>
      <w:r w:rsidRPr="00201666">
        <w:rPr>
          <w:color w:val="161B19"/>
          <w:spacing w:val="4"/>
        </w:rPr>
        <w:t>Черньшев</w:t>
      </w:r>
      <w:r w:rsidRPr="00201666">
        <w:rPr>
          <w:color w:val="161B19"/>
          <w:spacing w:val="4"/>
        </w:rPr>
        <w:softHyphen/>
      </w:r>
      <w:r w:rsidRPr="00201666">
        <w:rPr>
          <w:color w:val="161B19"/>
          <w:spacing w:val="8"/>
        </w:rPr>
        <w:t>ский</w:t>
      </w:r>
      <w:proofErr w:type="spellEnd"/>
      <w:r w:rsidRPr="00201666">
        <w:rPr>
          <w:color w:val="161B19"/>
          <w:spacing w:val="8"/>
        </w:rPr>
        <w:t xml:space="preserve"> - учитель в Саратовской гимназии. Основные </w:t>
      </w:r>
      <w:r w:rsidRPr="00201666">
        <w:rPr>
          <w:color w:val="161B19"/>
          <w:spacing w:val="3"/>
        </w:rPr>
        <w:t xml:space="preserve">идеи диссертации Чернышевского «Эстетические </w:t>
      </w:r>
      <w:r w:rsidRPr="00201666">
        <w:rPr>
          <w:color w:val="161B19"/>
        </w:rPr>
        <w:t>отношения искусства к действительности». Сближе</w:t>
      </w:r>
      <w:r w:rsidRPr="00201666">
        <w:rPr>
          <w:color w:val="161B19"/>
        </w:rPr>
        <w:softHyphen/>
      </w:r>
      <w:r w:rsidRPr="00201666">
        <w:rPr>
          <w:color w:val="161B19"/>
          <w:spacing w:val="7"/>
        </w:rPr>
        <w:t xml:space="preserve">ние с кругом журнала «Современник». Роман «Что </w:t>
      </w:r>
      <w:r w:rsidRPr="00201666">
        <w:rPr>
          <w:color w:val="161B19"/>
          <w:spacing w:val="3"/>
        </w:rPr>
        <w:t>делать?» (фрагментарное изучение). Творческая ис</w:t>
      </w:r>
      <w:r w:rsidRPr="00201666">
        <w:rPr>
          <w:color w:val="161B19"/>
          <w:spacing w:val="3"/>
        </w:rPr>
        <w:softHyphen/>
        <w:t>тория романа. Жанровое своеобразие романа. Значе</w:t>
      </w:r>
      <w:r w:rsidRPr="00201666">
        <w:rPr>
          <w:color w:val="161B19"/>
          <w:spacing w:val="3"/>
        </w:rPr>
        <w:softHyphen/>
      </w:r>
      <w:r w:rsidRPr="00201666">
        <w:rPr>
          <w:color w:val="161B19"/>
          <w:spacing w:val="2"/>
        </w:rPr>
        <w:t xml:space="preserve">ние романа в истории литературы и революционного </w:t>
      </w:r>
      <w:r w:rsidRPr="00201666">
        <w:rPr>
          <w:color w:val="161B19"/>
          <w:spacing w:val="7"/>
        </w:rPr>
        <w:t>движения. Диалоги с «проницательным читателем» как школа идейного воспитания. Композиция рома</w:t>
      </w:r>
      <w:r w:rsidRPr="00201666">
        <w:rPr>
          <w:color w:val="161B19"/>
          <w:spacing w:val="-6"/>
        </w:rPr>
        <w:t>на. Старые и новые люди. «Особенный человек» Рах</w:t>
      </w:r>
      <w:r w:rsidRPr="00201666">
        <w:rPr>
          <w:color w:val="161B19"/>
          <w:spacing w:val="-6"/>
        </w:rPr>
        <w:softHyphen/>
      </w:r>
      <w:r w:rsidRPr="00201666">
        <w:rPr>
          <w:color w:val="161B19"/>
          <w:spacing w:val="-5"/>
        </w:rPr>
        <w:t xml:space="preserve">метов. Четыре сна Веры Павловны. Каторга и ссылка </w:t>
      </w:r>
      <w:r w:rsidRPr="00201666">
        <w:rPr>
          <w:color w:val="161B19"/>
        </w:rPr>
        <w:t>писателя. Роман «Пролог»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-11"/>
        </w:rPr>
      </w:pPr>
      <w:r w:rsidRPr="00201666">
        <w:rPr>
          <w:color w:val="161B19"/>
          <w:spacing w:val="-11"/>
        </w:rPr>
        <w:t xml:space="preserve">Теория литературы. Жанр утопии. </w:t>
      </w:r>
      <w:proofErr w:type="spellStart"/>
      <w:r w:rsidRPr="00201666">
        <w:rPr>
          <w:color w:val="161B19"/>
          <w:spacing w:val="-11"/>
        </w:rPr>
        <w:t>Антиэстетизм</w:t>
      </w:r>
      <w:proofErr w:type="spellEnd"/>
      <w:r w:rsidRPr="00201666">
        <w:rPr>
          <w:color w:val="161B19"/>
          <w:spacing w:val="-11"/>
        </w:rPr>
        <w:t xml:space="preserve"> </w:t>
      </w:r>
      <w:r w:rsidRPr="00201666">
        <w:rPr>
          <w:color w:val="161B19"/>
          <w:spacing w:val="-6"/>
        </w:rPr>
        <w:t xml:space="preserve">романа. Прием иносказания и аллегории. Внутренний </w:t>
      </w:r>
      <w:r w:rsidRPr="00201666">
        <w:rPr>
          <w:color w:val="161B19"/>
          <w:spacing w:val="-4"/>
        </w:rPr>
        <w:t>монолог героя. Фабула романа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3"/>
        </w:rPr>
      </w:pPr>
      <w:r w:rsidRPr="00201666">
        <w:rPr>
          <w:color w:val="161B19"/>
          <w:spacing w:val="3"/>
        </w:rPr>
        <w:t xml:space="preserve">Литературоведческий практикум. </w:t>
      </w:r>
      <w:r w:rsidRPr="00201666">
        <w:rPr>
          <w:color w:val="161B19"/>
          <w:spacing w:val="-7"/>
        </w:rPr>
        <w:t>Анализ эпи</w:t>
      </w:r>
      <w:r w:rsidRPr="00201666">
        <w:rPr>
          <w:color w:val="161B19"/>
          <w:spacing w:val="-7"/>
        </w:rPr>
        <w:softHyphen/>
      </w:r>
      <w:r w:rsidRPr="00201666">
        <w:rPr>
          <w:color w:val="161B19"/>
          <w:spacing w:val="2"/>
        </w:rPr>
        <w:t xml:space="preserve">зодов романа: второй сон Веры Павловны (глава III, </w:t>
      </w:r>
      <w:r w:rsidRPr="00201666">
        <w:rPr>
          <w:color w:val="161B19"/>
          <w:spacing w:val="5"/>
        </w:rPr>
        <w:t xml:space="preserve">раздел III), «Похвальное слово Марье Алексеевне» </w:t>
      </w:r>
      <w:r w:rsidRPr="00201666">
        <w:rPr>
          <w:color w:val="161B19"/>
          <w:spacing w:val="2"/>
        </w:rPr>
        <w:t>(глава II, раздел ХХ</w:t>
      </w:r>
      <w:proofErr w:type="gramStart"/>
      <w:r w:rsidRPr="00201666">
        <w:rPr>
          <w:color w:val="161B19"/>
          <w:spacing w:val="2"/>
        </w:rPr>
        <w:t>IV</w:t>
      </w:r>
      <w:proofErr w:type="gramEnd"/>
      <w:r w:rsidRPr="00201666">
        <w:rPr>
          <w:color w:val="161B19"/>
          <w:spacing w:val="2"/>
        </w:rPr>
        <w:t xml:space="preserve">), эгоизм Марьи Алексеевны </w:t>
      </w:r>
      <w:r w:rsidRPr="00201666">
        <w:rPr>
          <w:color w:val="161B19"/>
          <w:spacing w:val="1"/>
        </w:rPr>
        <w:t xml:space="preserve">(глава II, раздел VIII), изображение внутреннего </w:t>
      </w:r>
      <w:r w:rsidRPr="00201666">
        <w:rPr>
          <w:color w:val="161B19"/>
          <w:spacing w:val="2"/>
        </w:rPr>
        <w:t xml:space="preserve">мира героя в монологе </w:t>
      </w:r>
      <w:proofErr w:type="spellStart"/>
      <w:r w:rsidRPr="00201666">
        <w:rPr>
          <w:color w:val="161B19"/>
          <w:spacing w:val="2"/>
        </w:rPr>
        <w:t>Лопухова</w:t>
      </w:r>
      <w:proofErr w:type="spellEnd"/>
      <w:r w:rsidRPr="00201666">
        <w:rPr>
          <w:color w:val="161B19"/>
          <w:spacing w:val="2"/>
        </w:rPr>
        <w:t xml:space="preserve"> (глава N, раздел I), </w:t>
      </w:r>
      <w:r w:rsidRPr="00201666">
        <w:rPr>
          <w:color w:val="161B19"/>
          <w:spacing w:val="1"/>
        </w:rPr>
        <w:t>характеристика «особенного человека» Рахметова (глава ПI, раздел ХХ1Х), четвертый сон Веры Пав</w:t>
      </w:r>
      <w:r w:rsidRPr="00201666">
        <w:rPr>
          <w:color w:val="161B19"/>
          <w:spacing w:val="1"/>
        </w:rPr>
        <w:softHyphen/>
      </w:r>
      <w:r w:rsidRPr="00201666">
        <w:rPr>
          <w:color w:val="161B19"/>
          <w:spacing w:val="-10"/>
        </w:rPr>
        <w:t>ловны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</w:rPr>
      </w:pPr>
      <w:r w:rsidRPr="00201666">
        <w:rPr>
          <w:color w:val="161B19"/>
        </w:rPr>
        <w:t xml:space="preserve">П.Д. </w:t>
      </w:r>
      <w:r w:rsidRPr="00201666">
        <w:rPr>
          <w:color w:val="161B19"/>
          <w:spacing w:val="-10"/>
        </w:rPr>
        <w:t xml:space="preserve">Презентация основных этапов биографии </w:t>
      </w:r>
      <w:r w:rsidRPr="00201666">
        <w:rPr>
          <w:color w:val="161B19"/>
          <w:spacing w:val="3"/>
        </w:rPr>
        <w:t xml:space="preserve">Чернышевского (подготовка </w:t>
      </w:r>
      <w:proofErr w:type="spellStart"/>
      <w:r w:rsidRPr="00201666">
        <w:rPr>
          <w:color w:val="161B19"/>
          <w:spacing w:val="3"/>
        </w:rPr>
        <w:t>медиа-слайдов</w:t>
      </w:r>
      <w:proofErr w:type="spellEnd"/>
      <w:r w:rsidRPr="00201666">
        <w:rPr>
          <w:color w:val="161B19"/>
          <w:spacing w:val="3"/>
        </w:rPr>
        <w:t>). Диа</w:t>
      </w:r>
      <w:r w:rsidRPr="00201666">
        <w:rPr>
          <w:color w:val="161B19"/>
          <w:spacing w:val="3"/>
        </w:rPr>
        <w:softHyphen/>
      </w:r>
      <w:r w:rsidRPr="00201666">
        <w:rPr>
          <w:color w:val="161B19"/>
          <w:spacing w:val="5"/>
        </w:rPr>
        <w:t>логи автора с проницательным читателем (коммен</w:t>
      </w:r>
      <w:r w:rsidRPr="00201666">
        <w:rPr>
          <w:color w:val="161B19"/>
          <w:spacing w:val="5"/>
        </w:rPr>
        <w:softHyphen/>
      </w:r>
      <w:r w:rsidRPr="00201666">
        <w:rPr>
          <w:color w:val="161B19"/>
          <w:spacing w:val="2"/>
        </w:rPr>
        <w:t xml:space="preserve">тарий учащихся). Интерпретация четырех снов Веры </w:t>
      </w:r>
      <w:r w:rsidRPr="00201666">
        <w:rPr>
          <w:color w:val="161B19"/>
          <w:spacing w:val="-4"/>
        </w:rPr>
        <w:t xml:space="preserve">Павловны с точки зрения социально-философских </w:t>
      </w:r>
      <w:r w:rsidRPr="00201666">
        <w:rPr>
          <w:color w:val="161B19"/>
          <w:spacing w:val="6"/>
        </w:rPr>
        <w:t>идей романа (диспут)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14"/>
        </w:rPr>
      </w:pPr>
      <w:r w:rsidRPr="00201666">
        <w:rPr>
          <w:color w:val="161B19"/>
          <w:spacing w:val="14"/>
        </w:rPr>
        <w:t xml:space="preserve">Р.Р. </w:t>
      </w:r>
      <w:r w:rsidRPr="00201666">
        <w:rPr>
          <w:color w:val="161B19"/>
          <w:spacing w:val="4"/>
        </w:rPr>
        <w:t xml:space="preserve">Выборочный пересказ на тему «История </w:t>
      </w:r>
      <w:r w:rsidRPr="00201666">
        <w:rPr>
          <w:color w:val="161B19"/>
          <w:spacing w:val="2"/>
        </w:rPr>
        <w:t>Веры Павловны». Составление и проведение дискус</w:t>
      </w:r>
      <w:r w:rsidRPr="00201666">
        <w:rPr>
          <w:color w:val="161B19"/>
          <w:spacing w:val="2"/>
        </w:rPr>
        <w:softHyphen/>
      </w:r>
      <w:r w:rsidRPr="00201666">
        <w:rPr>
          <w:color w:val="161B19"/>
          <w:spacing w:val="8"/>
        </w:rPr>
        <w:t xml:space="preserve">сии на тему: «Нужно ли современному школьнику </w:t>
      </w:r>
      <w:r w:rsidRPr="00201666">
        <w:rPr>
          <w:color w:val="161B19"/>
          <w:spacing w:val="-1"/>
        </w:rPr>
        <w:t xml:space="preserve">изучать роман Н.Г. Чернышевского "Что делать?"?». </w:t>
      </w:r>
      <w:r w:rsidRPr="00201666">
        <w:rPr>
          <w:color w:val="161B19"/>
          <w:spacing w:val="9"/>
        </w:rPr>
        <w:t>Написание рефератов и сочинений на предложен</w:t>
      </w:r>
      <w:r w:rsidRPr="00201666">
        <w:rPr>
          <w:color w:val="161B19"/>
          <w:spacing w:val="9"/>
        </w:rPr>
        <w:softHyphen/>
      </w:r>
      <w:r w:rsidRPr="00201666">
        <w:rPr>
          <w:color w:val="161B19"/>
          <w:spacing w:val="8"/>
        </w:rPr>
        <w:t>ные темы (индивидуальные задания)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rPr>
          <w:b/>
          <w:color w:val="161B19"/>
          <w:spacing w:val="10"/>
        </w:rPr>
      </w:pPr>
      <w:r w:rsidRPr="00201666">
        <w:rPr>
          <w:b/>
          <w:color w:val="161B19"/>
          <w:spacing w:val="10"/>
        </w:rPr>
        <w:t xml:space="preserve">ИВАН АЛЕКСАНДРОВИЧ ГОНЧАРОВ 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-3"/>
        </w:rPr>
      </w:pPr>
      <w:r w:rsidRPr="00201666">
        <w:rPr>
          <w:color w:val="161B19"/>
          <w:spacing w:val="-3"/>
        </w:rPr>
        <w:t xml:space="preserve">    Своеобразие художественного таланта И.А. Гон</w:t>
      </w:r>
      <w:r w:rsidRPr="00201666">
        <w:rPr>
          <w:color w:val="161B19"/>
          <w:spacing w:val="-3"/>
        </w:rPr>
        <w:softHyphen/>
      </w:r>
      <w:r w:rsidRPr="00201666">
        <w:rPr>
          <w:color w:val="161B19"/>
          <w:spacing w:val="3"/>
        </w:rPr>
        <w:t>чарова. Роман «Обыкновенная история». Цикл очер</w:t>
      </w:r>
      <w:r w:rsidRPr="00201666">
        <w:rPr>
          <w:color w:val="161B19"/>
          <w:spacing w:val="3"/>
        </w:rPr>
        <w:softHyphen/>
      </w:r>
      <w:r w:rsidRPr="00201666">
        <w:rPr>
          <w:color w:val="161B19"/>
          <w:spacing w:val="4"/>
        </w:rPr>
        <w:t>ков «фрегат "Паллада"». Роман «Обломов» (тексту</w:t>
      </w:r>
      <w:r w:rsidRPr="00201666">
        <w:rPr>
          <w:color w:val="161B19"/>
          <w:spacing w:val="4"/>
        </w:rPr>
        <w:softHyphen/>
      </w:r>
      <w:r w:rsidRPr="00201666">
        <w:rPr>
          <w:color w:val="161B19"/>
          <w:spacing w:val="8"/>
        </w:rPr>
        <w:t xml:space="preserve">альное изучение). Н.А. Добролюбов, А.В. Дружинин </w:t>
      </w:r>
      <w:r w:rsidRPr="00201666">
        <w:rPr>
          <w:color w:val="161B19"/>
          <w:spacing w:val="-5"/>
        </w:rPr>
        <w:t xml:space="preserve">о романе. Полнота и сложность характера Обломова. </w:t>
      </w:r>
      <w:r w:rsidRPr="00201666">
        <w:rPr>
          <w:color w:val="161B19"/>
          <w:spacing w:val="9"/>
        </w:rPr>
        <w:t xml:space="preserve">Андрей </w:t>
      </w:r>
      <w:proofErr w:type="spellStart"/>
      <w:r w:rsidRPr="00201666">
        <w:rPr>
          <w:color w:val="161B19"/>
          <w:spacing w:val="9"/>
        </w:rPr>
        <w:t>Штольц</w:t>
      </w:r>
      <w:proofErr w:type="spellEnd"/>
      <w:r w:rsidRPr="00201666">
        <w:rPr>
          <w:color w:val="161B19"/>
          <w:spacing w:val="9"/>
        </w:rPr>
        <w:t xml:space="preserve"> как антипод Обломова. Обломов </w:t>
      </w:r>
      <w:r w:rsidRPr="00201666">
        <w:rPr>
          <w:color w:val="161B19"/>
          <w:spacing w:val="1"/>
        </w:rPr>
        <w:t xml:space="preserve">и Ольга Ильинская. Историко-философский смысл </w:t>
      </w:r>
      <w:r w:rsidRPr="00201666">
        <w:rPr>
          <w:color w:val="161B19"/>
          <w:spacing w:val="2"/>
        </w:rPr>
        <w:t xml:space="preserve">романа. Творческая история романа «Обрыв». Герои </w:t>
      </w:r>
      <w:r w:rsidRPr="00201666">
        <w:rPr>
          <w:color w:val="161B19"/>
          <w:spacing w:val="5"/>
        </w:rPr>
        <w:t>романа. Выход из «обрыва». «Обрыв» в оценке рус</w:t>
      </w:r>
      <w:r w:rsidRPr="00201666">
        <w:rPr>
          <w:color w:val="161B19"/>
          <w:spacing w:val="5"/>
        </w:rPr>
        <w:softHyphen/>
      </w:r>
      <w:r w:rsidRPr="00201666">
        <w:rPr>
          <w:color w:val="161B19"/>
          <w:spacing w:val="4"/>
        </w:rPr>
        <w:t>ской критики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-6"/>
        </w:rPr>
      </w:pPr>
      <w:r w:rsidRPr="00201666">
        <w:rPr>
          <w:color w:val="161B19"/>
          <w:spacing w:val="-6"/>
        </w:rPr>
        <w:t>Теория литературы. Очерк. Портрет, речь, пре</w:t>
      </w:r>
      <w:r w:rsidRPr="00201666">
        <w:rPr>
          <w:color w:val="161B19"/>
          <w:spacing w:val="-6"/>
        </w:rPr>
        <w:softHyphen/>
        <w:t xml:space="preserve">дыстория героя романа. Интерьер. Художественные </w:t>
      </w:r>
      <w:r w:rsidRPr="00201666">
        <w:rPr>
          <w:color w:val="161B19"/>
          <w:spacing w:val="-7"/>
        </w:rPr>
        <w:t>детали. Диалог и внутренний монолог. Антитеза ро</w:t>
      </w:r>
      <w:r w:rsidRPr="00201666">
        <w:rPr>
          <w:color w:val="161B19"/>
          <w:spacing w:val="-7"/>
        </w:rPr>
        <w:softHyphen/>
      </w:r>
      <w:r w:rsidRPr="00201666">
        <w:rPr>
          <w:color w:val="161B19"/>
          <w:spacing w:val="-5"/>
        </w:rPr>
        <w:t>мана. Антипод героя. «</w:t>
      </w:r>
      <w:proofErr w:type="gramStart"/>
      <w:r w:rsidRPr="00201666">
        <w:rPr>
          <w:color w:val="161B19"/>
          <w:spacing w:val="-5"/>
        </w:rPr>
        <w:t>Обломовщина</w:t>
      </w:r>
      <w:proofErr w:type="gramEnd"/>
      <w:r w:rsidRPr="00201666">
        <w:rPr>
          <w:color w:val="161B19"/>
          <w:spacing w:val="-5"/>
        </w:rPr>
        <w:t>»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61B19"/>
          <w:spacing w:val="4"/>
        </w:rPr>
      </w:pPr>
      <w:r w:rsidRPr="00201666">
        <w:rPr>
          <w:color w:val="161B19"/>
          <w:spacing w:val="4"/>
        </w:rPr>
        <w:t xml:space="preserve">Литературоведческий практикум. </w:t>
      </w:r>
      <w:r w:rsidRPr="00201666">
        <w:rPr>
          <w:color w:val="161B19"/>
          <w:spacing w:val="-6"/>
        </w:rPr>
        <w:t>Анализ эпи</w:t>
      </w:r>
      <w:r w:rsidRPr="00201666">
        <w:rPr>
          <w:color w:val="161B19"/>
          <w:spacing w:val="-6"/>
        </w:rPr>
        <w:softHyphen/>
      </w:r>
      <w:r w:rsidRPr="00201666">
        <w:rPr>
          <w:color w:val="161B19"/>
          <w:spacing w:val="11"/>
        </w:rPr>
        <w:t xml:space="preserve">зодов романа: посещение Волковым, </w:t>
      </w:r>
      <w:proofErr w:type="spellStart"/>
      <w:r w:rsidRPr="00201666">
        <w:rPr>
          <w:color w:val="161B19"/>
          <w:spacing w:val="11"/>
        </w:rPr>
        <w:t>Пенкиным</w:t>
      </w:r>
      <w:proofErr w:type="spellEnd"/>
      <w:r w:rsidRPr="00201666">
        <w:rPr>
          <w:color w:val="161B19"/>
          <w:spacing w:val="11"/>
        </w:rPr>
        <w:t xml:space="preserve"> </w:t>
      </w:r>
      <w:r w:rsidRPr="00201666">
        <w:rPr>
          <w:color w:val="161B19"/>
          <w:spacing w:val="-4"/>
        </w:rPr>
        <w:t xml:space="preserve">и </w:t>
      </w:r>
      <w:proofErr w:type="spellStart"/>
      <w:r w:rsidRPr="00201666">
        <w:rPr>
          <w:color w:val="161B19"/>
          <w:spacing w:val="-4"/>
        </w:rPr>
        <w:t>Судьбинским</w:t>
      </w:r>
      <w:proofErr w:type="spellEnd"/>
      <w:r w:rsidRPr="00201666">
        <w:rPr>
          <w:color w:val="161B19"/>
          <w:spacing w:val="-4"/>
        </w:rPr>
        <w:t xml:space="preserve"> ленивца Обломова (часть 1, глава 2), </w:t>
      </w:r>
      <w:r w:rsidRPr="00201666">
        <w:rPr>
          <w:color w:val="161B19"/>
          <w:spacing w:val="1"/>
        </w:rPr>
        <w:t xml:space="preserve">диалоги Обломова со </w:t>
      </w:r>
      <w:proofErr w:type="spellStart"/>
      <w:r w:rsidRPr="00201666">
        <w:rPr>
          <w:color w:val="161B19"/>
          <w:spacing w:val="1"/>
        </w:rPr>
        <w:t>Штольцем</w:t>
      </w:r>
      <w:proofErr w:type="spellEnd"/>
      <w:r w:rsidRPr="00201666">
        <w:rPr>
          <w:color w:val="161B19"/>
          <w:spacing w:val="1"/>
        </w:rPr>
        <w:t xml:space="preserve"> (часть 2, глава 4), </w:t>
      </w:r>
      <w:r w:rsidRPr="00201666">
        <w:rPr>
          <w:color w:val="161B19"/>
        </w:rPr>
        <w:t>«Сон Обломова», последние главы романа.</w:t>
      </w:r>
    </w:p>
    <w:p w:rsidR="00201666" w:rsidRPr="00201666" w:rsidRDefault="00201666" w:rsidP="00201666">
      <w:pPr>
        <w:pStyle w:val="a3"/>
        <w:tabs>
          <w:tab w:val="decimal" w:pos="216"/>
        </w:tabs>
        <w:spacing w:after="0" w:line="240" w:lineRule="auto"/>
        <w:ind w:left="0"/>
        <w:jc w:val="both"/>
        <w:rPr>
          <w:color w:val="141513"/>
          <w:spacing w:val="6"/>
        </w:rPr>
      </w:pPr>
      <w:r w:rsidRPr="00201666">
        <w:rPr>
          <w:color w:val="161B19"/>
          <w:spacing w:val="8"/>
        </w:rPr>
        <w:t xml:space="preserve">П.Д. </w:t>
      </w:r>
      <w:r w:rsidRPr="00201666">
        <w:rPr>
          <w:color w:val="161B19"/>
          <w:spacing w:val="-2"/>
        </w:rPr>
        <w:t>Презентация биографии Гончарова (подго</w:t>
      </w:r>
      <w:r w:rsidRPr="00201666">
        <w:rPr>
          <w:color w:val="161B19"/>
          <w:spacing w:val="-2"/>
        </w:rPr>
        <w:softHyphen/>
      </w:r>
      <w:r w:rsidRPr="00201666">
        <w:rPr>
          <w:color w:val="161B19"/>
          <w:spacing w:val="5"/>
        </w:rPr>
        <w:t xml:space="preserve">товка </w:t>
      </w:r>
      <w:proofErr w:type="spellStart"/>
      <w:r w:rsidRPr="00201666">
        <w:rPr>
          <w:color w:val="161B19"/>
          <w:spacing w:val="5"/>
        </w:rPr>
        <w:t>медиа-слайдов</w:t>
      </w:r>
      <w:proofErr w:type="spellEnd"/>
      <w:r w:rsidRPr="00201666">
        <w:rPr>
          <w:color w:val="161B19"/>
          <w:spacing w:val="5"/>
        </w:rPr>
        <w:t xml:space="preserve">). Фрагменты очерков «Фрегат </w:t>
      </w:r>
      <w:r w:rsidRPr="00201666">
        <w:rPr>
          <w:color w:val="161B19"/>
          <w:spacing w:val="8"/>
        </w:rPr>
        <w:t>"Паллада"» (выразительное чтение с комментария</w:t>
      </w:r>
      <w:r w:rsidRPr="00201666">
        <w:rPr>
          <w:color w:val="161B19"/>
          <w:spacing w:val="8"/>
        </w:rPr>
        <w:softHyphen/>
      </w:r>
      <w:r w:rsidRPr="00201666">
        <w:rPr>
          <w:color w:val="161B19"/>
          <w:spacing w:val="4"/>
        </w:rPr>
        <w:t xml:space="preserve">ми учащихся). Обсуждение фильма Н. С. Михалкова </w:t>
      </w:r>
      <w:r w:rsidRPr="00201666">
        <w:rPr>
          <w:color w:val="161B19"/>
          <w:spacing w:val="3"/>
        </w:rPr>
        <w:t xml:space="preserve">«Несколько дней из жизни И.И. Обломова» (1979) </w:t>
      </w:r>
      <w:r w:rsidRPr="00201666">
        <w:rPr>
          <w:color w:val="161B19"/>
          <w:spacing w:val="6"/>
        </w:rPr>
        <w:t>(коллективный проект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141513"/>
          <w:sz w:val="24"/>
          <w:szCs w:val="24"/>
        </w:rPr>
      </w:pPr>
      <w:r w:rsidRPr="00201666">
        <w:rPr>
          <w:rFonts w:ascii="Times New Roman" w:hAnsi="Times New Roman" w:cs="Times New Roman"/>
          <w:color w:val="161B19"/>
          <w:spacing w:val="13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161B19"/>
          <w:spacing w:val="3"/>
          <w:sz w:val="24"/>
          <w:szCs w:val="24"/>
        </w:rPr>
        <w:t xml:space="preserve">Составление тезисного плана (конспекта, </w:t>
      </w:r>
      <w:r w:rsidRPr="00201666">
        <w:rPr>
          <w:rFonts w:ascii="Times New Roman" w:hAnsi="Times New Roman" w:cs="Times New Roman"/>
          <w:color w:val="161B19"/>
          <w:spacing w:val="1"/>
          <w:sz w:val="24"/>
          <w:szCs w:val="24"/>
        </w:rPr>
        <w:t>цитатного плана или др.) критической статьи. Рас</w:t>
      </w:r>
      <w:r w:rsidRPr="00201666">
        <w:rPr>
          <w:rFonts w:ascii="Times New Roman" w:hAnsi="Times New Roman" w:cs="Times New Roman"/>
          <w:color w:val="161B19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61B19"/>
          <w:spacing w:val="13"/>
          <w:sz w:val="24"/>
          <w:szCs w:val="24"/>
        </w:rPr>
        <w:t xml:space="preserve">крытие сформулированного тезиса. Составление </w:t>
      </w:r>
      <w:r w:rsidRPr="00201666">
        <w:rPr>
          <w:rFonts w:ascii="Times New Roman" w:hAnsi="Times New Roman" w:cs="Times New Roman"/>
          <w:color w:val="141513"/>
          <w:spacing w:val="6"/>
          <w:sz w:val="24"/>
          <w:szCs w:val="24"/>
        </w:rPr>
        <w:t xml:space="preserve">подробного плана, отражающего историю любви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Обломова к Ольге Ильинской. Составление цитат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t xml:space="preserve">ного плана по теме. Подготовка сообщения о роли </w:t>
      </w:r>
      <w:r w:rsidRPr="00201666">
        <w:rPr>
          <w:rFonts w:ascii="Times New Roman" w:hAnsi="Times New Roman" w:cs="Times New Roman"/>
          <w:color w:val="141513"/>
          <w:spacing w:val="7"/>
          <w:sz w:val="24"/>
          <w:szCs w:val="24"/>
        </w:rPr>
        <w:t>образов крепостных слуг в романе. Стилистиче</w:t>
      </w:r>
      <w:r w:rsidRPr="00201666">
        <w:rPr>
          <w:rFonts w:ascii="Times New Roman" w:hAnsi="Times New Roman" w:cs="Times New Roman"/>
          <w:color w:val="141513"/>
          <w:spacing w:val="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t xml:space="preserve">ский анализ фрагмента. Написание статьи о фильме </w:t>
      </w:r>
      <w:r w:rsidRPr="00201666">
        <w:rPr>
          <w:rFonts w:ascii="Times New Roman" w:hAnsi="Times New Roman" w:cs="Times New Roman"/>
          <w:color w:val="141513"/>
          <w:spacing w:val="6"/>
          <w:sz w:val="24"/>
          <w:szCs w:val="24"/>
        </w:rPr>
        <w:t xml:space="preserve">(индивидуальное задание). Написание сочинений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на предложенные темы. Написание реферата (ин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>дивидуальное задание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b/>
          <w:color w:val="141513"/>
          <w:spacing w:val="15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141513"/>
          <w:spacing w:val="15"/>
          <w:sz w:val="24"/>
          <w:szCs w:val="24"/>
        </w:rPr>
        <w:t xml:space="preserve">АЛЕКСАНДР НИКОЛАЕВИЧ ОСТРОВСКИЙ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141513"/>
          <w:spacing w:val="16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pacing w:val="16"/>
          <w:sz w:val="24"/>
          <w:szCs w:val="24"/>
        </w:rPr>
        <w:t xml:space="preserve">Художественный мир драматурга. Детские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и юношеские годы А.Н. Островского. Начало твор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>ческого пути. «Гроза» как русская трагедия (тексту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1"/>
          <w:sz w:val="24"/>
          <w:szCs w:val="24"/>
        </w:rPr>
        <w:t xml:space="preserve">альное изучение). «Состояние мира» и расстановка </w:t>
      </w:r>
      <w:r w:rsidRPr="00201666">
        <w:rPr>
          <w:rFonts w:ascii="Times New Roman" w:hAnsi="Times New Roman" w:cs="Times New Roman"/>
          <w:color w:val="141513"/>
          <w:spacing w:val="-3"/>
          <w:sz w:val="24"/>
          <w:szCs w:val="24"/>
        </w:rPr>
        <w:t>действующих лиц в «Грозе». О народных истоках ха</w:t>
      </w:r>
      <w:r w:rsidRPr="00201666">
        <w:rPr>
          <w:rFonts w:ascii="Times New Roman" w:hAnsi="Times New Roman" w:cs="Times New Roman"/>
          <w:color w:val="141513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lastRenderedPageBreak/>
        <w:t>рактера Катерины. Н.А. Добролюбов и А.А. Григорь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t xml:space="preserve">ев о «Грозе». Катерина как трагический характер.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Историческая драматургия Островского. Драматур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>гия Островского конца 1860</w:t>
      </w:r>
      <w:r w:rsidRPr="00201666">
        <w:rPr>
          <w:rFonts w:ascii="Times New Roman" w:hAnsi="Times New Roman" w:cs="Times New Roman"/>
          <w:color w:val="141513"/>
          <w:spacing w:val="15"/>
          <w:sz w:val="24"/>
          <w:szCs w:val="24"/>
        </w:rPr>
        <w:t>-</w:t>
      </w:r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>1870</w:t>
      </w:r>
      <w:r w:rsidRPr="00201666">
        <w:rPr>
          <w:rFonts w:ascii="Times New Roman" w:hAnsi="Times New Roman" w:cs="Times New Roman"/>
          <w:color w:val="141513"/>
          <w:spacing w:val="15"/>
          <w:sz w:val="24"/>
          <w:szCs w:val="24"/>
        </w:rPr>
        <w:t>-</w:t>
      </w:r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 xml:space="preserve">х годов. В мире </w:t>
      </w:r>
      <w:r w:rsidRPr="00201666">
        <w:rPr>
          <w:rFonts w:ascii="Times New Roman" w:hAnsi="Times New Roman" w:cs="Times New Roman"/>
          <w:color w:val="141513"/>
          <w:spacing w:val="7"/>
          <w:sz w:val="24"/>
          <w:szCs w:val="24"/>
        </w:rPr>
        <w:t xml:space="preserve">сказки («Снегурочка»). Драма «Бесприданница»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(1878). Пьесы жизни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141513"/>
          <w:spacing w:val="-20"/>
          <w:w w:val="105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pacing w:val="-20"/>
          <w:w w:val="105"/>
          <w:sz w:val="24"/>
          <w:szCs w:val="24"/>
        </w:rPr>
        <w:t xml:space="preserve">Теория </w:t>
      </w:r>
      <w:r w:rsidRPr="00201666">
        <w:rPr>
          <w:rFonts w:ascii="Times New Roman" w:hAnsi="Times New Roman" w:cs="Times New Roman"/>
          <w:color w:val="141513"/>
          <w:spacing w:val="-10"/>
          <w:sz w:val="24"/>
          <w:szCs w:val="24"/>
        </w:rPr>
        <w:t>литературы. Действующее лицо пьесы. Ре</w:t>
      </w:r>
      <w:r w:rsidRPr="00201666">
        <w:rPr>
          <w:rFonts w:ascii="Times New Roman" w:hAnsi="Times New Roman" w:cs="Times New Roman"/>
          <w:color w:val="141513"/>
          <w:spacing w:val="-1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7"/>
          <w:sz w:val="24"/>
          <w:szCs w:val="24"/>
        </w:rPr>
        <w:t xml:space="preserve">плики и монологи. Второстепенные персонажи пьесы. </w:t>
      </w:r>
      <w:r w:rsidRPr="00201666">
        <w:rPr>
          <w:rFonts w:ascii="Times New Roman" w:hAnsi="Times New Roman" w:cs="Times New Roman"/>
          <w:color w:val="141513"/>
          <w:spacing w:val="-6"/>
          <w:sz w:val="24"/>
          <w:szCs w:val="24"/>
        </w:rPr>
        <w:t>Развитие любовного сюжета. Конфликт драмы. Ком</w:t>
      </w:r>
      <w:r w:rsidRPr="00201666">
        <w:rPr>
          <w:rFonts w:ascii="Times New Roman" w:hAnsi="Times New Roman" w:cs="Times New Roman"/>
          <w:color w:val="141513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позиционные элементы драмы (экспозиция, завязка, </w:t>
      </w:r>
      <w:r w:rsidRPr="00201666">
        <w:rPr>
          <w:rFonts w:ascii="Times New Roman" w:hAnsi="Times New Roman" w:cs="Times New Roman"/>
          <w:color w:val="141513"/>
          <w:spacing w:val="-3"/>
          <w:sz w:val="24"/>
          <w:szCs w:val="24"/>
        </w:rPr>
        <w:t>кульминация, развязка действия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141513"/>
          <w:spacing w:val="2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141513"/>
          <w:spacing w:val="-8"/>
          <w:sz w:val="24"/>
          <w:szCs w:val="24"/>
        </w:rPr>
        <w:t>Сопоставле</w:t>
      </w:r>
      <w:r w:rsidRPr="00201666">
        <w:rPr>
          <w:rFonts w:ascii="Times New Roman" w:hAnsi="Times New Roman" w:cs="Times New Roman"/>
          <w:color w:val="141513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3"/>
          <w:sz w:val="24"/>
          <w:szCs w:val="24"/>
        </w:rPr>
        <w:t>ние героев пьесы «Гроза»: Катерина и Варвара (дей</w:t>
      </w:r>
      <w:r w:rsidRPr="00201666">
        <w:rPr>
          <w:rFonts w:ascii="Times New Roman" w:hAnsi="Times New Roman" w:cs="Times New Roman"/>
          <w:color w:val="141513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ствие 1, явление 7), </w:t>
      </w:r>
      <w:proofErr w:type="gramStart"/>
      <w:r w:rsidRPr="00201666">
        <w:rPr>
          <w:rFonts w:ascii="Times New Roman" w:hAnsi="Times New Roman" w:cs="Times New Roman"/>
          <w:color w:val="141513"/>
          <w:sz w:val="24"/>
          <w:szCs w:val="24"/>
        </w:rPr>
        <w:t>Дикой</w:t>
      </w:r>
      <w:proofErr w:type="gramEnd"/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 и Кабанова (действие 3, сцена 1, явление 2), Катерина и Борис (действие 5, явление 3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141513"/>
          <w:spacing w:val="11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pacing w:val="11"/>
          <w:sz w:val="24"/>
          <w:szCs w:val="24"/>
        </w:rPr>
        <w:t xml:space="preserve">П.Д. 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t>Презентация на тему «Островский — "Ко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1"/>
          <w:sz w:val="24"/>
          <w:szCs w:val="24"/>
        </w:rPr>
        <w:t xml:space="preserve">лумб Замоскворечья"» (подготовка </w:t>
      </w:r>
      <w:proofErr w:type="spellStart"/>
      <w:r w:rsidRPr="00201666">
        <w:rPr>
          <w:rFonts w:ascii="Times New Roman" w:hAnsi="Times New Roman" w:cs="Times New Roman"/>
          <w:color w:val="141513"/>
          <w:spacing w:val="-1"/>
          <w:sz w:val="24"/>
          <w:szCs w:val="24"/>
        </w:rPr>
        <w:t>медиа-слайдов</w:t>
      </w:r>
      <w:proofErr w:type="spellEnd"/>
      <w:r w:rsidRPr="00201666">
        <w:rPr>
          <w:rFonts w:ascii="Times New Roman" w:hAnsi="Times New Roman" w:cs="Times New Roman"/>
          <w:color w:val="141513"/>
          <w:spacing w:val="-1"/>
          <w:sz w:val="24"/>
          <w:szCs w:val="24"/>
        </w:rPr>
        <w:t xml:space="preserve">). </w:t>
      </w:r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t>Фрагменты пьес «Свои люди — сочтемся!», «Бед</w:t>
      </w:r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8"/>
          <w:sz w:val="24"/>
          <w:szCs w:val="24"/>
        </w:rPr>
        <w:t xml:space="preserve">ность не порок» (выразительное чтение по ролям 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t xml:space="preserve">с комментариями учащихся). Подготовка к семинару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по теме «Драма А.Н. Островского "Гроза" в сцени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ческих интерпретациях разных лет» (коллективный </w:t>
      </w:r>
      <w:r w:rsidRPr="00201666">
        <w:rPr>
          <w:rFonts w:ascii="Times New Roman" w:hAnsi="Times New Roman" w:cs="Times New Roman"/>
          <w:color w:val="141513"/>
          <w:spacing w:val="6"/>
          <w:sz w:val="24"/>
          <w:szCs w:val="24"/>
        </w:rPr>
        <w:t>проект). Организация литературного вечера, по</w:t>
      </w:r>
      <w:r w:rsidRPr="00201666">
        <w:rPr>
          <w:rFonts w:ascii="Times New Roman" w:hAnsi="Times New Roman" w:cs="Times New Roman"/>
          <w:color w:val="141513"/>
          <w:spacing w:val="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 xml:space="preserve">священного драматургии А.Н. Островского (работа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в творческих группах).</w:t>
      </w:r>
    </w:p>
    <w:p w:rsidR="00201666" w:rsidRPr="00201666" w:rsidRDefault="00201666" w:rsidP="00201666">
      <w:pPr>
        <w:tabs>
          <w:tab w:val="decimal" w:pos="216"/>
        </w:tabs>
        <w:spacing w:after="0" w:line="240" w:lineRule="auto"/>
        <w:jc w:val="both"/>
        <w:rPr>
          <w:rFonts w:ascii="Times New Roman" w:hAnsi="Times New Roman" w:cs="Times New Roman"/>
          <w:color w:val="141513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pacing w:val="9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141513"/>
          <w:spacing w:val="-1"/>
          <w:sz w:val="24"/>
          <w:szCs w:val="24"/>
        </w:rPr>
        <w:t>Подготовка сообщения об участии Остров</w:t>
      </w:r>
      <w:r w:rsidRPr="00201666">
        <w:rPr>
          <w:rFonts w:ascii="Times New Roman" w:hAnsi="Times New Roman" w:cs="Times New Roman"/>
          <w:color w:val="141513"/>
          <w:spacing w:val="-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10"/>
          <w:sz w:val="24"/>
          <w:szCs w:val="24"/>
        </w:rPr>
        <w:t xml:space="preserve">ского в этнографической экспедиции по заданию 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Морского ведомства. Составление тезисного плана </w:t>
      </w:r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t xml:space="preserve">(конспекта, цитатного плана или др.) критической статьи. Подготовка сообщения о порядках города </w:t>
      </w:r>
      <w:r w:rsidRPr="00201666">
        <w:rPr>
          <w:rFonts w:ascii="Times New Roman" w:hAnsi="Times New Roman" w:cs="Times New Roman"/>
          <w:color w:val="141513"/>
          <w:spacing w:val="-1"/>
          <w:sz w:val="24"/>
          <w:szCs w:val="24"/>
        </w:rPr>
        <w:t>Калинова (по тексту «Грозы»). Подготовка разверну</w:t>
      </w:r>
      <w:r w:rsidRPr="00201666">
        <w:rPr>
          <w:rFonts w:ascii="Times New Roman" w:hAnsi="Times New Roman" w:cs="Times New Roman"/>
          <w:color w:val="141513"/>
          <w:spacing w:val="-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5"/>
          <w:sz w:val="24"/>
          <w:szCs w:val="24"/>
        </w:rPr>
        <w:t xml:space="preserve">того ответа с примерами из текста «Грозы» о том, что 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t>тревожит Кабаниху и Дикого в поведении молодых людей подвластного им города Калинова. Вырази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t>тельное чтение наизусть одного из монологов пье</w:t>
      </w:r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сы: монолог </w:t>
      </w:r>
      <w:proofErr w:type="spellStart"/>
      <w:r w:rsidRPr="00201666">
        <w:rPr>
          <w:rFonts w:ascii="Times New Roman" w:hAnsi="Times New Roman" w:cs="Times New Roman"/>
          <w:color w:val="141513"/>
          <w:sz w:val="24"/>
          <w:szCs w:val="24"/>
        </w:rPr>
        <w:t>Кулигина</w:t>
      </w:r>
      <w:proofErr w:type="spellEnd"/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 (действие 1, </w:t>
      </w:r>
      <w:proofErr w:type="spellStart"/>
      <w:r w:rsidRPr="00201666">
        <w:rPr>
          <w:rFonts w:ascii="Times New Roman" w:hAnsi="Times New Roman" w:cs="Times New Roman"/>
          <w:color w:val="141513"/>
          <w:sz w:val="24"/>
          <w:szCs w:val="24"/>
        </w:rPr>
        <w:t>явл</w:t>
      </w:r>
      <w:proofErr w:type="spellEnd"/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. 2), монолог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 xml:space="preserve">Кабановой (действие 2, </w:t>
      </w:r>
      <w:proofErr w:type="spellStart"/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явл</w:t>
      </w:r>
      <w:proofErr w:type="spellEnd"/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 xml:space="preserve">. б), монолог Катерины </w:t>
      </w:r>
      <w:r w:rsidRPr="00201666">
        <w:rPr>
          <w:rFonts w:ascii="Times New Roman" w:hAnsi="Times New Roman" w:cs="Times New Roman"/>
          <w:color w:val="141513"/>
          <w:spacing w:val="-2"/>
          <w:sz w:val="24"/>
          <w:szCs w:val="24"/>
        </w:rPr>
        <w:t xml:space="preserve">(действие 2, </w:t>
      </w:r>
      <w:proofErr w:type="spellStart"/>
      <w:r w:rsidRPr="00201666">
        <w:rPr>
          <w:rFonts w:ascii="Times New Roman" w:hAnsi="Times New Roman" w:cs="Times New Roman"/>
          <w:color w:val="141513"/>
          <w:spacing w:val="-2"/>
          <w:sz w:val="24"/>
          <w:szCs w:val="24"/>
        </w:rPr>
        <w:t>явл</w:t>
      </w:r>
      <w:proofErr w:type="spellEnd"/>
      <w:r w:rsidRPr="00201666">
        <w:rPr>
          <w:rFonts w:ascii="Times New Roman" w:hAnsi="Times New Roman" w:cs="Times New Roman"/>
          <w:color w:val="141513"/>
          <w:spacing w:val="-2"/>
          <w:sz w:val="24"/>
          <w:szCs w:val="24"/>
        </w:rPr>
        <w:t xml:space="preserve">. 10), монолог </w:t>
      </w:r>
      <w:proofErr w:type="spellStart"/>
      <w:r w:rsidRPr="00201666">
        <w:rPr>
          <w:rFonts w:ascii="Times New Roman" w:hAnsi="Times New Roman" w:cs="Times New Roman"/>
          <w:color w:val="141513"/>
          <w:spacing w:val="-2"/>
          <w:sz w:val="24"/>
          <w:szCs w:val="24"/>
        </w:rPr>
        <w:t>Феклуши</w:t>
      </w:r>
      <w:proofErr w:type="spellEnd"/>
      <w:r w:rsidRPr="00201666">
        <w:rPr>
          <w:rFonts w:ascii="Times New Roman" w:hAnsi="Times New Roman" w:cs="Times New Roman"/>
          <w:color w:val="141513"/>
          <w:spacing w:val="-2"/>
          <w:sz w:val="24"/>
          <w:szCs w:val="24"/>
        </w:rPr>
        <w:t xml:space="preserve"> (действие 3, </w:t>
      </w: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сцена 1, </w:t>
      </w:r>
      <w:proofErr w:type="spellStart"/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>явл</w:t>
      </w:r>
      <w:proofErr w:type="spellEnd"/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. 1), монолог Бориса (действие </w:t>
      </w:r>
      <w:proofErr w:type="gramStart"/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>З</w:t>
      </w:r>
      <w:proofErr w:type="gramEnd"/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, </w:t>
      </w:r>
      <w:proofErr w:type="spellStart"/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>явл</w:t>
      </w:r>
      <w:proofErr w:type="spellEnd"/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. 3), 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монолог </w:t>
      </w:r>
      <w:proofErr w:type="spellStart"/>
      <w:r w:rsidRPr="00201666">
        <w:rPr>
          <w:rFonts w:ascii="Times New Roman" w:hAnsi="Times New Roman" w:cs="Times New Roman"/>
          <w:color w:val="141513"/>
          <w:sz w:val="24"/>
          <w:szCs w:val="24"/>
        </w:rPr>
        <w:t>Кулигина</w:t>
      </w:r>
      <w:proofErr w:type="spellEnd"/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 (действие 3, сцена 1, </w:t>
      </w:r>
      <w:proofErr w:type="spellStart"/>
      <w:r w:rsidRPr="00201666">
        <w:rPr>
          <w:rFonts w:ascii="Times New Roman" w:hAnsi="Times New Roman" w:cs="Times New Roman"/>
          <w:color w:val="141513"/>
          <w:sz w:val="24"/>
          <w:szCs w:val="24"/>
        </w:rPr>
        <w:t>явл</w:t>
      </w:r>
      <w:proofErr w:type="spellEnd"/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. 3). </w:t>
      </w:r>
    </w:p>
    <w:p w:rsidR="00201666" w:rsidRPr="00201666" w:rsidRDefault="00201666" w:rsidP="00201666">
      <w:pPr>
        <w:tabs>
          <w:tab w:val="decimal" w:pos="216"/>
        </w:tabs>
        <w:spacing w:after="0" w:line="240" w:lineRule="auto"/>
        <w:jc w:val="both"/>
        <w:rPr>
          <w:rFonts w:ascii="Times New Roman" w:hAnsi="Times New Roman" w:cs="Times New Roman"/>
          <w:color w:val="141513"/>
          <w:spacing w:val="9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z w:val="24"/>
          <w:szCs w:val="24"/>
        </w:rPr>
        <w:t>Со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ставление речевой характеристики одного из героев: </w:t>
      </w:r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 xml:space="preserve">Кабановой, Катерины, Дикого, Бориса, </w:t>
      </w:r>
      <w:proofErr w:type="spellStart"/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>Кулигина</w:t>
      </w:r>
      <w:proofErr w:type="spellEnd"/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 xml:space="preserve">. </w:t>
      </w:r>
      <w:r w:rsidRPr="00201666">
        <w:rPr>
          <w:rFonts w:ascii="Times New Roman" w:hAnsi="Times New Roman" w:cs="Times New Roman"/>
          <w:color w:val="141513"/>
          <w:spacing w:val="10"/>
          <w:sz w:val="24"/>
          <w:szCs w:val="24"/>
        </w:rPr>
        <w:t xml:space="preserve">Написание дополнительного монолога от лица </w:t>
      </w:r>
      <w:r w:rsidRPr="00201666">
        <w:rPr>
          <w:rFonts w:ascii="Times New Roman" w:hAnsi="Times New Roman" w:cs="Times New Roman"/>
          <w:color w:val="141513"/>
          <w:spacing w:val="-2"/>
          <w:sz w:val="24"/>
          <w:szCs w:val="24"/>
        </w:rPr>
        <w:t>Марфы Игнатьевны Кабановой о ее молодости и за</w:t>
      </w:r>
      <w:r w:rsidRPr="00201666">
        <w:rPr>
          <w:rFonts w:ascii="Times New Roman" w:hAnsi="Times New Roman" w:cs="Times New Roman"/>
          <w:color w:val="141513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мужней жизни (творческая работа). </w:t>
      </w:r>
      <w:proofErr w:type="spellStart"/>
      <w:r w:rsidRPr="00201666">
        <w:rPr>
          <w:rFonts w:ascii="Times New Roman" w:hAnsi="Times New Roman" w:cs="Times New Roman"/>
          <w:color w:val="141513"/>
          <w:sz w:val="24"/>
          <w:szCs w:val="24"/>
        </w:rPr>
        <w:t>Речеведческий</w:t>
      </w:r>
      <w:proofErr w:type="spellEnd"/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 разбор текста по плану, указанному в учебнике рус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 xml:space="preserve">ского языка (монолог </w:t>
      </w:r>
      <w:proofErr w:type="spellStart"/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>Кулигина</w:t>
      </w:r>
      <w:proofErr w:type="spellEnd"/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 xml:space="preserve"> (действие 3, сцена 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1, </w:t>
      </w:r>
      <w:proofErr w:type="spellStart"/>
      <w:r w:rsidRPr="00201666">
        <w:rPr>
          <w:rFonts w:ascii="Times New Roman" w:hAnsi="Times New Roman" w:cs="Times New Roman"/>
          <w:color w:val="141513"/>
          <w:sz w:val="24"/>
          <w:szCs w:val="24"/>
        </w:rPr>
        <w:t>явл</w:t>
      </w:r>
      <w:proofErr w:type="spellEnd"/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. 3)). Написание сочинений на предложенные 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t>темы. Написание реферата (индивидуальное зада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ние). Подготовка сообщения на тему «Жизнь Сне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гурочки Островского в произведениях других видов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 xml:space="preserve">искусства» (индивидуальное задание). Написание 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t>аннотаций и рецензий к пьесам Островского (твор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>ческая работа).</w:t>
      </w:r>
    </w:p>
    <w:p w:rsidR="00201666" w:rsidRPr="00201666" w:rsidRDefault="00201666" w:rsidP="0020166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СТАНОВЛЕНИЕ  РЕАЛИЗМА КАК НАПРАВЛЕНИЯ В ЕВРОПЕЙСКОЙ ЛИТЕРАТУРЕ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-4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0B0D0B"/>
          <w:spacing w:val="-4"/>
          <w:sz w:val="24"/>
          <w:szCs w:val="24"/>
        </w:rPr>
        <w:t>Фредерик Стендаль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 xml:space="preserve"> «</w:t>
      </w:r>
      <w:proofErr w:type="gramStart"/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Красное</w:t>
      </w:r>
      <w:proofErr w:type="gramEnd"/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 xml:space="preserve"> и черное». </w:t>
      </w:r>
      <w:r w:rsidRPr="00201666">
        <w:rPr>
          <w:rFonts w:ascii="Times New Roman" w:hAnsi="Times New Roman" w:cs="Times New Roman"/>
          <w:b/>
          <w:color w:val="0B0D0B"/>
          <w:spacing w:val="-4"/>
          <w:sz w:val="24"/>
          <w:szCs w:val="24"/>
        </w:rPr>
        <w:t>Оноре де Бальзак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 xml:space="preserve"> «Человеческая комедия». Роман «Евге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t xml:space="preserve">ния </w:t>
      </w:r>
      <w:proofErr w:type="gramStart"/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t>Гранде</w:t>
      </w:r>
      <w:proofErr w:type="gramEnd"/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t xml:space="preserve">». Роман «Отец Гори». </w:t>
      </w:r>
      <w:r w:rsidRPr="00201666">
        <w:rPr>
          <w:rFonts w:ascii="Times New Roman" w:hAnsi="Times New Roman" w:cs="Times New Roman"/>
          <w:b/>
          <w:color w:val="0B0D0B"/>
          <w:spacing w:val="-5"/>
          <w:sz w:val="24"/>
          <w:szCs w:val="24"/>
        </w:rPr>
        <w:t>Чарльз Диккенс</w:t>
      </w:r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t xml:space="preserve">. </w:t>
      </w:r>
      <w:r w:rsidRPr="00201666">
        <w:rPr>
          <w:rFonts w:ascii="Times New Roman" w:hAnsi="Times New Roman" w:cs="Times New Roman"/>
          <w:color w:val="0B0D0B"/>
          <w:sz w:val="24"/>
          <w:szCs w:val="24"/>
        </w:rPr>
        <w:t>Рождественские повести Диккенса. Роман «</w:t>
      </w:r>
      <w:proofErr w:type="spellStart"/>
      <w:r w:rsidRPr="00201666">
        <w:rPr>
          <w:rFonts w:ascii="Times New Roman" w:hAnsi="Times New Roman" w:cs="Times New Roman"/>
          <w:color w:val="0B0D0B"/>
          <w:sz w:val="24"/>
          <w:szCs w:val="24"/>
        </w:rPr>
        <w:t>Домби</w:t>
      </w:r>
      <w:proofErr w:type="spellEnd"/>
      <w:r w:rsidRPr="00201666">
        <w:rPr>
          <w:rFonts w:ascii="Times New Roman" w:hAnsi="Times New Roman" w:cs="Times New Roman"/>
          <w:color w:val="0B0D0B"/>
          <w:sz w:val="24"/>
          <w:szCs w:val="24"/>
        </w:rPr>
        <w:t xml:space="preserve"> </w:t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>и сын»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-6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Теория литературы. Новелла. Роман. Система об</w:t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t>разов произведения. Социально-психологический тип героя. Повесть. Святочный рассказ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>Анализ рома</w:t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9"/>
          <w:sz w:val="24"/>
          <w:szCs w:val="24"/>
        </w:rPr>
        <w:t xml:space="preserve">на «Красное и черное» (обзорное изучение). Анализ </w:t>
      </w:r>
      <w:r w:rsidRPr="00201666">
        <w:rPr>
          <w:rFonts w:ascii="Times New Roman" w:hAnsi="Times New Roman" w:cs="Times New Roman"/>
          <w:color w:val="0B0D0B"/>
          <w:spacing w:val="-11"/>
          <w:sz w:val="24"/>
          <w:szCs w:val="24"/>
        </w:rPr>
        <w:t xml:space="preserve">новеллы Бальзака «Гобсек» (текстуальное изучение). </w:t>
      </w:r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 xml:space="preserve">Анализ одного из романов Бальзака («Евгения </w:t>
      </w:r>
      <w:proofErr w:type="gramStart"/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>Гран</w:t>
      </w:r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t>де</w:t>
      </w:r>
      <w:proofErr w:type="gramEnd"/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t>», «Отец Горио», «Шагреневая кожа», «Утрачен</w:t>
      </w:r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ные иллюзии») (обзорное изучение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11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11"/>
          <w:sz w:val="24"/>
          <w:szCs w:val="24"/>
        </w:rPr>
        <w:t xml:space="preserve">П.Д. </w:t>
      </w:r>
      <w:r w:rsidRPr="00201666">
        <w:rPr>
          <w:rFonts w:ascii="Times New Roman" w:hAnsi="Times New Roman" w:cs="Times New Roman"/>
          <w:color w:val="0B0D0B"/>
          <w:spacing w:val="1"/>
          <w:sz w:val="24"/>
          <w:szCs w:val="24"/>
        </w:rPr>
        <w:t>Презентация-сообщение о судьбе книг Стендаля в России Х</w:t>
      </w:r>
      <w:proofErr w:type="gramStart"/>
      <w:r w:rsidRPr="00201666">
        <w:rPr>
          <w:rFonts w:ascii="Times New Roman" w:hAnsi="Times New Roman" w:cs="Times New Roman"/>
          <w:color w:val="0B0D0B"/>
          <w:spacing w:val="1"/>
          <w:sz w:val="24"/>
          <w:szCs w:val="24"/>
        </w:rPr>
        <w:t>I</w:t>
      </w:r>
      <w:proofErr w:type="gramEnd"/>
      <w:r w:rsidRPr="00201666">
        <w:rPr>
          <w:rFonts w:ascii="Times New Roman" w:hAnsi="Times New Roman" w:cs="Times New Roman"/>
          <w:color w:val="0B0D0B"/>
          <w:spacing w:val="1"/>
          <w:sz w:val="24"/>
          <w:szCs w:val="24"/>
        </w:rPr>
        <w:t xml:space="preserve">Х века (подготовка </w:t>
      </w:r>
      <w:proofErr w:type="spellStart"/>
      <w:r w:rsidRPr="00201666">
        <w:rPr>
          <w:rFonts w:ascii="Times New Roman" w:hAnsi="Times New Roman" w:cs="Times New Roman"/>
          <w:color w:val="0B0D0B"/>
          <w:spacing w:val="1"/>
          <w:sz w:val="24"/>
          <w:szCs w:val="24"/>
        </w:rPr>
        <w:t>медиа</w:t>
      </w:r>
      <w:r w:rsidRPr="00201666">
        <w:rPr>
          <w:rFonts w:ascii="Times New Roman" w:hAnsi="Times New Roman" w:cs="Times New Roman"/>
          <w:color w:val="0B0D0B"/>
          <w:spacing w:val="1"/>
          <w:sz w:val="24"/>
          <w:szCs w:val="24"/>
        </w:rPr>
        <w:softHyphen/>
        <w:t>-</w:t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слайдов</w:t>
      </w:r>
      <w:proofErr w:type="spellEnd"/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). Презентация-сообщение о жизни и твор</w:t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softHyphen/>
        <w:t xml:space="preserve">честве Бальзака (подготовка </w:t>
      </w:r>
      <w:proofErr w:type="spellStart"/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медиа-слайдов</w:t>
      </w:r>
      <w:proofErr w:type="spellEnd"/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3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3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 xml:space="preserve">Подготовка сообщения о жанре святочного 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рассказа (</w:t>
      </w:r>
      <w:proofErr w:type="spellStart"/>
      <w:r w:rsidRPr="00201666">
        <w:rPr>
          <w:rFonts w:ascii="Times New Roman" w:hAnsi="Times New Roman" w:cs="Times New Roman"/>
          <w:color w:val="0B0D0B"/>
          <w:spacing w:val="-14"/>
          <w:sz w:val="24"/>
          <w:szCs w:val="24"/>
        </w:rPr>
        <w:t>индивиду</w:t>
      </w:r>
      <w:proofErr w:type="gramStart"/>
      <w:r w:rsidRPr="00201666">
        <w:rPr>
          <w:rFonts w:ascii="Times New Roman" w:hAnsi="Times New Roman" w:cs="Times New Roman"/>
          <w:color w:val="0B0D0B"/>
          <w:spacing w:val="-14"/>
          <w:sz w:val="24"/>
          <w:szCs w:val="24"/>
        </w:rPr>
        <w:t>a</w:t>
      </w:r>
      <w:proofErr w:type="gramEnd"/>
      <w:r w:rsidRPr="00201666">
        <w:rPr>
          <w:rFonts w:ascii="Times New Roman" w:hAnsi="Times New Roman" w:cs="Times New Roman"/>
          <w:color w:val="0B0D0B"/>
          <w:spacing w:val="-14"/>
          <w:sz w:val="24"/>
          <w:szCs w:val="24"/>
        </w:rPr>
        <w:t>льное</w:t>
      </w:r>
      <w:proofErr w:type="spellEnd"/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 xml:space="preserve"> задание). Подготовка со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>общения-обзора об английской литературе Х</w:t>
      </w:r>
      <w:proofErr w:type="gramStart"/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>I</w:t>
      </w:r>
      <w:proofErr w:type="gramEnd"/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 xml:space="preserve">Х века 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 xml:space="preserve">(индивидуальное задание). Подготовка сообщения </w:t>
      </w:r>
      <w:r w:rsidRPr="00201666">
        <w:rPr>
          <w:rFonts w:ascii="Times New Roman" w:eastAsia="MS Gothic" w:hAnsi="Times New Roman" w:cs="Times New Roman"/>
          <w:color w:val="0B0D0B"/>
          <w:sz w:val="24"/>
          <w:szCs w:val="24"/>
        </w:rPr>
        <w:t>о</w:t>
      </w:r>
      <w:r w:rsidRPr="00201666">
        <w:rPr>
          <w:rFonts w:ascii="Times New Roman" w:hAnsi="Times New Roman" w:cs="Times New Roman"/>
          <w:color w:val="0B0D0B"/>
          <w:sz w:val="24"/>
          <w:szCs w:val="24"/>
        </w:rPr>
        <w:t xml:space="preserve"> социально-сатирических произведениях У. Тек</w:t>
      </w:r>
      <w:r w:rsidRPr="00201666">
        <w:rPr>
          <w:rFonts w:ascii="Times New Roman" w:hAnsi="Times New Roman" w:cs="Times New Roman"/>
          <w:color w:val="0B0D0B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керея (индивидуальное задание).</w:t>
      </w:r>
    </w:p>
    <w:p w:rsidR="00201666" w:rsidRPr="00201666" w:rsidRDefault="00201666" w:rsidP="00201666">
      <w:pPr>
        <w:spacing w:after="0" w:line="240" w:lineRule="auto"/>
        <w:rPr>
          <w:rFonts w:ascii="Times New Roman" w:hAnsi="Times New Roman" w:cs="Times New Roman"/>
          <w:b/>
          <w:color w:val="141513"/>
          <w:spacing w:val="10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141513"/>
          <w:spacing w:val="10"/>
          <w:sz w:val="24"/>
          <w:szCs w:val="24"/>
        </w:rPr>
        <w:t>ФЕДОР ИВАНОВИЧ ТЮТЧЕВ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141513"/>
          <w:spacing w:val="5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lastRenderedPageBreak/>
        <w:t xml:space="preserve">Малая родина Тютчева. Тютчев и поколение «любомудров». Мир природы в поэзии Тютчева. </w:t>
      </w: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Поэзия Тютчева в контексте русского литературного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 xml:space="preserve">развития. Хаос и космос в лирике Тютчева. Любовь </w:t>
      </w:r>
      <w:r w:rsidRPr="00201666">
        <w:rPr>
          <w:rFonts w:ascii="Times New Roman" w:hAnsi="Times New Roman" w:cs="Times New Roman"/>
          <w:color w:val="141513"/>
          <w:spacing w:val="4"/>
          <w:sz w:val="24"/>
          <w:szCs w:val="24"/>
        </w:rPr>
        <w:t xml:space="preserve">в лирике Тютчева. Тютчев о причинах духовного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кризиса современного человека. Поэтическое от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4"/>
          <w:sz w:val="24"/>
          <w:szCs w:val="24"/>
        </w:rPr>
        <w:t>крытие русского космоса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141513"/>
          <w:spacing w:val="-4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Теория литературы. </w:t>
      </w:r>
      <w:proofErr w:type="spellStart"/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>Психологизированный</w:t>
      </w:r>
      <w:proofErr w:type="spellEnd"/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 пей</w:t>
      </w: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softHyphen/>
        <w:t>заж. Тема и идея стихотворения. Философская лири</w:t>
      </w: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8"/>
          <w:sz w:val="24"/>
          <w:szCs w:val="24"/>
        </w:rPr>
        <w:t>ка. Метафорический язык. Творческая история произ</w:t>
      </w:r>
      <w:r w:rsidRPr="00201666">
        <w:rPr>
          <w:rFonts w:ascii="Times New Roman" w:hAnsi="Times New Roman" w:cs="Times New Roman"/>
          <w:color w:val="141513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11"/>
          <w:sz w:val="24"/>
          <w:szCs w:val="24"/>
        </w:rPr>
        <w:t xml:space="preserve">ведения. Биографический подтекст. Прием антитезы. </w:t>
      </w:r>
      <w:r w:rsidRPr="00201666">
        <w:rPr>
          <w:rFonts w:ascii="Times New Roman" w:hAnsi="Times New Roman" w:cs="Times New Roman"/>
          <w:color w:val="141513"/>
          <w:spacing w:val="-10"/>
          <w:sz w:val="24"/>
          <w:szCs w:val="24"/>
        </w:rPr>
        <w:t>Средства художественной выразительности. Стили</w:t>
      </w:r>
      <w:r w:rsidRPr="00201666">
        <w:rPr>
          <w:rFonts w:ascii="Times New Roman" w:hAnsi="Times New Roman" w:cs="Times New Roman"/>
          <w:color w:val="141513"/>
          <w:spacing w:val="-1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>стическая функция архаизмов в стихотворении.</w:t>
      </w:r>
      <w:r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 </w:t>
      </w: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Литературоведческий практикум. </w:t>
      </w:r>
      <w:proofErr w:type="gramStart"/>
      <w:r w:rsidRPr="00201666">
        <w:rPr>
          <w:rFonts w:ascii="Times New Roman" w:hAnsi="Times New Roman" w:cs="Times New Roman"/>
          <w:color w:val="141513"/>
          <w:spacing w:val="-14"/>
          <w:sz w:val="24"/>
          <w:szCs w:val="24"/>
        </w:rPr>
        <w:t>Анализ стихо</w:t>
      </w:r>
      <w:r w:rsidRPr="00201666">
        <w:rPr>
          <w:rFonts w:ascii="Times New Roman" w:hAnsi="Times New Roman" w:cs="Times New Roman"/>
          <w:color w:val="141513"/>
          <w:spacing w:val="-1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творений Ф.И. Тютчева («Предопределение», «Чему </w:t>
      </w:r>
      <w:r w:rsidRPr="00201666">
        <w:rPr>
          <w:rFonts w:ascii="Times New Roman" w:hAnsi="Times New Roman" w:cs="Times New Roman"/>
          <w:color w:val="141513"/>
          <w:spacing w:val="1"/>
          <w:sz w:val="24"/>
          <w:szCs w:val="24"/>
        </w:rPr>
        <w:t xml:space="preserve">молилась ты с любовью...», «Последняя любовь», </w:t>
      </w:r>
      <w:r w:rsidRPr="00201666">
        <w:rPr>
          <w:rFonts w:ascii="Times New Roman" w:hAnsi="Times New Roman" w:cs="Times New Roman"/>
          <w:color w:val="141513"/>
          <w:spacing w:val="-6"/>
          <w:sz w:val="24"/>
          <w:szCs w:val="24"/>
        </w:rPr>
        <w:t>«Она сидела на полу...», «Весь день она лежала в за</w:t>
      </w:r>
      <w:r w:rsidRPr="00201666">
        <w:rPr>
          <w:rFonts w:ascii="Times New Roman" w:hAnsi="Times New Roman" w:cs="Times New Roman"/>
          <w:color w:val="141513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7"/>
          <w:sz w:val="24"/>
          <w:szCs w:val="24"/>
        </w:rPr>
        <w:t>бытьи...», «</w:t>
      </w:r>
      <w:proofErr w:type="spellStart"/>
      <w:r w:rsidRPr="00201666">
        <w:rPr>
          <w:rFonts w:ascii="Times New Roman" w:hAnsi="Times New Roman" w:cs="Times New Roman"/>
          <w:color w:val="141513"/>
          <w:spacing w:val="-7"/>
          <w:sz w:val="24"/>
          <w:szCs w:val="24"/>
        </w:rPr>
        <w:t>Silentium</w:t>
      </w:r>
      <w:proofErr w:type="spellEnd"/>
      <w:r w:rsidRPr="00201666">
        <w:rPr>
          <w:rFonts w:ascii="Times New Roman" w:hAnsi="Times New Roman" w:cs="Times New Roman"/>
          <w:color w:val="141513"/>
          <w:spacing w:val="-7"/>
          <w:sz w:val="24"/>
          <w:szCs w:val="24"/>
        </w:rPr>
        <w:t>!»,</w:t>
      </w:r>
      <w:proofErr w:type="gramEnd"/>
      <w:r w:rsidRPr="00201666">
        <w:rPr>
          <w:rFonts w:ascii="Times New Roman" w:hAnsi="Times New Roman" w:cs="Times New Roman"/>
          <w:color w:val="141513"/>
          <w:spacing w:val="-7"/>
          <w:sz w:val="24"/>
          <w:szCs w:val="24"/>
        </w:rPr>
        <w:t xml:space="preserve"> </w:t>
      </w:r>
      <w:proofErr w:type="gramStart"/>
      <w:r w:rsidRPr="00201666">
        <w:rPr>
          <w:rFonts w:ascii="Times New Roman" w:hAnsi="Times New Roman" w:cs="Times New Roman"/>
          <w:color w:val="141513"/>
          <w:spacing w:val="-7"/>
          <w:sz w:val="24"/>
          <w:szCs w:val="24"/>
        </w:rPr>
        <w:t xml:space="preserve">«Нам не дано предугадать...», </w:t>
      </w:r>
      <w:r w:rsidRPr="00201666">
        <w:rPr>
          <w:rFonts w:ascii="Times New Roman" w:hAnsi="Times New Roman" w:cs="Times New Roman"/>
          <w:color w:val="141513"/>
          <w:spacing w:val="8"/>
          <w:sz w:val="24"/>
          <w:szCs w:val="24"/>
        </w:rPr>
        <w:t xml:space="preserve">«Не то, что мните вы, природа...», «14 декабря </w:t>
      </w:r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>1825 года»).</w:t>
      </w:r>
      <w:proofErr w:type="gramEnd"/>
      <w:r w:rsidRPr="00201666">
        <w:rPr>
          <w:rFonts w:ascii="Times New Roman" w:hAnsi="Times New Roman" w:cs="Times New Roman"/>
          <w:color w:val="141513"/>
          <w:spacing w:val="-4"/>
          <w:sz w:val="24"/>
          <w:szCs w:val="24"/>
        </w:rPr>
        <w:t xml:space="preserve"> Сопоставление стихотворения Тютчева 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>«К.Б.» («Я встретил вас, и все былое...») с пушкин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t>ским «К««» («Я помню чудное мгновенье...»</w:t>
      </w:r>
      <w:proofErr w:type="gramStart"/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t xml:space="preserve"> )</w:t>
      </w:r>
      <w:proofErr w:type="gramEnd"/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t>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141513"/>
          <w:spacing w:val="19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pacing w:val="19"/>
          <w:sz w:val="24"/>
          <w:szCs w:val="24"/>
        </w:rPr>
        <w:t xml:space="preserve">П.Д. </w:t>
      </w:r>
      <w:r w:rsidRPr="00201666">
        <w:rPr>
          <w:rFonts w:ascii="Times New Roman" w:hAnsi="Times New Roman" w:cs="Times New Roman"/>
          <w:color w:val="141513"/>
          <w:spacing w:val="9"/>
          <w:sz w:val="24"/>
          <w:szCs w:val="24"/>
        </w:rPr>
        <w:t xml:space="preserve">Презентация-рассказ о малой родине </w:t>
      </w:r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 xml:space="preserve">Ф.И. Тютчева (подготовка </w:t>
      </w:r>
      <w:proofErr w:type="spellStart"/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>медиа-слайдов</w:t>
      </w:r>
      <w:proofErr w:type="spellEnd"/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t>). Под</w:t>
      </w:r>
      <w:r w:rsidRPr="00201666">
        <w:rPr>
          <w:rFonts w:ascii="Times New Roman" w:hAnsi="Times New Roman" w:cs="Times New Roman"/>
          <w:color w:val="141513"/>
          <w:spacing w:val="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>готовка урока-семинара на тему «</w:t>
      </w:r>
      <w:proofErr w:type="spellStart"/>
      <w:r w:rsidRPr="00201666">
        <w:rPr>
          <w:rFonts w:ascii="Times New Roman" w:hAnsi="Times New Roman" w:cs="Times New Roman"/>
          <w:color w:val="141513"/>
          <w:sz w:val="24"/>
          <w:szCs w:val="24"/>
        </w:rPr>
        <w:t>Историософские</w:t>
      </w:r>
      <w:proofErr w:type="spellEnd"/>
      <w:r w:rsidRPr="00201666">
        <w:rPr>
          <w:rFonts w:ascii="Times New Roman" w:hAnsi="Times New Roman" w:cs="Times New Roman"/>
          <w:color w:val="141513"/>
          <w:sz w:val="24"/>
          <w:szCs w:val="24"/>
        </w:rPr>
        <w:t xml:space="preserve">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 xml:space="preserve">взгляды Тютчева и их отражение в лирике поэта» </w:t>
      </w:r>
      <w:r w:rsidRPr="00201666">
        <w:rPr>
          <w:rFonts w:ascii="Times New Roman" w:hAnsi="Times New Roman" w:cs="Times New Roman"/>
          <w:color w:val="141513"/>
          <w:spacing w:val="6"/>
          <w:sz w:val="24"/>
          <w:szCs w:val="24"/>
        </w:rPr>
        <w:t>(коллективный проект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141513"/>
          <w:spacing w:val="7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pacing w:val="7"/>
          <w:sz w:val="24"/>
          <w:szCs w:val="24"/>
        </w:rPr>
        <w:t xml:space="preserve">Р.Р. Подготовка сообщения о литературной 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>судьбе Тютчева (индивидуальное задание). Выра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3"/>
          <w:sz w:val="24"/>
          <w:szCs w:val="24"/>
        </w:rPr>
        <w:t xml:space="preserve">зительное чтение наизусть стихотворений Тютчева. </w:t>
      </w:r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t>Лексико</w:t>
      </w:r>
      <w:r w:rsidRPr="00201666">
        <w:rPr>
          <w:rFonts w:ascii="Times New Roman" w:hAnsi="Times New Roman" w:cs="Times New Roman"/>
          <w:color w:val="141513"/>
          <w:spacing w:val="13"/>
          <w:sz w:val="24"/>
          <w:szCs w:val="24"/>
        </w:rPr>
        <w:t>-</w:t>
      </w:r>
      <w:r w:rsidRPr="00201666">
        <w:rPr>
          <w:rFonts w:ascii="Times New Roman" w:hAnsi="Times New Roman" w:cs="Times New Roman"/>
          <w:color w:val="141513"/>
          <w:spacing w:val="3"/>
          <w:sz w:val="24"/>
          <w:szCs w:val="24"/>
        </w:rPr>
        <w:t xml:space="preserve">фразеологический разбор стихотворения </w:t>
      </w:r>
      <w:r w:rsidRPr="00201666">
        <w:rPr>
          <w:rFonts w:ascii="Times New Roman" w:hAnsi="Times New Roman" w:cs="Times New Roman"/>
          <w:color w:val="141513"/>
          <w:spacing w:val="11"/>
          <w:sz w:val="24"/>
          <w:szCs w:val="24"/>
        </w:rPr>
        <w:t xml:space="preserve">Ф.И. Тютчева «Фонтан». Написание сочинений 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t>на предложенные темы. Написание реферата (ин</w:t>
      </w:r>
      <w:r w:rsidRPr="00201666">
        <w:rPr>
          <w:rFonts w:ascii="Times New Roman" w:hAnsi="Times New Roman" w:cs="Times New Roman"/>
          <w:color w:val="141513"/>
          <w:sz w:val="24"/>
          <w:szCs w:val="24"/>
        </w:rPr>
        <w:softHyphen/>
        <w:t>дивидуальное задание).</w:t>
      </w:r>
    </w:p>
    <w:p w:rsidR="00201666" w:rsidRPr="00201666" w:rsidRDefault="00201666" w:rsidP="00201666">
      <w:pPr>
        <w:spacing w:after="0" w:line="240" w:lineRule="auto"/>
        <w:rPr>
          <w:rFonts w:ascii="Times New Roman" w:hAnsi="Times New Roman" w:cs="Times New Roman"/>
          <w:b/>
          <w:color w:val="141513"/>
          <w:spacing w:val="12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141513"/>
          <w:spacing w:val="12"/>
          <w:sz w:val="24"/>
          <w:szCs w:val="24"/>
        </w:rPr>
        <w:t xml:space="preserve">НИКОЛАЙ АЛЕКСЕЕВИЧ НЕКРАСОВ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141513"/>
          <w:spacing w:val="4"/>
          <w:sz w:val="24"/>
          <w:szCs w:val="24"/>
        </w:rPr>
      </w:pPr>
      <w:r w:rsidRPr="00201666">
        <w:rPr>
          <w:rFonts w:ascii="Times New Roman" w:hAnsi="Times New Roman" w:cs="Times New Roman"/>
          <w:color w:val="141513"/>
          <w:spacing w:val="4"/>
          <w:sz w:val="24"/>
          <w:szCs w:val="24"/>
        </w:rPr>
        <w:t>О народных истоках мироощущения Некрасо</w:t>
      </w:r>
      <w:r w:rsidRPr="00201666">
        <w:rPr>
          <w:rFonts w:ascii="Times New Roman" w:hAnsi="Times New Roman" w:cs="Times New Roman"/>
          <w:color w:val="141513"/>
          <w:spacing w:val="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5"/>
          <w:sz w:val="24"/>
          <w:szCs w:val="24"/>
        </w:rPr>
        <w:t xml:space="preserve">ва. Детство и отрочество Некрасова. «Петербургские </w:t>
      </w:r>
      <w:r w:rsidRPr="00201666">
        <w:rPr>
          <w:rFonts w:ascii="Times New Roman" w:hAnsi="Times New Roman" w:cs="Times New Roman"/>
          <w:color w:val="141513"/>
          <w:spacing w:val="-3"/>
          <w:sz w:val="24"/>
          <w:szCs w:val="24"/>
        </w:rPr>
        <w:t xml:space="preserve">мытарства». Встреча с В.Г. Белинским. Некрасов </w:t>
      </w:r>
      <w:proofErr w:type="gramStart"/>
      <w:r w:rsidRPr="00201666">
        <w:rPr>
          <w:rFonts w:ascii="Times New Roman" w:hAnsi="Times New Roman" w:cs="Times New Roman"/>
          <w:color w:val="141513"/>
          <w:spacing w:val="-3"/>
          <w:sz w:val="24"/>
          <w:szCs w:val="24"/>
        </w:rPr>
        <w:t>—</w:t>
      </w:r>
      <w:r w:rsidRPr="00201666">
        <w:rPr>
          <w:rFonts w:ascii="Times New Roman" w:hAnsi="Times New Roman" w:cs="Times New Roman"/>
          <w:color w:val="141513"/>
          <w:spacing w:val="-2"/>
          <w:sz w:val="24"/>
          <w:szCs w:val="24"/>
        </w:rPr>
        <w:t>ж</w:t>
      </w:r>
      <w:proofErr w:type="gramEnd"/>
      <w:r w:rsidRPr="00201666">
        <w:rPr>
          <w:rFonts w:ascii="Times New Roman" w:hAnsi="Times New Roman" w:cs="Times New Roman"/>
          <w:color w:val="141513"/>
          <w:spacing w:val="-2"/>
          <w:sz w:val="24"/>
          <w:szCs w:val="24"/>
        </w:rPr>
        <w:t>урналист и издатель. Поэтический сборник Некра</w:t>
      </w:r>
      <w:r w:rsidRPr="00201666">
        <w:rPr>
          <w:rFonts w:ascii="Times New Roman" w:hAnsi="Times New Roman" w:cs="Times New Roman"/>
          <w:color w:val="141513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141513"/>
          <w:spacing w:val="-3"/>
          <w:sz w:val="24"/>
          <w:szCs w:val="24"/>
        </w:rPr>
        <w:t xml:space="preserve">сова </w:t>
      </w:r>
      <w:r w:rsidRPr="00201666">
        <w:rPr>
          <w:rFonts w:ascii="Times New Roman" w:hAnsi="Times New Roman" w:cs="Times New Roman"/>
          <w:color w:val="141513"/>
          <w:spacing w:val="7"/>
          <w:w w:val="75"/>
          <w:sz w:val="24"/>
          <w:szCs w:val="24"/>
        </w:rPr>
        <w:t xml:space="preserve">1856 </w:t>
      </w:r>
      <w:r w:rsidRPr="00201666">
        <w:rPr>
          <w:rFonts w:ascii="Times New Roman" w:hAnsi="Times New Roman" w:cs="Times New Roman"/>
          <w:color w:val="141513"/>
          <w:spacing w:val="-3"/>
          <w:sz w:val="24"/>
          <w:szCs w:val="24"/>
        </w:rPr>
        <w:t xml:space="preserve">года. Некрасов о судьбах русской поэзии. </w:t>
      </w:r>
      <w:r w:rsidRPr="00201666">
        <w:rPr>
          <w:rFonts w:ascii="Times New Roman" w:hAnsi="Times New Roman" w:cs="Times New Roman"/>
          <w:color w:val="141513"/>
          <w:spacing w:val="2"/>
          <w:sz w:val="24"/>
          <w:szCs w:val="24"/>
        </w:rPr>
        <w:t>Народ в лирике Некрасова. Поэтическое «многого-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proofErr w:type="spellStart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лосье</w:t>
      </w:r>
      <w:proofErr w:type="spellEnd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». Своеобразие сатирических стихотворений 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Некрасова. Поиск героя нового времени в поэме 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«Саша». Своеобразие любовной лирики Некрасова. 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Поэзия Некрасова в преддверии реформы 1861 года.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Первый пореформенный год. Поэма «Коробейни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softHyphen/>
        <w:t xml:space="preserve">ки». Период «трудного времени». Поэма «Мороз, 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Красный нос». Лирика Некрасова 1860-х годов. Ли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рика Некрасова 1870-х годов. Историко-героические </w:t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поэмы. Поэма-эпопея «Кому на Руси жить хорошо»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(фрагментарное изучение). Творческая история про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изведения. Жанр и композиция поэмы-эпопеи. Пер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softHyphen/>
        <w:t xml:space="preserve">воначальные представления странников о счастье.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Перелом в направлении поисков. </w:t>
      </w:r>
      <w:proofErr w:type="spellStart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Яким</w:t>
      </w:r>
      <w:proofErr w:type="spellEnd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 Нагой. </w:t>
      </w:r>
      <w:proofErr w:type="spellStart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Ер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softHyphen/>
        <w:t>мил</w:t>
      </w:r>
      <w:proofErr w:type="spellEnd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 </w:t>
      </w:r>
      <w:proofErr w:type="spellStart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Гирин</w:t>
      </w:r>
      <w:proofErr w:type="spellEnd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. Странники и помещик. Матрена Тимо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феевна. Савелий, богатырь святорусский. Народный мир в движении. Творческая история «Пира на весь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мир». Гриша </w:t>
      </w:r>
      <w:proofErr w:type="spellStart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Добросклонов</w:t>
      </w:r>
      <w:proofErr w:type="spellEnd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. «Последние песни»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10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>Теория литературы. Поэтическая декларация. Ли</w:t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>тературная преемственность и новаторство. Ком</w:t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плексный анализ стихотворения. Сатира и пародия. Типическое. Фольклорные образы в художественном 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произведении. </w:t>
      </w:r>
      <w:proofErr w:type="spellStart"/>
      <w:proofErr w:type="gramStart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Народно-поэтические</w:t>
      </w:r>
      <w:proofErr w:type="spellEnd"/>
      <w:proofErr w:type="gramEnd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образы. Автор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ская ирония. Жанр поэмы. Герой поэмы. Роль образа 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в сюжете поэмы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t>Сопоставле</w:t>
      </w:r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ние стихотворения Некрасова «Поэт и гражданин»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с поэтическими декларациями предшественников: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А.С. Пушкин «Разговор книгопродавца с поэтом», </w:t>
      </w:r>
      <w:r w:rsidRPr="00201666">
        <w:rPr>
          <w:rFonts w:ascii="Times New Roman" w:hAnsi="Times New Roman" w:cs="Times New Roman"/>
          <w:color w:val="000000"/>
          <w:spacing w:val="8"/>
          <w:sz w:val="24"/>
          <w:szCs w:val="24"/>
        </w:rPr>
        <w:t>М.Ю. Лермонтов «Журналист, читатель и писа</w:t>
      </w:r>
      <w:r w:rsidRPr="00201666">
        <w:rPr>
          <w:rFonts w:ascii="Times New Roman" w:hAnsi="Times New Roman" w:cs="Times New Roman"/>
          <w:color w:val="000000"/>
          <w:spacing w:val="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тель». Сопоставление стихотворений Некрасова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«Мы с тобой бестолковые люди...», «Я не люблю иронии твоей...» со стихотворениями Ф.И. Тютчева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о любви. Анализ стихотворений Некрасова «В до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роге», «</w:t>
      </w:r>
      <w:proofErr w:type="spellStart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Влас</w:t>
      </w:r>
      <w:proofErr w:type="spellEnd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», из цикла «Стихи русским детям». Со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поставление стихотворений Некрасова «В дороге» 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и Лермонтова «Родина». Характеристика героев поэ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мы «Кому на Руси жить хорошо». Анализ эпизодов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поэмы: </w:t>
      </w:r>
      <w:proofErr w:type="gramStart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«Пролог», фрагмент «Счастливые» из главы 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«Сельская </w:t>
      </w:r>
      <w:proofErr w:type="spellStart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ярмонка</w:t>
      </w:r>
      <w:proofErr w:type="spellEnd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», глава «Поп, глава «Крестьян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ка», глава «Последыш», глава «Пир на весь мир».</w:t>
      </w:r>
      <w:proofErr w:type="gramEnd"/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0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0"/>
          <w:sz w:val="24"/>
          <w:szCs w:val="24"/>
        </w:rPr>
        <w:t xml:space="preserve">П.Д.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Презентация-сообщение на тему «Лириче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  <w:t>ская автобиография Н.А. Некрасова» (по стихотво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рениям и поэмам, в которых поэт создал картины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своего детства и юности)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lastRenderedPageBreak/>
        <w:t xml:space="preserve">(подготовка </w:t>
      </w:r>
      <w:proofErr w:type="spellStart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медиа-слай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>дов</w:t>
      </w:r>
      <w:proofErr w:type="spellEnd"/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). Подготовка урока-композиции по главе «Пир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на весь мир» (коллективный проект).</w:t>
      </w:r>
    </w:p>
    <w:p w:rsidR="00201666" w:rsidRPr="00201666" w:rsidRDefault="00201666" w:rsidP="00201666">
      <w:pPr>
        <w:tabs>
          <w:tab w:val="decimal" w:pos="648"/>
        </w:tabs>
        <w:spacing w:after="0" w:line="240" w:lineRule="auto"/>
        <w:jc w:val="both"/>
        <w:rPr>
          <w:rFonts w:ascii="Times New Roman" w:hAnsi="Times New Roman" w:cs="Times New Roman"/>
          <w:color w:val="000000"/>
          <w:spacing w:val="-2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4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Подготовка сообщения на тему «Некрасов 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и Достоевский» (индивидуальное задание). Вырази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softHyphen/>
        <w:t xml:space="preserve">тельное чтение наизусть стихотворений Некрасова. </w:t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Подготовка рассказа о судьбе Матрены Тимофеевны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(индивидуальное задание). Подготовка сообщения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о Савелии — богатыре святорусском (индивидуаль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  <w:t xml:space="preserve">ное задание). Подготовка сообщения о творческой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истории поэмы «Кому на Руси жить хорошо» (инди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видуальное задание). Стилистический </w:t>
      </w:r>
      <w:proofErr w:type="gramStart"/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комментарий 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поэмы</w:t>
      </w:r>
      <w:proofErr w:type="gramEnd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«Кому на Руси жить хорошо» (работа в груп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пах). Написание сочинений на предложенные темы.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Написание реферата (индивидуальное задание).</w:t>
      </w:r>
    </w:p>
    <w:p w:rsidR="00201666" w:rsidRPr="00201666" w:rsidRDefault="00201666" w:rsidP="00201666">
      <w:pPr>
        <w:spacing w:after="0" w:line="240" w:lineRule="auto"/>
        <w:rPr>
          <w:rFonts w:ascii="Times New Roman" w:hAnsi="Times New Roman" w:cs="Times New Roman"/>
          <w:b/>
          <w:color w:val="000000"/>
          <w:spacing w:val="10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000000"/>
          <w:spacing w:val="10"/>
          <w:sz w:val="24"/>
          <w:szCs w:val="24"/>
        </w:rPr>
        <w:t xml:space="preserve">АФАНАСИЙ АФАНАСЬЕВИЧ ФЕТ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3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Русский дворянин А. </w:t>
      </w:r>
      <w:proofErr w:type="spellStart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Шеншин</w:t>
      </w:r>
      <w:proofErr w:type="spellEnd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. Стихотворения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Фета о назначении поэзии. Место Фета в русской </w:t>
      </w:r>
      <w:r w:rsidRPr="00201666">
        <w:rPr>
          <w:rFonts w:ascii="Times New Roman" w:hAnsi="Times New Roman" w:cs="Times New Roman"/>
          <w:color w:val="000000"/>
          <w:spacing w:val="6"/>
          <w:sz w:val="24"/>
          <w:szCs w:val="24"/>
        </w:rPr>
        <w:t>поэзии второй половины Х</w:t>
      </w:r>
      <w:proofErr w:type="gramStart"/>
      <w:r w:rsidRPr="00201666">
        <w:rPr>
          <w:rFonts w:ascii="Times New Roman" w:hAnsi="Times New Roman" w:cs="Times New Roman"/>
          <w:color w:val="000000"/>
          <w:spacing w:val="6"/>
          <w:sz w:val="24"/>
          <w:szCs w:val="24"/>
        </w:rPr>
        <w:t>I</w:t>
      </w:r>
      <w:proofErr w:type="gramEnd"/>
      <w:r w:rsidRPr="00201666">
        <w:rPr>
          <w:rFonts w:ascii="Times New Roman" w:hAnsi="Times New Roman" w:cs="Times New Roman"/>
          <w:color w:val="000000"/>
          <w:spacing w:val="6"/>
          <w:sz w:val="24"/>
          <w:szCs w:val="24"/>
        </w:rPr>
        <w:t xml:space="preserve">Х века. Характерные 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>особенности лирики Фета. Метафоричность лири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ки Фета. Любовная лирика Фета. Природа в поэзии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Фета. Эпитет в лирике Фета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8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>Теория литературы. Образец антологической ли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рики. Метафоричность лирики. Музыкальность лири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>ки и звукопись, ассоциативные связи. Звуковая орга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softHyphen/>
        <w:t xml:space="preserve">низация текста. Поэтическая декларация. Ведущие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мотивы лирики. Предмет изображения в лирике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3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00000"/>
          <w:spacing w:val="-13"/>
          <w:sz w:val="24"/>
          <w:szCs w:val="24"/>
        </w:rPr>
        <w:t>Анализ стихо</w:t>
      </w:r>
      <w:r w:rsidRPr="00201666">
        <w:rPr>
          <w:rFonts w:ascii="Times New Roman" w:hAnsi="Times New Roman" w:cs="Times New Roman"/>
          <w:color w:val="000000"/>
          <w:spacing w:val="-1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творений Фета из сборника «Вечерние огни». Сопо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ставление стихотворения Фета «Сияла ночь. Луной 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был полон сад. Лежали...» и стихотворения Пушкина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«</w:t>
      </w:r>
      <w:proofErr w:type="gramStart"/>
      <w:r w:rsidRPr="00201666">
        <w:rPr>
          <w:rFonts w:ascii="Times New Roman" w:hAnsi="Times New Roman" w:cs="Times New Roman"/>
          <w:color w:val="000000"/>
          <w:sz w:val="24"/>
          <w:szCs w:val="24"/>
        </w:rPr>
        <w:t>К</w:t>
      </w:r>
      <w:proofErr w:type="gramEnd"/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***» (Я помню чудное мгновенье...»). </w:t>
      </w:r>
      <w:proofErr w:type="gramStart"/>
      <w:r w:rsidRPr="00201666">
        <w:rPr>
          <w:rFonts w:ascii="Times New Roman" w:hAnsi="Times New Roman" w:cs="Times New Roman"/>
          <w:color w:val="000000"/>
          <w:sz w:val="24"/>
          <w:szCs w:val="24"/>
        </w:rPr>
        <w:t>Сопоставле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ние поэтических деклараций Фета «Одним толчком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согнать ладью живую...», «Музе» («Пришла и села.</w:t>
      </w:r>
      <w:proofErr w:type="gramEnd"/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201666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Счастлив и тревожен...») со стихами Некрасова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«Муза», «Вчерашний день, часу в шестом...», «Поэт 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и гражданин».</w:t>
      </w:r>
      <w:proofErr w:type="gramEnd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 Сопоставление стихотворений Фета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«На заре ты ее не буди...» и Некрасова «Тройка»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0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0"/>
          <w:sz w:val="24"/>
          <w:szCs w:val="24"/>
        </w:rPr>
        <w:t xml:space="preserve">ПД.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Презентация-сообщение о жизни и творче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  <w:t xml:space="preserve">стве Фета (подготовка </w:t>
      </w:r>
      <w:proofErr w:type="spellStart"/>
      <w:r w:rsidRPr="00201666">
        <w:rPr>
          <w:rFonts w:ascii="Times New Roman" w:hAnsi="Times New Roman" w:cs="Times New Roman"/>
          <w:color w:val="000000"/>
          <w:sz w:val="24"/>
          <w:szCs w:val="24"/>
        </w:rPr>
        <w:t>медиа-слайдов</w:t>
      </w:r>
      <w:proofErr w:type="spellEnd"/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). Подготовка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урока</w:t>
      </w:r>
      <w:r w:rsidRPr="00201666">
        <w:rPr>
          <w:rFonts w:ascii="Times New Roman" w:hAnsi="Times New Roman" w:cs="Times New Roman"/>
          <w:color w:val="000000"/>
          <w:spacing w:val="12"/>
          <w:sz w:val="24"/>
          <w:szCs w:val="24"/>
        </w:rPr>
        <w:t>-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концерта с использованием романсов на сти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хи Фета (коллективный проект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0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0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Подготовка сообщения о творческой исто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  <w:t>рии и содержании сборника «Вечерние огни». Под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  <w:t xml:space="preserve">готовка сообщения-отзыва о стихотворениях Фета. </w:t>
      </w:r>
      <w:r w:rsidRPr="00201666">
        <w:rPr>
          <w:rFonts w:ascii="Times New Roman" w:hAnsi="Times New Roman" w:cs="Times New Roman"/>
          <w:color w:val="000000"/>
          <w:spacing w:val="9"/>
          <w:sz w:val="24"/>
          <w:szCs w:val="24"/>
        </w:rPr>
        <w:t xml:space="preserve">Фонетический разбор стихотворения А.А. Фета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«Шепот, робкое дыханье...». Характеристика поэ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тического языка А.А. Фета. Составление тезисного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плана (конспекта, цитатного плана или др.) крити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ческой статьи. Написание сочинений на предложен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ные темы. Написание реферата (индивидуальное </w:t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>задание).</w:t>
      </w:r>
    </w:p>
    <w:p w:rsidR="00201666" w:rsidRPr="00201666" w:rsidRDefault="00201666" w:rsidP="00201666">
      <w:pPr>
        <w:spacing w:after="0" w:line="240" w:lineRule="auto"/>
        <w:rPr>
          <w:rFonts w:ascii="Times New Roman" w:hAnsi="Times New Roman" w:cs="Times New Roman"/>
          <w:b/>
          <w:color w:val="000000"/>
          <w:spacing w:val="4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000000"/>
          <w:spacing w:val="4"/>
          <w:sz w:val="24"/>
          <w:szCs w:val="24"/>
        </w:rPr>
        <w:t xml:space="preserve">АЛЕКСЕЙ КОНСТАНТИНОВИЧ ТОЛСТОЙ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23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23"/>
          <w:sz w:val="24"/>
          <w:szCs w:val="24"/>
        </w:rPr>
        <w:t xml:space="preserve">Жизненный путь А.К. Толстого. Лирика 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А.К. Толстого. Баллады и былины А.К. Толстого.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Трилогия А.К. Толстого «Смерть Иоанна Грозного»,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«Царь Федор Иоаннович», «Царь Борис». Сатири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ческие произведения А.К. Толстого. «Бесстрашный 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сказатель правды »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4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Теория литературы. Мотив исторической памя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t>ти. Былинные образы в сатирических целях. Автобио</w:t>
      </w:r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softHyphen/>
        <w:t xml:space="preserve">графические мотивы </w:t>
      </w:r>
      <w:proofErr w:type="spellStart"/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t>s</w:t>
      </w:r>
      <w:proofErr w:type="spellEnd"/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 лирике. Мелодичность. Целост</w:t>
      </w:r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ный анализ стихотворения. Историческая баллада. Литературная маска. Драматургическая трилогия. </w:t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>Импровизация. Лирический герой. Фольклорные моти</w:t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вы. Прием стилизации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-7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t>Анализ сти</w:t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>хотворений А.К. Толстого «Средь шумного бала, случайно...», «То было раннею весной...», «</w:t>
      </w:r>
      <w:proofErr w:type="spellStart"/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>Меня</w:t>
      </w:r>
      <w:proofErr w:type="gramStart"/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>,</w:t>
      </w:r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>в</w:t>
      </w:r>
      <w:proofErr w:type="gramEnd"/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>о</w:t>
      </w:r>
      <w:proofErr w:type="spellEnd"/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 xml:space="preserve"> мраке и в пыли...». Сопоставление стихотворения А.К. Толстого «Ты знаешь край...» с </w:t>
      </w:r>
      <w:proofErr w:type="spellStart"/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>лермонтовским</w:t>
      </w:r>
      <w:proofErr w:type="spellEnd"/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 xml:space="preserve"> </w:t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>«Родина»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25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25"/>
          <w:sz w:val="24"/>
          <w:szCs w:val="24"/>
        </w:rPr>
        <w:t xml:space="preserve">П.1 </w:t>
      </w:r>
      <w:r w:rsidRPr="00201666">
        <w:rPr>
          <w:rFonts w:ascii="Times New Roman" w:hAnsi="Times New Roman" w:cs="Times New Roman"/>
          <w:color w:val="0B0D0B"/>
          <w:spacing w:val="15"/>
          <w:sz w:val="24"/>
          <w:szCs w:val="24"/>
        </w:rPr>
        <w:t xml:space="preserve">Презентация-сообщение о жизненном </w:t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 xml:space="preserve">и творческом пути А.К. Толстого (подготовка </w:t>
      </w:r>
      <w:proofErr w:type="spellStart"/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>меди</w:t>
      </w:r>
      <w:proofErr w:type="gramStart"/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>а</w:t>
      </w:r>
      <w:proofErr w:type="spellEnd"/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>-</w:t>
      </w:r>
      <w:proofErr w:type="gramEnd"/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 xml:space="preserve"> </w:t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softHyphen/>
        <w:t xml:space="preserve">слайдов). Подготовка литературного вечера на тему </w:t>
      </w:r>
      <w:r w:rsidRPr="00201666">
        <w:rPr>
          <w:rFonts w:ascii="Times New Roman" w:hAnsi="Times New Roman" w:cs="Times New Roman"/>
          <w:color w:val="0B0D0B"/>
          <w:spacing w:val="7"/>
          <w:sz w:val="24"/>
          <w:szCs w:val="24"/>
        </w:rPr>
        <w:t xml:space="preserve">«Универсальный талант», посвященного жизни 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и творчеству А.К. Толстого (коллективный проект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13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13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0B0D0B"/>
          <w:spacing w:val="3"/>
          <w:sz w:val="24"/>
          <w:szCs w:val="24"/>
        </w:rPr>
        <w:t xml:space="preserve">Подготовка сообщения о литературной </w:t>
      </w:r>
      <w:r w:rsidRPr="00201666">
        <w:rPr>
          <w:rFonts w:ascii="Times New Roman" w:hAnsi="Times New Roman" w:cs="Times New Roman"/>
          <w:color w:val="0B0D0B"/>
          <w:spacing w:val="2"/>
          <w:sz w:val="24"/>
          <w:szCs w:val="24"/>
        </w:rPr>
        <w:t xml:space="preserve">маске </w:t>
      </w:r>
      <w:proofErr w:type="spellStart"/>
      <w:r w:rsidRPr="00201666">
        <w:rPr>
          <w:rFonts w:ascii="Times New Roman" w:hAnsi="Times New Roman" w:cs="Times New Roman"/>
          <w:color w:val="0B0D0B"/>
          <w:spacing w:val="2"/>
          <w:sz w:val="24"/>
          <w:szCs w:val="24"/>
        </w:rPr>
        <w:t>Козьмы</w:t>
      </w:r>
      <w:proofErr w:type="spellEnd"/>
      <w:r w:rsidRPr="00201666">
        <w:rPr>
          <w:rFonts w:ascii="Times New Roman" w:hAnsi="Times New Roman" w:cs="Times New Roman"/>
          <w:color w:val="0B0D0B"/>
          <w:spacing w:val="2"/>
          <w:sz w:val="24"/>
          <w:szCs w:val="24"/>
        </w:rPr>
        <w:t xml:space="preserve"> Пруткова (индивидуальное зада</w:t>
      </w:r>
      <w:r w:rsidRPr="00201666">
        <w:rPr>
          <w:rFonts w:ascii="Times New Roman" w:hAnsi="Times New Roman" w:cs="Times New Roman"/>
          <w:color w:val="0B0D0B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6"/>
          <w:sz w:val="24"/>
          <w:szCs w:val="24"/>
        </w:rPr>
        <w:t>ние). Подготовка сообщения о любовной лирике А.К. Толстого (индивидуальное задание). Подго</w:t>
      </w:r>
      <w:r w:rsidRPr="00201666">
        <w:rPr>
          <w:rFonts w:ascii="Times New Roman" w:hAnsi="Times New Roman" w:cs="Times New Roman"/>
          <w:color w:val="0B0D0B"/>
          <w:spacing w:val="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t>товка к устному публичному выступлению научно</w:t>
      </w: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1"/>
          <w:sz w:val="24"/>
          <w:szCs w:val="24"/>
        </w:rPr>
        <w:t xml:space="preserve">го, научно-популярного, </w:t>
      </w:r>
      <w:r w:rsidRPr="00201666">
        <w:rPr>
          <w:rFonts w:ascii="Times New Roman" w:hAnsi="Times New Roman" w:cs="Times New Roman"/>
          <w:color w:val="0B0D0B"/>
          <w:spacing w:val="-1"/>
          <w:sz w:val="24"/>
          <w:szCs w:val="24"/>
        </w:rPr>
        <w:lastRenderedPageBreak/>
        <w:t xml:space="preserve">публицистического стиля </w:t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>по теме (индивидуальное задание). Написание сочи</w:t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20"/>
          <w:sz w:val="24"/>
          <w:szCs w:val="24"/>
        </w:rPr>
        <w:t xml:space="preserve">нений на предложенные темы. Написание реферата </w:t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(индивидуальное задание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b/>
          <w:color w:val="0B0D0B"/>
          <w:spacing w:val="17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0B0D0B"/>
          <w:spacing w:val="17"/>
          <w:sz w:val="24"/>
          <w:szCs w:val="24"/>
        </w:rPr>
        <w:t>МИХАИЛ ЕВГРАФОВИЧ САЛТЫКОВ</w:t>
      </w:r>
      <w:r w:rsidRPr="00201666">
        <w:rPr>
          <w:rFonts w:ascii="Times New Roman" w:hAnsi="Times New Roman" w:cs="Times New Roman"/>
          <w:b/>
          <w:color w:val="0B0D0B"/>
          <w:spacing w:val="27"/>
          <w:sz w:val="24"/>
          <w:szCs w:val="24"/>
        </w:rPr>
        <w:t>-</w:t>
      </w:r>
      <w:r w:rsidRPr="00201666">
        <w:rPr>
          <w:rFonts w:ascii="Times New Roman" w:hAnsi="Times New Roman" w:cs="Times New Roman"/>
          <w:b/>
          <w:color w:val="0B0D0B"/>
          <w:spacing w:val="17"/>
          <w:sz w:val="24"/>
          <w:szCs w:val="24"/>
        </w:rPr>
        <w:t>ЩЕД</w:t>
      </w:r>
      <w:r w:rsidRPr="00201666">
        <w:rPr>
          <w:rFonts w:ascii="Times New Roman" w:hAnsi="Times New Roman" w:cs="Times New Roman"/>
          <w:b/>
          <w:color w:val="0B0D0B"/>
          <w:spacing w:val="17"/>
          <w:sz w:val="24"/>
          <w:szCs w:val="24"/>
        </w:rPr>
        <w:softHyphen/>
      </w:r>
      <w:r w:rsidRPr="00201666">
        <w:rPr>
          <w:rFonts w:ascii="Times New Roman" w:hAnsi="Times New Roman" w:cs="Times New Roman"/>
          <w:b/>
          <w:color w:val="0B0D0B"/>
          <w:spacing w:val="-10"/>
          <w:sz w:val="24"/>
          <w:szCs w:val="24"/>
        </w:rPr>
        <w:t xml:space="preserve">РИН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1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1"/>
          <w:sz w:val="24"/>
          <w:szCs w:val="24"/>
        </w:rPr>
        <w:t xml:space="preserve">Мастер сатиры. Детство, отрочество, юность </w:t>
      </w:r>
      <w:proofErr w:type="spellStart"/>
      <w:r w:rsidRPr="00201666">
        <w:rPr>
          <w:rFonts w:ascii="Times New Roman" w:hAnsi="Times New Roman" w:cs="Times New Roman"/>
          <w:color w:val="0B0D0B"/>
          <w:spacing w:val="1"/>
          <w:sz w:val="24"/>
          <w:szCs w:val="24"/>
        </w:rPr>
        <w:t>Салтыкова-Шедрина</w:t>
      </w:r>
      <w:proofErr w:type="spellEnd"/>
      <w:r w:rsidRPr="00201666">
        <w:rPr>
          <w:rFonts w:ascii="Times New Roman" w:hAnsi="Times New Roman" w:cs="Times New Roman"/>
          <w:color w:val="0B0D0B"/>
          <w:spacing w:val="1"/>
          <w:sz w:val="24"/>
          <w:szCs w:val="24"/>
        </w:rPr>
        <w:t xml:space="preserve">. «Вятский плен». «История </w:t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>одного города» (фрагментарное изучение). Пробле</w:t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2"/>
          <w:sz w:val="24"/>
          <w:szCs w:val="24"/>
        </w:rPr>
        <w:t>матика и поэтика сатиры «История одного горо</w:t>
      </w:r>
      <w:r w:rsidRPr="00201666">
        <w:rPr>
          <w:rFonts w:ascii="Times New Roman" w:hAnsi="Times New Roman" w:cs="Times New Roman"/>
          <w:color w:val="0B0D0B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 xml:space="preserve">да». «Общественный» роман «Господа Головлевы». </w:t>
      </w:r>
      <w:r w:rsidRPr="00201666">
        <w:rPr>
          <w:rFonts w:ascii="Times New Roman" w:hAnsi="Times New Roman" w:cs="Times New Roman"/>
          <w:color w:val="0B0D0B"/>
          <w:spacing w:val="2"/>
          <w:sz w:val="24"/>
          <w:szCs w:val="24"/>
        </w:rPr>
        <w:t>«Сказки»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-9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-9"/>
          <w:sz w:val="24"/>
          <w:szCs w:val="24"/>
        </w:rPr>
        <w:t>Теория литературы. Сатира и юмор. Сатира и ан</w:t>
      </w:r>
      <w:r w:rsidRPr="00201666">
        <w:rPr>
          <w:rFonts w:ascii="Times New Roman" w:hAnsi="Times New Roman" w:cs="Times New Roman"/>
          <w:color w:val="0B0D0B"/>
          <w:spacing w:val="-9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тиутопия. Анахронизмы. Пародия. Гротеск. Фанта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 xml:space="preserve">стика. </w:t>
      </w:r>
      <w:r w:rsidRPr="00201666">
        <w:rPr>
          <w:rFonts w:ascii="Times New Roman" w:hAnsi="Times New Roman" w:cs="Times New Roman"/>
          <w:color w:val="0B0D0B"/>
          <w:spacing w:val="4"/>
          <w:sz w:val="24"/>
          <w:szCs w:val="24"/>
        </w:rPr>
        <w:t xml:space="preserve">Цикл </w:t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сказок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-1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-1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B0D0B"/>
          <w:spacing w:val="-11"/>
          <w:sz w:val="24"/>
          <w:szCs w:val="24"/>
        </w:rPr>
        <w:t>Характеристи</w:t>
      </w:r>
      <w:r w:rsidRPr="00201666">
        <w:rPr>
          <w:rFonts w:ascii="Times New Roman" w:hAnsi="Times New Roman" w:cs="Times New Roman"/>
          <w:color w:val="0B0D0B"/>
          <w:spacing w:val="-1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9"/>
          <w:sz w:val="24"/>
          <w:szCs w:val="24"/>
        </w:rPr>
        <w:t xml:space="preserve">ка героев «Истории одного города»: </w:t>
      </w:r>
      <w:proofErr w:type="spellStart"/>
      <w:r w:rsidRPr="00201666">
        <w:rPr>
          <w:rFonts w:ascii="Times New Roman" w:hAnsi="Times New Roman" w:cs="Times New Roman"/>
          <w:color w:val="0B0D0B"/>
          <w:spacing w:val="-9"/>
          <w:sz w:val="24"/>
          <w:szCs w:val="24"/>
        </w:rPr>
        <w:t>глуповские</w:t>
      </w:r>
      <w:proofErr w:type="spellEnd"/>
      <w:r w:rsidRPr="00201666">
        <w:rPr>
          <w:rFonts w:ascii="Times New Roman" w:hAnsi="Times New Roman" w:cs="Times New Roman"/>
          <w:color w:val="0B0D0B"/>
          <w:spacing w:val="-9"/>
          <w:sz w:val="24"/>
          <w:szCs w:val="24"/>
        </w:rPr>
        <w:t xml:space="preserve"> гра</w:t>
      </w:r>
      <w:r w:rsidRPr="00201666">
        <w:rPr>
          <w:rFonts w:ascii="Times New Roman" w:hAnsi="Times New Roman" w:cs="Times New Roman"/>
          <w:color w:val="0B0D0B"/>
          <w:spacing w:val="-9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t xml:space="preserve">доначальники (работа в группах), конкретные лица </w:t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 xml:space="preserve">из </w:t>
      </w:r>
      <w:proofErr w:type="spellStart"/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глуповского</w:t>
      </w:r>
      <w:proofErr w:type="spellEnd"/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 xml:space="preserve"> «либерализма» (Ион Козырь, </w:t>
      </w:r>
      <w:proofErr w:type="spellStart"/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Иваш</w:t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ка</w:t>
      </w:r>
      <w:proofErr w:type="spellEnd"/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 xml:space="preserve"> Фарафонтьев, Алешка Беспятов, ходок </w:t>
      </w:r>
      <w:proofErr w:type="spellStart"/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Евсеич</w:t>
      </w:r>
      <w:proofErr w:type="spellEnd"/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-6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П.Д. Презентация-сообщение о жизни и творче</w:t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3"/>
          <w:sz w:val="24"/>
          <w:szCs w:val="24"/>
        </w:rPr>
        <w:t>стве Салтыкова</w:t>
      </w:r>
      <w:r w:rsidRPr="00201666">
        <w:rPr>
          <w:rFonts w:ascii="Times New Roman" w:hAnsi="Times New Roman" w:cs="Times New Roman"/>
          <w:color w:val="0B0D0B"/>
          <w:spacing w:val="13"/>
          <w:sz w:val="24"/>
          <w:szCs w:val="24"/>
        </w:rPr>
        <w:t>-</w:t>
      </w:r>
      <w:r w:rsidRPr="00201666">
        <w:rPr>
          <w:rFonts w:ascii="Times New Roman" w:hAnsi="Times New Roman" w:cs="Times New Roman"/>
          <w:color w:val="0B0D0B"/>
          <w:spacing w:val="3"/>
          <w:sz w:val="24"/>
          <w:szCs w:val="24"/>
        </w:rPr>
        <w:t xml:space="preserve">Щедрина (подготовка </w:t>
      </w:r>
      <w:proofErr w:type="spellStart"/>
      <w:r w:rsidRPr="00201666">
        <w:rPr>
          <w:rFonts w:ascii="Times New Roman" w:hAnsi="Times New Roman" w:cs="Times New Roman"/>
          <w:color w:val="0B0D0B"/>
          <w:spacing w:val="3"/>
          <w:sz w:val="24"/>
          <w:szCs w:val="24"/>
        </w:rPr>
        <w:t>медиа</w:t>
      </w:r>
      <w:r w:rsidRPr="00201666">
        <w:rPr>
          <w:rFonts w:ascii="Times New Roman" w:hAnsi="Times New Roman" w:cs="Times New Roman"/>
          <w:color w:val="0B0D0B"/>
          <w:spacing w:val="13"/>
          <w:sz w:val="24"/>
          <w:szCs w:val="24"/>
        </w:rPr>
        <w:t>-</w:t>
      </w:r>
      <w:r w:rsidRPr="00201666">
        <w:rPr>
          <w:rFonts w:ascii="Times New Roman" w:hAnsi="Times New Roman" w:cs="Times New Roman"/>
          <w:color w:val="0B0D0B"/>
          <w:spacing w:val="3"/>
          <w:sz w:val="24"/>
          <w:szCs w:val="24"/>
        </w:rPr>
        <w:t>слай</w:t>
      </w:r>
      <w:r w:rsidRPr="00201666">
        <w:rPr>
          <w:rFonts w:ascii="Times New Roman" w:hAnsi="Times New Roman" w:cs="Times New Roman"/>
          <w:color w:val="0B0D0B"/>
          <w:spacing w:val="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>дов</w:t>
      </w:r>
      <w:proofErr w:type="spellEnd"/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 xml:space="preserve">). Подготовка дискуссии на тему «Правдиво ли </w:t>
      </w:r>
      <w:r w:rsidRPr="00201666">
        <w:rPr>
          <w:rFonts w:ascii="Times New Roman" w:hAnsi="Times New Roman" w:cs="Times New Roman"/>
          <w:color w:val="0B0D0B"/>
          <w:spacing w:val="-1"/>
          <w:sz w:val="24"/>
          <w:szCs w:val="24"/>
        </w:rPr>
        <w:t xml:space="preserve">изображается Россия в сатире Салтыкова-Щедрина </w:t>
      </w:r>
      <w:r w:rsidRPr="00201666">
        <w:rPr>
          <w:rFonts w:ascii="Times New Roman" w:hAnsi="Times New Roman" w:cs="Times New Roman"/>
          <w:color w:val="0B0D0B"/>
          <w:spacing w:val="5"/>
          <w:sz w:val="24"/>
          <w:szCs w:val="24"/>
        </w:rPr>
        <w:t>"История одного города"» (коллективный проект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18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18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0B0D0B"/>
          <w:spacing w:val="8"/>
          <w:sz w:val="24"/>
          <w:szCs w:val="24"/>
        </w:rPr>
        <w:t>Подготовка сообщения о годах службы Салтыкова-Щедрина в должности вице-губерна</w:t>
      </w:r>
      <w:r w:rsidRPr="00201666">
        <w:rPr>
          <w:rFonts w:ascii="Times New Roman" w:hAnsi="Times New Roman" w:cs="Times New Roman"/>
          <w:color w:val="0B0D0B"/>
          <w:spacing w:val="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3"/>
          <w:sz w:val="24"/>
          <w:szCs w:val="24"/>
        </w:rPr>
        <w:t xml:space="preserve">тора (индивидуальное задание). Написание отзыва </w:t>
      </w:r>
      <w:r w:rsidRPr="00201666">
        <w:rPr>
          <w:rFonts w:ascii="Times New Roman" w:hAnsi="Times New Roman" w:cs="Times New Roman"/>
          <w:color w:val="0B0D0B"/>
          <w:spacing w:val="-1"/>
          <w:sz w:val="24"/>
          <w:szCs w:val="24"/>
        </w:rPr>
        <w:t xml:space="preserve">об «Истории одного города» для молодежной газеты </w:t>
      </w:r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>или журнала. Комплексный анализ одного из фраг</w:t>
      </w:r>
      <w:r w:rsidRPr="00201666">
        <w:rPr>
          <w:rFonts w:ascii="Times New Roman" w:hAnsi="Times New Roman" w:cs="Times New Roman"/>
          <w:color w:val="0B0D0B"/>
          <w:spacing w:val="13"/>
          <w:sz w:val="24"/>
          <w:szCs w:val="24"/>
          <w:vertAlign w:val="superscript"/>
        </w:rPr>
        <w:softHyphen/>
      </w:r>
      <w:r w:rsidRPr="00201666">
        <w:rPr>
          <w:rFonts w:ascii="Times New Roman" w:hAnsi="Times New Roman" w:cs="Times New Roman"/>
          <w:color w:val="0B0D0B"/>
          <w:spacing w:val="6"/>
          <w:sz w:val="24"/>
          <w:szCs w:val="24"/>
        </w:rPr>
        <w:t xml:space="preserve">ментов «Истории села </w:t>
      </w:r>
      <w:proofErr w:type="spellStart"/>
      <w:r w:rsidRPr="00201666">
        <w:rPr>
          <w:rFonts w:ascii="Times New Roman" w:hAnsi="Times New Roman" w:cs="Times New Roman"/>
          <w:color w:val="0B0D0B"/>
          <w:spacing w:val="6"/>
          <w:sz w:val="24"/>
          <w:szCs w:val="24"/>
        </w:rPr>
        <w:t>Горюхина</w:t>
      </w:r>
      <w:proofErr w:type="spellEnd"/>
      <w:r w:rsidRPr="00201666">
        <w:rPr>
          <w:rFonts w:ascii="Times New Roman" w:hAnsi="Times New Roman" w:cs="Times New Roman"/>
          <w:color w:val="0B0D0B"/>
          <w:spacing w:val="6"/>
          <w:sz w:val="24"/>
          <w:szCs w:val="24"/>
        </w:rPr>
        <w:t xml:space="preserve">» А.С. Пушкина. </w:t>
      </w:r>
      <w:r w:rsidRPr="00201666">
        <w:rPr>
          <w:rFonts w:ascii="Times New Roman" w:hAnsi="Times New Roman" w:cs="Times New Roman"/>
          <w:color w:val="0B0D0B"/>
          <w:spacing w:val="2"/>
          <w:sz w:val="24"/>
          <w:szCs w:val="24"/>
        </w:rPr>
        <w:t>Написание сочинений на предложенные темы. На</w:t>
      </w:r>
      <w:r w:rsidRPr="00201666">
        <w:rPr>
          <w:rFonts w:ascii="Times New Roman" w:hAnsi="Times New Roman" w:cs="Times New Roman"/>
          <w:color w:val="0B0D0B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t>писание реферата (индивидуальное задание).</w:t>
      </w:r>
    </w:p>
    <w:p w:rsidR="00201666" w:rsidRPr="00201666" w:rsidRDefault="00201666" w:rsidP="00201666">
      <w:pPr>
        <w:spacing w:after="0" w:line="240" w:lineRule="auto"/>
        <w:rPr>
          <w:rFonts w:ascii="Times New Roman" w:hAnsi="Times New Roman" w:cs="Times New Roman"/>
          <w:b/>
          <w:color w:val="0B0D0B"/>
          <w:spacing w:val="10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0B0D0B"/>
          <w:spacing w:val="10"/>
          <w:sz w:val="24"/>
          <w:szCs w:val="24"/>
        </w:rPr>
        <w:t xml:space="preserve">ФЕДОР МИХАЙЛОВИЧ ДОСТОЕВСКИЙ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-4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Детство писателя. Отрочество в Военно-инже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softHyphen/>
        <w:t>нерном удилище. Начало литературной деятельно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t>сти. «Бедные люди». Кружок Петрашевского. Си</w:t>
      </w: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 xml:space="preserve">бирь и каторга. «Почвенничество» Достоевского. </w:t>
      </w:r>
      <w:r w:rsidRPr="00201666">
        <w:rPr>
          <w:rFonts w:ascii="Times New Roman" w:hAnsi="Times New Roman" w:cs="Times New Roman"/>
          <w:color w:val="0B0D0B"/>
          <w:sz w:val="24"/>
          <w:szCs w:val="24"/>
        </w:rPr>
        <w:t>Идеологический роман «Преступление и наказа</w:t>
      </w:r>
      <w:r w:rsidRPr="00201666">
        <w:rPr>
          <w:rFonts w:ascii="Times New Roman" w:hAnsi="Times New Roman" w:cs="Times New Roman"/>
          <w:color w:val="0B0D0B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ние (текстуальное изучение). Теория Раскольнико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ва. Мир Петербургских углов и его связь с теорией Раскольникова. Идея и натура Раскольникова. Рас</w:t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3"/>
          <w:sz w:val="24"/>
          <w:szCs w:val="24"/>
        </w:rPr>
        <w:t>кольников и Сонечка. Роман «Преступление и на</w:t>
      </w:r>
      <w:r w:rsidRPr="00201666">
        <w:rPr>
          <w:rFonts w:ascii="Times New Roman" w:hAnsi="Times New Roman" w:cs="Times New Roman"/>
          <w:color w:val="0B0D0B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9"/>
          <w:sz w:val="24"/>
          <w:szCs w:val="24"/>
        </w:rPr>
        <w:t xml:space="preserve">казание» в русской критике 1$50-х годов. Жанровое </w:t>
      </w:r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>своеобразие романов Достоевского. Роман о «поло</w:t>
      </w:r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3"/>
          <w:sz w:val="24"/>
          <w:szCs w:val="24"/>
        </w:rPr>
        <w:t>жительно прекрасном» человеке. Спор с нигилиз</w:t>
      </w:r>
      <w:r w:rsidRPr="00201666">
        <w:rPr>
          <w:rFonts w:ascii="Times New Roman" w:hAnsi="Times New Roman" w:cs="Times New Roman"/>
          <w:color w:val="0B0D0B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>мом. «Бесы». Роман «Подросток». Роман «Братья Карамазовы»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1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1"/>
          <w:sz w:val="24"/>
          <w:szCs w:val="24"/>
        </w:rPr>
        <w:t xml:space="preserve">Теория литературы. Роман. Психологический </w:t>
      </w:r>
      <w:r w:rsidRPr="00201666">
        <w:rPr>
          <w:rFonts w:ascii="Times New Roman" w:hAnsi="Times New Roman" w:cs="Times New Roman"/>
          <w:color w:val="0B0D0B"/>
          <w:sz w:val="24"/>
          <w:szCs w:val="24"/>
        </w:rPr>
        <w:t xml:space="preserve">роман. Философский роман. </w:t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  <w:vertAlign w:val="subscript"/>
        </w:rPr>
        <w:t>Социальный</w:t>
      </w:r>
      <w:r w:rsidRPr="00201666">
        <w:rPr>
          <w:rFonts w:ascii="Times New Roman" w:hAnsi="Times New Roman" w:cs="Times New Roman"/>
          <w:color w:val="0B0D0B"/>
          <w:sz w:val="24"/>
          <w:szCs w:val="24"/>
        </w:rPr>
        <w:t xml:space="preserve"> роман. По</w:t>
      </w:r>
      <w:r w:rsidRPr="00201666">
        <w:rPr>
          <w:rFonts w:ascii="Times New Roman" w:hAnsi="Times New Roman" w:cs="Times New Roman"/>
          <w:color w:val="0B0D0B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t>лифонизм романа. Герой и его внутренний мир. Худо</w:t>
      </w:r>
      <w:r w:rsidRPr="00201666">
        <w:rPr>
          <w:rFonts w:ascii="Times New Roman" w:hAnsi="Times New Roman" w:cs="Times New Roman"/>
          <w:color w:val="0B0D0B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9"/>
          <w:sz w:val="24"/>
          <w:szCs w:val="24"/>
        </w:rPr>
        <w:t xml:space="preserve">жественные средства, раскрывающие характер героя. </w:t>
      </w:r>
      <w:r w:rsidRPr="00201666">
        <w:rPr>
          <w:rFonts w:ascii="Times New Roman" w:hAnsi="Times New Roman" w:cs="Times New Roman"/>
          <w:color w:val="0B0D0B"/>
          <w:spacing w:val="-3"/>
          <w:sz w:val="24"/>
          <w:szCs w:val="24"/>
        </w:rPr>
        <w:t>Психологизм. Интерьер. Кульминация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-2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B0D0B"/>
          <w:spacing w:val="-12"/>
          <w:sz w:val="24"/>
          <w:szCs w:val="24"/>
        </w:rPr>
        <w:t>Анализ эпизо</w:t>
      </w:r>
      <w:r w:rsidRPr="00201666">
        <w:rPr>
          <w:rFonts w:ascii="Times New Roman" w:hAnsi="Times New Roman" w:cs="Times New Roman"/>
          <w:color w:val="0B0D0B"/>
          <w:spacing w:val="-1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 xml:space="preserve">дов, в которых показано противоречие между идеей </w:t>
      </w:r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t>Раскольникова и его естественными чувствами. Со</w:t>
      </w:r>
      <w:r w:rsidRPr="00201666">
        <w:rPr>
          <w:rFonts w:ascii="Times New Roman" w:hAnsi="Times New Roman" w:cs="Times New Roman"/>
          <w:color w:val="0B0D0B"/>
          <w:spacing w:val="-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>поставление снов Раскольникова в разных эпизодах романа. Анализ героев романа «Преступление и на</w:t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1"/>
          <w:sz w:val="24"/>
          <w:szCs w:val="24"/>
        </w:rPr>
        <w:t xml:space="preserve">казание». Анализ части 4, главы IV (Раскольников 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у Сони Мармеладовой)</w:t>
      </w:r>
      <w:proofErr w:type="gramStart"/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 xml:space="preserve"> .</w:t>
      </w:r>
      <w:proofErr w:type="gramEnd"/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8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8"/>
          <w:sz w:val="24"/>
          <w:szCs w:val="24"/>
        </w:rPr>
        <w:t xml:space="preserve">П.Д. </w:t>
      </w: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t>Презентация-сообщение о жизни и твор</w:t>
      </w: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 xml:space="preserve">честве Достоевского (подготовка </w:t>
      </w:r>
      <w:proofErr w:type="spellStart"/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>медиа-слайдов</w:t>
      </w:r>
      <w:proofErr w:type="spellEnd"/>
      <w:r w:rsidRPr="00201666">
        <w:rPr>
          <w:rFonts w:ascii="Times New Roman" w:hAnsi="Times New Roman" w:cs="Times New Roman"/>
          <w:color w:val="0B0D0B"/>
          <w:spacing w:val="-10"/>
          <w:sz w:val="24"/>
          <w:szCs w:val="24"/>
        </w:rPr>
        <w:t xml:space="preserve">). </w:t>
      </w:r>
      <w:r w:rsidRPr="00201666">
        <w:rPr>
          <w:rFonts w:ascii="Times New Roman" w:hAnsi="Times New Roman" w:cs="Times New Roman"/>
          <w:color w:val="0B0D0B"/>
          <w:spacing w:val="10"/>
          <w:sz w:val="24"/>
          <w:szCs w:val="24"/>
        </w:rPr>
        <w:t xml:space="preserve">Презентация-размышление о людях 40-х годов </w:t>
      </w: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t>в «Дневнике писателя» Ф.М. Достоевского и рома</w:t>
      </w: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t>не И.С. Тургенева «Рудин» (индивидуальное зада</w:t>
      </w:r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 xml:space="preserve">ние). Подготовка к обсуждению двух экранизаций </w:t>
      </w:r>
      <w:r w:rsidRPr="00201666">
        <w:rPr>
          <w:rFonts w:ascii="Times New Roman" w:hAnsi="Times New Roman" w:cs="Times New Roman"/>
          <w:color w:val="0B0D0B"/>
          <w:spacing w:val="-5"/>
          <w:sz w:val="24"/>
          <w:szCs w:val="24"/>
        </w:rPr>
        <w:t xml:space="preserve">романа Достоевского «Преступление и наказание» </w:t>
      </w:r>
      <w:r w:rsidRPr="00201666">
        <w:rPr>
          <w:rFonts w:ascii="Times New Roman" w:hAnsi="Times New Roman" w:cs="Times New Roman"/>
          <w:color w:val="0B0D0B"/>
          <w:spacing w:val="-1"/>
          <w:sz w:val="24"/>
          <w:szCs w:val="24"/>
        </w:rPr>
        <w:t>(коллективный проект). Подготовка урока-компо</w:t>
      </w:r>
      <w:r w:rsidRPr="00201666">
        <w:rPr>
          <w:rFonts w:ascii="Times New Roman" w:hAnsi="Times New Roman" w:cs="Times New Roman"/>
          <w:color w:val="0B0D0B"/>
          <w:spacing w:val="-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 xml:space="preserve">зиции на тему «Ф. М. Достоевский в воспоминаниях 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современников» (коллективный проект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B0D0B"/>
          <w:spacing w:val="2"/>
          <w:sz w:val="24"/>
          <w:szCs w:val="24"/>
        </w:rPr>
      </w:pPr>
      <w:r w:rsidRPr="00201666">
        <w:rPr>
          <w:rFonts w:ascii="Times New Roman" w:hAnsi="Times New Roman" w:cs="Times New Roman"/>
          <w:color w:val="0B0D0B"/>
          <w:spacing w:val="2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t>Подготовка сообщения о кружке Петрашев</w:t>
      </w:r>
      <w:r w:rsidRPr="00201666">
        <w:rPr>
          <w:rFonts w:ascii="Times New Roman" w:hAnsi="Times New Roman" w:cs="Times New Roman"/>
          <w:color w:val="0B0D0B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B0D0B"/>
          <w:spacing w:val="-2"/>
          <w:sz w:val="24"/>
          <w:szCs w:val="24"/>
        </w:rPr>
        <w:t xml:space="preserve">ского и судьбах его участников (индивидуальное </w:t>
      </w:r>
      <w:r w:rsidRPr="00201666">
        <w:rPr>
          <w:rFonts w:ascii="Times New Roman" w:hAnsi="Times New Roman" w:cs="Times New Roman"/>
          <w:color w:val="0B0D0B"/>
          <w:spacing w:val="-4"/>
          <w:sz w:val="24"/>
          <w:szCs w:val="24"/>
        </w:rPr>
        <w:t>задание). Подготовка сообщения о книге «Записки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2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из Мертвого дома» (индивидуальное задание). Под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готовка сообщения о «почвеннических» взглядах До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стоевского (индивидуальное задание). Выборочный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пересказ на тему «Раскольников и Порфирий Петро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вич». Написание рецензии на кинофильм или сериал 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>по роману «Преступление и наказание». Составле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ние тезисного плана (конспекта, цитатного плана 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или др.) критической статьи. Написание сочинений </w:t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>на предложенные темы. Написание реферата (инди</w:t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>видуальное задание).</w:t>
      </w:r>
    </w:p>
    <w:p w:rsidR="00201666" w:rsidRPr="00201666" w:rsidRDefault="00201666" w:rsidP="00201666">
      <w:pPr>
        <w:spacing w:after="0" w:line="240" w:lineRule="auto"/>
        <w:rPr>
          <w:rFonts w:ascii="Times New Roman" w:hAnsi="Times New Roman" w:cs="Times New Roman"/>
          <w:b/>
          <w:color w:val="000000"/>
          <w:spacing w:val="12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000000"/>
          <w:spacing w:val="12"/>
          <w:sz w:val="24"/>
          <w:szCs w:val="24"/>
        </w:rPr>
        <w:t xml:space="preserve">ЛЕВ НИКОЛАЕВИЧ ТОЛСТОЙ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Родовое гнездо. Детство, отрочество и юность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писателя. Молодость на Кавказе. Диалектика трех 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эпох развития человека в трилогии Толстого. Тол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стой - участник </w:t>
      </w:r>
      <w:r w:rsidRPr="00201666">
        <w:rPr>
          <w:rFonts w:ascii="Times New Roman" w:hAnsi="Times New Roman" w:cs="Times New Roman"/>
          <w:color w:val="000000"/>
          <w:spacing w:val="7"/>
          <w:sz w:val="24"/>
          <w:szCs w:val="24"/>
        </w:rPr>
        <w:lastRenderedPageBreak/>
        <w:t>Крымской войны. «Севастополь</w:t>
      </w:r>
      <w:r w:rsidRPr="00201666">
        <w:rPr>
          <w:rFonts w:ascii="Times New Roman" w:hAnsi="Times New Roman" w:cs="Times New Roman"/>
          <w:color w:val="000000"/>
          <w:spacing w:val="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ские рассказы». </w:t>
      </w:r>
      <w:proofErr w:type="spellStart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Черньпшевский</w:t>
      </w:r>
      <w:proofErr w:type="spellEnd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о «диалектике души» 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Толстого. От «диалектики души» - к «диалектике 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характера». Творчество Толстого начала 1860-х го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дов. Общественная и педагогическая деятельность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Толстого. Роман-эпопея «Война и мир» (текстуаль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ное изучение). Творческая история «Войны и мира». </w:t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t>«Война и мир» как роман-эпопея. Композиция про</w:t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изведения. «Народ» и «толпа», Наполеон и Кутузов.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Жизненные искания Андрея Болконского и Пьера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Безухова. Наташа Ростова. Эпилог «Войны и мира».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«Анна Каренина». Религиозно-этические взгляды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Толстого. «Воскресение». Уход и смерть. Л.Н. Тол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>стого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5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>Теория литературы. Эпос. Роман-эпопея. Компо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зиция произведения. Система образов романа-эпопеи. 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Путь искания героя. Герой и толпа. Народ и толпа. </w:t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>Внутренний монолог героя. Портретная характери</w:t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стика героя. Речевая характеристика героя. Монолог 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>и диалог. «Мысль народная» в романе-эпопее. Эпилог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4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00000"/>
          <w:spacing w:val="-15"/>
          <w:sz w:val="24"/>
          <w:szCs w:val="24"/>
        </w:rPr>
        <w:t>Комменти</w:t>
      </w:r>
      <w:r w:rsidRPr="00201666">
        <w:rPr>
          <w:rFonts w:ascii="Times New Roman" w:hAnsi="Times New Roman" w:cs="Times New Roman"/>
          <w:color w:val="000000"/>
          <w:spacing w:val="-1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рованное чтение одного из фрагментов трилогии 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>Толстого «Детство», «Отрочество», «Юность». Ана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softHyphen/>
        <w:t>лиз фрагментов романа-эпопеи «Война и мир»: ве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чер в петербургском салоне </w:t>
      </w:r>
      <w:proofErr w:type="spellStart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Шерер</w:t>
      </w:r>
      <w:proofErr w:type="spellEnd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, званый ужин 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>у Ростовых, семейный уклад Ростовых и Болкон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ских, фрагменты 1 и 2 томов, описывающие вой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ну 1805-1807 годов, женитьба Пьера на </w:t>
      </w:r>
      <w:proofErr w:type="spellStart"/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>Элен</w:t>
      </w:r>
      <w:proofErr w:type="spellEnd"/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 Ку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рагиной и разрыв с ней, масонство Пьера. </w:t>
      </w:r>
      <w:proofErr w:type="gramStart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Анализ </w:t>
      </w:r>
      <w:r w:rsidRPr="00201666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эпизодов личных и семейных отношений героев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«Войны и мира» в 1805-1807 годах (сватовство Де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нисова к Наташе Ростовой, влюбленность Долохо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ва в Соню и ее отказ, проигрыш Николая Ростова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Долохову, сватовство Анатоля Курагина к княжне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Марье, смерть маленькой княгини Болконской, за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мужество Веры Ростовой и женитьба Бориса Друбец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кого на </w:t>
      </w:r>
      <w:proofErr w:type="spellStart"/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Жюли</w:t>
      </w:r>
      <w:proofErr w:type="spellEnd"/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 Курагиной и др.).</w:t>
      </w:r>
      <w:proofErr w:type="gramEnd"/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 Анализ эпизодов,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повествующих о любви князя Андрея к Наташе Ро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стовой. Анализ эпизодов Бородинского сражения,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об участии Пети Ростова в войне 1812 года. Харак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теристика героев романа-эпопеи. </w:t>
      </w:r>
      <w:proofErr w:type="gramStart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Анализ эпизодов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романа-эпопеи: дуэль Пьера с Долоховым, поездка 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князя Андрея в Отрадное, первый бал Наташи Ро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стовой, охота на волка в имении Ростовых, молебен 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на Бородинском поле.</w:t>
      </w:r>
      <w:proofErr w:type="gramEnd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 Анализ эпилога произведе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4"/>
          <w:w w:val="140"/>
          <w:sz w:val="24"/>
          <w:szCs w:val="24"/>
        </w:rPr>
        <w:t>ния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2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2"/>
          <w:sz w:val="24"/>
          <w:szCs w:val="24"/>
        </w:rPr>
        <w:t xml:space="preserve">П.Д. 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>Презентация-сообщение о жизни и творче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стве Толстого (подготовка </w:t>
      </w:r>
      <w:proofErr w:type="spellStart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медиа</w:t>
      </w:r>
      <w:r w:rsidRPr="00201666">
        <w:rPr>
          <w:rFonts w:ascii="Times New Roman" w:hAnsi="Times New Roman" w:cs="Times New Roman"/>
          <w:color w:val="000000"/>
          <w:spacing w:val="12"/>
          <w:sz w:val="24"/>
          <w:szCs w:val="24"/>
        </w:rPr>
        <w:t>-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слайдов</w:t>
      </w:r>
      <w:proofErr w:type="spellEnd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). Подго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>товка урока-презентации «Севастопольских расска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зов» Толстого (коллективный проект). Подготовка 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историко-литературной справки на тему «События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войны 1805-1807 годов и их отражение в романе-</w:t>
      </w:r>
      <w:r w:rsidRPr="00201666">
        <w:rPr>
          <w:rFonts w:ascii="Times New Roman" w:hAnsi="Times New Roman" w:cs="Times New Roman"/>
          <w:color w:val="000000"/>
          <w:spacing w:val="7"/>
          <w:sz w:val="24"/>
          <w:szCs w:val="24"/>
        </w:rPr>
        <w:t xml:space="preserve">эпопее Толстого "Война и мир"» (подготовка </w:t>
      </w:r>
      <w:proofErr w:type="spellStart"/>
      <w:r w:rsidRPr="00201666">
        <w:rPr>
          <w:rFonts w:ascii="Times New Roman" w:hAnsi="Times New Roman" w:cs="Times New Roman"/>
          <w:color w:val="000000"/>
          <w:spacing w:val="7"/>
          <w:sz w:val="24"/>
          <w:szCs w:val="24"/>
        </w:rPr>
        <w:t>ме</w:t>
      </w:r>
      <w:r w:rsidRPr="00201666">
        <w:rPr>
          <w:rFonts w:ascii="Times New Roman" w:hAnsi="Times New Roman" w:cs="Times New Roman"/>
          <w:color w:val="000000"/>
          <w:spacing w:val="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диа-слайдов</w:t>
      </w:r>
      <w:proofErr w:type="spellEnd"/>
      <w:r w:rsidRPr="00201666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0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0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Подготовка сообщения на тему «Автобио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8"/>
          <w:sz w:val="24"/>
          <w:szCs w:val="24"/>
        </w:rPr>
        <w:t>графические мотивы в трилогии "Детство", "От</w:t>
      </w:r>
      <w:r w:rsidRPr="00201666">
        <w:rPr>
          <w:rFonts w:ascii="Times New Roman" w:hAnsi="Times New Roman" w:cs="Times New Roman"/>
          <w:color w:val="000000"/>
          <w:spacing w:val="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рочество", "Юность"» (индивидуальное задание). 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>Подготовка сообщения об участии Толстого в Крым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ской войне и обороне Севастополя (индивидуальное 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задание). Подготовка сообщения о яснополянской 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>школе для крестьянских детей (индивидуальное за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t xml:space="preserve">дание). Подготовка сообщения о духовных исканиях 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Пьера Безухова, Андрея Болконского (индивиду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альные задания). Выборочный пересказ об участии 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>князя Андрея в военных событиях 1805 года. Выра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зительное чтение из глав XVI, Х</w:t>
      </w:r>
      <w:proofErr w:type="gramStart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I</w:t>
      </w:r>
      <w:proofErr w:type="gramEnd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Х части 3 первого 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>тома (князь Андрей на поле Аустерлица). Подготов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ка сообщения о Наташе Ростовой (индивидуальное </w:t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t>задание). Подготовка сообщения о религиозно-фи</w:t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лософском учении Толстого и его последователях </w:t>
      </w:r>
      <w:r w:rsidRPr="00201666">
        <w:rPr>
          <w:rFonts w:ascii="Times New Roman" w:hAnsi="Times New Roman" w:cs="Times New Roman"/>
          <w:color w:val="000000"/>
          <w:spacing w:val="6"/>
          <w:sz w:val="24"/>
          <w:szCs w:val="24"/>
        </w:rPr>
        <w:t xml:space="preserve">(индивидуальное задание). Написание сочинений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на предложенные темы. Составление тезисного пла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на (конспекта, цитатного плана или др.) книги «Ро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>ман Л.Н. Толстого "Война и мир" в русской крити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ке». Написание реферата (индивидуальное задание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0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000000"/>
          <w:spacing w:val="14"/>
          <w:sz w:val="24"/>
          <w:szCs w:val="24"/>
        </w:rPr>
        <w:t xml:space="preserve">НИКОЛАЙ СЕМЕНОВИЧ ЛЕСКОВ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3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Художественный мир писателя. Детство. Вхо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ждение в литературу. Писательская драма Лескова.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«Леди Макбет </w:t>
      </w:r>
      <w:proofErr w:type="spellStart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Мценского</w:t>
      </w:r>
      <w:proofErr w:type="spellEnd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 уезда». «Соборяне». «Оча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рованный странник» (текстуальное изучение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3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Теория литературы. Сказ. Сказовое повество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вание. Повесть-хроника. Композиция хроники. Герой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хроники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>Анализ эпизо</w:t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дов жизни Ивана </w:t>
      </w:r>
      <w:proofErr w:type="spellStart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Флягина</w:t>
      </w:r>
      <w:proofErr w:type="spellEnd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(сцена встречи с Грушей,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жизнь </w:t>
      </w:r>
      <w:proofErr w:type="spellStart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Флягина</w:t>
      </w:r>
      <w:proofErr w:type="spellEnd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 в татарском плену, испытания, вы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павшие на долю </w:t>
      </w:r>
      <w:proofErr w:type="spellStart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Флягина</w:t>
      </w:r>
      <w:proofErr w:type="spellEnd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, вступительный и заклю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чительный фрагменты хроники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20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20"/>
          <w:sz w:val="24"/>
          <w:szCs w:val="24"/>
        </w:rPr>
        <w:t xml:space="preserve">ПД. </w:t>
      </w:r>
      <w:r w:rsidRPr="00201666">
        <w:rPr>
          <w:rFonts w:ascii="Times New Roman" w:hAnsi="Times New Roman" w:cs="Times New Roman"/>
          <w:color w:val="000000"/>
          <w:spacing w:val="10"/>
          <w:sz w:val="24"/>
          <w:szCs w:val="24"/>
        </w:rPr>
        <w:t xml:space="preserve">Презентация-рассказ о детстве, юности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и молодости Лескова (подготовка </w:t>
      </w:r>
      <w:proofErr w:type="spellStart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медиа-слайдов</w:t>
      </w:r>
      <w:proofErr w:type="spellEnd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8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8"/>
          <w:sz w:val="24"/>
          <w:szCs w:val="24"/>
        </w:rPr>
        <w:t xml:space="preserve">Р.Р. Подготовка сообщения о сказе Лескова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«Левша» (индивидуальное задание). Составление </w:t>
      </w:r>
      <w:r w:rsidRPr="00201666">
        <w:rPr>
          <w:rFonts w:ascii="Times New Roman" w:hAnsi="Times New Roman" w:cs="Times New Roman"/>
          <w:color w:val="000000"/>
          <w:spacing w:val="8"/>
          <w:sz w:val="24"/>
          <w:szCs w:val="24"/>
        </w:rPr>
        <w:t xml:space="preserve">сложного плана повести Лескова «Леди Макбет </w:t>
      </w:r>
      <w:proofErr w:type="spellStart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Мценского</w:t>
      </w:r>
      <w:proofErr w:type="spellEnd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 уезда» (индивидуальное задание). Подго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товка сообщения об отношении </w:t>
      </w:r>
      <w:proofErr w:type="spellStart"/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>Флягина</w:t>
      </w:r>
      <w:proofErr w:type="spellEnd"/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 к лошадям </w:t>
      </w:r>
      <w:r w:rsidRPr="00201666">
        <w:rPr>
          <w:rFonts w:ascii="Times New Roman" w:hAnsi="Times New Roman" w:cs="Times New Roman"/>
          <w:color w:val="000000"/>
          <w:spacing w:val="6"/>
          <w:sz w:val="24"/>
          <w:szCs w:val="24"/>
        </w:rPr>
        <w:t xml:space="preserve">(индивидуальное задание). Написание сочинений 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>на предложенные темы. Написание реферата (ин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>дивидуальное задание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pacing w:val="8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000000"/>
          <w:spacing w:val="16"/>
          <w:sz w:val="24"/>
          <w:szCs w:val="24"/>
        </w:rPr>
        <w:t xml:space="preserve">ЗАРУБЕЖНАЯ ПРОЗА И ДРАМАТУРГИЯ </w:t>
      </w:r>
      <w:r w:rsidRPr="00201666">
        <w:rPr>
          <w:rFonts w:ascii="Times New Roman" w:hAnsi="Times New Roman" w:cs="Times New Roman"/>
          <w:b/>
          <w:color w:val="000000"/>
          <w:spacing w:val="8"/>
          <w:sz w:val="24"/>
          <w:szCs w:val="24"/>
        </w:rPr>
        <w:t>К. Х</w:t>
      </w:r>
      <w:proofErr w:type="gramStart"/>
      <w:r w:rsidRPr="00201666">
        <w:rPr>
          <w:rFonts w:ascii="Times New Roman" w:hAnsi="Times New Roman" w:cs="Times New Roman"/>
          <w:b/>
          <w:color w:val="000000"/>
          <w:spacing w:val="8"/>
          <w:sz w:val="24"/>
          <w:szCs w:val="24"/>
        </w:rPr>
        <w:t>I</w:t>
      </w:r>
      <w:proofErr w:type="gramEnd"/>
      <w:r w:rsidRPr="00201666">
        <w:rPr>
          <w:rFonts w:ascii="Times New Roman" w:hAnsi="Times New Roman" w:cs="Times New Roman"/>
          <w:b/>
          <w:color w:val="000000"/>
          <w:spacing w:val="8"/>
          <w:sz w:val="24"/>
          <w:szCs w:val="24"/>
        </w:rPr>
        <w:t xml:space="preserve">Х – Н. ХХ ВЕКА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23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23"/>
          <w:sz w:val="24"/>
          <w:szCs w:val="24"/>
        </w:rPr>
        <w:t xml:space="preserve">Генрик Ибсен. Пьеса «Кукольный дом»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(«Нора»). </w:t>
      </w:r>
      <w:proofErr w:type="spellStart"/>
      <w:proofErr w:type="gramStart"/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Ги</w:t>
      </w:r>
      <w:proofErr w:type="spellEnd"/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 де</w:t>
      </w:r>
      <w:proofErr w:type="gramEnd"/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 xml:space="preserve"> Мопассан. Новелла «Ожерелье». Джордж Бернард Шоу. Пьеса «</w:t>
      </w:r>
      <w:proofErr w:type="spellStart"/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Пигмалион</w:t>
      </w:r>
      <w:proofErr w:type="spellEnd"/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»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9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t>Теория литературы. Пьеса. Конфликт. Сюжет. Ге</w:t>
      </w:r>
      <w:r w:rsidRPr="00201666">
        <w:rPr>
          <w:rFonts w:ascii="Times New Roman" w:hAnsi="Times New Roman" w:cs="Times New Roman"/>
          <w:color w:val="000000"/>
          <w:spacing w:val="-9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3"/>
          <w:sz w:val="24"/>
          <w:szCs w:val="24"/>
        </w:rPr>
        <w:t xml:space="preserve">рои пьесы. Поэма. Герой поэмы. Новелла. «Драма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идей</w:t>
      </w:r>
      <w:proofErr w:type="gramStart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 .</w:t>
      </w:r>
      <w:proofErr w:type="gramEnd"/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4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00000"/>
          <w:spacing w:val="-14"/>
          <w:sz w:val="24"/>
          <w:szCs w:val="24"/>
        </w:rPr>
        <w:t xml:space="preserve">Анализ героев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пьесы «Кукольный дом» (текстуальное изучение).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Анализ поэмы Ибсена «Пер </w:t>
      </w:r>
      <w:proofErr w:type="spellStart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Гюнт</w:t>
      </w:r>
      <w:proofErr w:type="spellEnd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» (обзорное изуче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ние). Анализ новелл Мопассана «Пышка», «Ожере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  <w:t>лье» (текстуальное изучение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9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9"/>
          <w:sz w:val="24"/>
          <w:szCs w:val="24"/>
        </w:rPr>
        <w:t xml:space="preserve">П.Д.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Презентация-сообщение о биографии Мо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пассана (подготовка </w:t>
      </w:r>
      <w:proofErr w:type="spellStart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медиа-слайдов</w:t>
      </w:r>
      <w:proofErr w:type="spellEnd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). Анализ пьесы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Б. Шоу «</w:t>
      </w:r>
      <w:proofErr w:type="spellStart"/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Пигмалион</w:t>
      </w:r>
      <w:proofErr w:type="spellEnd"/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» (текстуальное изучение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21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21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000000"/>
          <w:spacing w:val="11"/>
          <w:sz w:val="24"/>
          <w:szCs w:val="24"/>
        </w:rPr>
        <w:t xml:space="preserve">Подготовка сообщения о политической 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и театральной деятельности Ибсена (индивидуаль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ное задание). Выразительное чтение фрагментов 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поэмы Ибсена «Пер </w:t>
      </w:r>
      <w:proofErr w:type="spellStart"/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>Гюнт</w:t>
      </w:r>
      <w:proofErr w:type="spellEnd"/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». Подготовка сообщения 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о драматической поэме Ибсена «Пер </w:t>
      </w:r>
      <w:proofErr w:type="spellStart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Гюнт</w:t>
      </w:r>
      <w:proofErr w:type="spellEnd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» (инди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видуальное задание). Подготовка сообщения о неко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  <w:t xml:space="preserve">торых интерпретациях пьесы Б. Шоу на театральной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сцене и в кино (индивидуальное задание). Подго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товка сообщения о творческой переработке сюжета </w:t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>пьесы Шоу в других видах искусства (индивидуаль</w:t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ное задание). Написание реферата (индивидуальное 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>задание).</w:t>
      </w:r>
    </w:p>
    <w:p w:rsidR="00201666" w:rsidRPr="00201666" w:rsidRDefault="00201666" w:rsidP="00201666">
      <w:pPr>
        <w:spacing w:after="0" w:line="240" w:lineRule="auto"/>
        <w:rPr>
          <w:rFonts w:ascii="Times New Roman" w:hAnsi="Times New Roman" w:cs="Times New Roman"/>
          <w:b/>
          <w:color w:val="000000"/>
          <w:spacing w:val="10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000000"/>
          <w:spacing w:val="10"/>
          <w:sz w:val="24"/>
          <w:szCs w:val="24"/>
        </w:rPr>
        <w:t xml:space="preserve">АНТОН ПАВЛОВИЧ ЧЕХОВ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0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0"/>
          <w:sz w:val="24"/>
          <w:szCs w:val="24"/>
        </w:rPr>
        <w:t>Особенности художественного мироощуще</w:t>
      </w:r>
      <w:r w:rsidRPr="00201666">
        <w:rPr>
          <w:rFonts w:ascii="Times New Roman" w:hAnsi="Times New Roman" w:cs="Times New Roman"/>
          <w:color w:val="000000"/>
          <w:spacing w:val="1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ния Чехова. Труд самовоспитания. Ранний период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>творчества. Творчество второй половины 1880-х го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дов. Повесть «Степь» как итог творчества Чехова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1880-х годов. Путешествие Чехова на остров Са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халин. Люди, претендующие на знание настоящей </w:t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правды. Трагедия доктора </w:t>
      </w:r>
      <w:proofErr w:type="spellStart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>Рагина</w:t>
      </w:r>
      <w:proofErr w:type="spellEnd"/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. Деревенская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тема. Повести «Мужики» и «В овраге». «Маленькая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трилогия». Рассказ «</w:t>
      </w:r>
      <w:proofErr w:type="spellStart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Ионыч</w:t>
      </w:r>
      <w:proofErr w:type="spellEnd"/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>» (текстуальное изуче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ние). От </w:t>
      </w:r>
      <w:proofErr w:type="spellStart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Старцева</w:t>
      </w:r>
      <w:proofErr w:type="spellEnd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 к </w:t>
      </w:r>
      <w:proofErr w:type="spellStart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Ионычу</w:t>
      </w:r>
      <w:proofErr w:type="spellEnd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. Повесть Чехова «Дама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с собачкой». Общая характеристика «новой драмы».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Исторические истоки «новой драмы». Особенности </w:t>
      </w:r>
      <w:r w:rsidRPr="00201666">
        <w:rPr>
          <w:rFonts w:ascii="Times New Roman" w:hAnsi="Times New Roman" w:cs="Times New Roman"/>
          <w:color w:val="000000"/>
          <w:spacing w:val="6"/>
          <w:sz w:val="24"/>
          <w:szCs w:val="24"/>
        </w:rPr>
        <w:t xml:space="preserve">поэтики «новой драмы». Пьеса «Вишневый сад»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(текстуальное изучение). О жанровом своеобразии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комедии Чехова «Вишневый сад». Своеобразие кон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>фликта и его разрешение в «Вишневом саде»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5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>Теория литературы. Комедия. Система персона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softHyphen/>
        <w:t>жей комедии. Художественные приемы. Внутренний конфликт. Символический смысл образа. Подтекст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3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00000"/>
          <w:spacing w:val="-17"/>
          <w:sz w:val="24"/>
          <w:szCs w:val="24"/>
        </w:rPr>
        <w:t>Анализ пове</w:t>
      </w:r>
      <w:r w:rsidRPr="00201666">
        <w:rPr>
          <w:rFonts w:ascii="Times New Roman" w:hAnsi="Times New Roman" w:cs="Times New Roman"/>
          <w:color w:val="000000"/>
          <w:spacing w:val="-1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сти Чехова «Степь». Анализ рассказов «Душечка»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и «Попрыгунья». Анализ рассказов «Палата Х б»,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«Студент», «Человек в футляре», </w:t>
      </w:r>
      <w:r w:rsidRPr="00201666">
        <w:rPr>
          <w:rFonts w:ascii="Times New Roman" w:hAnsi="Times New Roman" w:cs="Times New Roman"/>
          <w:color w:val="000000"/>
          <w:spacing w:val="9"/>
          <w:sz w:val="24"/>
          <w:szCs w:val="24"/>
        </w:rPr>
        <w:t>«</w:t>
      </w:r>
      <w:proofErr w:type="spellStart"/>
      <w:r w:rsidRPr="00201666">
        <w:rPr>
          <w:rFonts w:ascii="Times New Roman" w:hAnsi="Times New Roman" w:cs="Times New Roman"/>
          <w:color w:val="000000"/>
          <w:spacing w:val="9"/>
          <w:sz w:val="24"/>
          <w:szCs w:val="24"/>
        </w:rPr>
        <w:t>Крыжовиик</w:t>
      </w:r>
      <w:proofErr w:type="spellEnd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»,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«О любви». Комплексный анализ рассказа «</w:t>
      </w:r>
      <w:proofErr w:type="spellStart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Ионыч</w:t>
      </w:r>
      <w:proofErr w:type="spellEnd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».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Анализ комедии Чехова «Вишневый сад».</w:t>
      </w:r>
    </w:p>
    <w:p w:rsidR="00201666" w:rsidRPr="00201666" w:rsidRDefault="00201666" w:rsidP="00201666">
      <w:pPr>
        <w:tabs>
          <w:tab w:val="decimal" w:pos="648"/>
        </w:tabs>
        <w:spacing w:after="0" w:line="240" w:lineRule="auto"/>
        <w:jc w:val="both"/>
        <w:rPr>
          <w:rFonts w:ascii="Times New Roman" w:hAnsi="Times New Roman" w:cs="Times New Roman"/>
          <w:color w:val="000000"/>
          <w:spacing w:val="-3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0"/>
          <w:sz w:val="24"/>
          <w:szCs w:val="24"/>
        </w:rPr>
        <w:t xml:space="preserve">П.Д.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Презентация-сообщение о семье Чеховых, </w:t>
      </w:r>
      <w:r w:rsidRPr="00201666">
        <w:rPr>
          <w:rFonts w:ascii="Times New Roman" w:hAnsi="Times New Roman" w:cs="Times New Roman"/>
          <w:color w:val="000000"/>
          <w:spacing w:val="5"/>
          <w:sz w:val="24"/>
          <w:szCs w:val="24"/>
        </w:rPr>
        <w:t xml:space="preserve">об отношениях Антона Павловича с родителями, </w:t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братьями и сестрой (подготовка </w:t>
      </w:r>
      <w:proofErr w:type="spellStart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медиа-слайдов</w:t>
      </w:r>
      <w:proofErr w:type="spellEnd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20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20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Подготовка сообщения о влиянии учебы </w:t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t>на медицинском факультете Московского универси</w:t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2"/>
          <w:sz w:val="24"/>
          <w:szCs w:val="24"/>
        </w:rPr>
        <w:t>тета и практики врача на творчество Чехова (индиви</w:t>
      </w:r>
      <w:r w:rsidRPr="00201666">
        <w:rPr>
          <w:rFonts w:ascii="Times New Roman" w:hAnsi="Times New Roman" w:cs="Times New Roman"/>
          <w:color w:val="000000"/>
          <w:spacing w:val="-12"/>
          <w:sz w:val="24"/>
          <w:szCs w:val="24"/>
        </w:rPr>
        <w:softHyphen/>
        <w:t>дуальное задание). Подготовка сообщения об экрани</w:t>
      </w:r>
      <w:r w:rsidRPr="00201666">
        <w:rPr>
          <w:rFonts w:ascii="Times New Roman" w:hAnsi="Times New Roman" w:cs="Times New Roman"/>
          <w:color w:val="000000"/>
          <w:spacing w:val="-1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зации одного из рассказов Чехова (индивидуальное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задание). Подготовка сообщения о</w:t>
      </w:r>
      <w:proofErr w:type="gramStart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>6</w:t>
      </w:r>
      <w:proofErr w:type="gramEnd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 одном из расска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зов Чехова о детях (индивидуальное задание). Под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 xml:space="preserve">готовка сообщения на тему «Разнообразие народных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типов в повести Чехова «Степь»» (индивидуальное </w:t>
      </w:r>
      <w:r w:rsidRPr="00201666">
        <w:rPr>
          <w:rFonts w:ascii="Times New Roman" w:hAnsi="Times New Roman" w:cs="Times New Roman"/>
          <w:color w:val="000000"/>
          <w:spacing w:val="3"/>
          <w:sz w:val="24"/>
          <w:szCs w:val="24"/>
        </w:rPr>
        <w:t xml:space="preserve">задание). Подготовка сообщения о поездке Чехова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t xml:space="preserve">на Сахалин </w:t>
      </w:r>
      <w:r w:rsidRPr="00201666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(индивидуальное задание). Подготовка 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>сообщения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-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>рассуждения о нравственных итогах по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вести «Дама с собачкой» (индивидуальное задание). </w:t>
      </w:r>
      <w:proofErr w:type="gramStart"/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Подготовка сообщения о фильме «Дама с собачкой»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(1960.</w:t>
      </w:r>
      <w:proofErr w:type="gramEnd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proofErr w:type="gramStart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Режиссер И. </w:t>
      </w:r>
      <w:proofErr w:type="spellStart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Хейфиц</w:t>
      </w:r>
      <w:proofErr w:type="spellEnd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) (индивидуальное зада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>ние).</w:t>
      </w:r>
      <w:proofErr w:type="gramEnd"/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 Подготовка сообщения на тему «Чехов о ли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тературном творчестве» (индивидуальное задание). </w:t>
      </w:r>
      <w:r w:rsidRPr="00201666">
        <w:rPr>
          <w:rFonts w:ascii="Times New Roman" w:hAnsi="Times New Roman" w:cs="Times New Roman"/>
          <w:color w:val="000000"/>
          <w:spacing w:val="-15"/>
          <w:sz w:val="24"/>
          <w:szCs w:val="24"/>
        </w:rPr>
        <w:t>Составление тезисного плана раздела учебника, харак</w:t>
      </w:r>
      <w:r w:rsidRPr="00201666">
        <w:rPr>
          <w:rFonts w:ascii="Times New Roman" w:hAnsi="Times New Roman" w:cs="Times New Roman"/>
          <w:color w:val="000000"/>
          <w:spacing w:val="-1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t xml:space="preserve">теризующего «новую драму». Подготовка сообщения </w:t>
      </w:r>
      <w:r w:rsidRPr="00201666">
        <w:rPr>
          <w:rFonts w:ascii="Times New Roman" w:hAnsi="Times New Roman" w:cs="Times New Roman"/>
          <w:color w:val="000000"/>
          <w:spacing w:val="-8"/>
          <w:sz w:val="24"/>
          <w:szCs w:val="24"/>
        </w:rPr>
        <w:t xml:space="preserve">об одной из театральных или кинематографических </w:t>
      </w:r>
      <w:r w:rsidRPr="00201666">
        <w:rPr>
          <w:rFonts w:ascii="Times New Roman" w:hAnsi="Times New Roman" w:cs="Times New Roman"/>
          <w:color w:val="000000"/>
          <w:spacing w:val="-11"/>
          <w:sz w:val="24"/>
          <w:szCs w:val="24"/>
        </w:rPr>
        <w:t xml:space="preserve">интерпретаций драматургии Чехова (индивидуальное 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задание). Подготовка сообщения о сценической судь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 xml:space="preserve">бе пьесы «Вишневый сад» (индивидуальное задание). 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Написание критического отзыва о пьесе «Вишневый </w:t>
      </w:r>
      <w:r w:rsidRPr="00201666">
        <w:rPr>
          <w:rFonts w:ascii="Times New Roman" w:hAnsi="Times New Roman" w:cs="Times New Roman"/>
          <w:color w:val="000000"/>
          <w:spacing w:val="-3"/>
          <w:sz w:val="24"/>
          <w:szCs w:val="24"/>
        </w:rPr>
        <w:t xml:space="preserve">сад». Написание сочинений на предложенные темы.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Написание реферата (индивидуальное задание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pacing w:val="12"/>
          <w:sz w:val="24"/>
          <w:szCs w:val="24"/>
        </w:rPr>
      </w:pPr>
      <w:r w:rsidRPr="00201666">
        <w:rPr>
          <w:rFonts w:ascii="Times New Roman" w:hAnsi="Times New Roman" w:cs="Times New Roman"/>
          <w:b/>
          <w:color w:val="000000"/>
          <w:spacing w:val="12"/>
          <w:sz w:val="24"/>
          <w:szCs w:val="24"/>
        </w:rPr>
        <w:t>О МИРОВОМ ЗНАЧЕНИИ РУССКОЙ ЛИТЕ</w:t>
      </w:r>
      <w:r w:rsidRPr="00201666">
        <w:rPr>
          <w:rFonts w:ascii="Times New Roman" w:hAnsi="Times New Roman" w:cs="Times New Roman"/>
          <w:b/>
          <w:color w:val="000000"/>
          <w:spacing w:val="12"/>
          <w:sz w:val="24"/>
          <w:szCs w:val="24"/>
        </w:rPr>
        <w:softHyphen/>
      </w:r>
      <w:r w:rsidRPr="00201666">
        <w:rPr>
          <w:rFonts w:ascii="Times New Roman" w:hAnsi="Times New Roman" w:cs="Times New Roman"/>
          <w:b/>
          <w:color w:val="000000"/>
          <w:spacing w:val="6"/>
          <w:sz w:val="24"/>
          <w:szCs w:val="24"/>
        </w:rPr>
        <w:t xml:space="preserve">РАТУРЫ 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2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Утверждение в русской классической литера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 xml:space="preserve">туре идеи нового человека и новой человечности. </w:t>
      </w:r>
      <w:r w:rsidRPr="00201666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Широта связей русского героя с миром. Поиски </w:t>
      </w:r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русскими писателями второй половины Х</w:t>
      </w:r>
      <w:proofErr w:type="gramStart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>I</w:t>
      </w:r>
      <w:proofErr w:type="gramEnd"/>
      <w:r w:rsidRPr="00201666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Х века 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 xml:space="preserve">«мировой гармонии». Уроки русской классической </w:t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>литературы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6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>Теория литературы. Русская классическая лите</w:t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ратура. Уроки литературы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-2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 xml:space="preserve">Литературоведческий практикум. </w:t>
      </w:r>
      <w:r w:rsidRPr="00201666">
        <w:rPr>
          <w:rFonts w:ascii="Times New Roman" w:hAnsi="Times New Roman" w:cs="Times New Roman"/>
          <w:color w:val="000000"/>
          <w:spacing w:val="-22"/>
          <w:sz w:val="24"/>
          <w:szCs w:val="24"/>
        </w:rPr>
        <w:t xml:space="preserve">Анализ статьи </w:t>
      </w:r>
      <w:r w:rsidRPr="00201666">
        <w:rPr>
          <w:rFonts w:ascii="Times New Roman" w:hAnsi="Times New Roman" w:cs="Times New Roman"/>
          <w:color w:val="000000"/>
          <w:spacing w:val="-6"/>
          <w:sz w:val="24"/>
          <w:szCs w:val="24"/>
        </w:rPr>
        <w:t>учебника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14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14"/>
          <w:sz w:val="24"/>
          <w:szCs w:val="24"/>
        </w:rPr>
        <w:t xml:space="preserve">П.Д. 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Презентация</w:t>
      </w:r>
      <w:r w:rsidRPr="00201666">
        <w:rPr>
          <w:rFonts w:ascii="Times New Roman" w:hAnsi="Times New Roman" w:cs="Times New Roman"/>
          <w:color w:val="000000"/>
          <w:spacing w:val="14"/>
          <w:sz w:val="24"/>
          <w:szCs w:val="24"/>
        </w:rPr>
        <w:t>-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t>конференция на тему «Ис</w:t>
      </w:r>
      <w:r w:rsidRPr="00201666">
        <w:rPr>
          <w:rFonts w:ascii="Times New Roman" w:hAnsi="Times New Roman" w:cs="Times New Roman"/>
          <w:color w:val="000000"/>
          <w:spacing w:val="4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t>торическое значение и современное звучание рус</w:t>
      </w:r>
      <w:r w:rsidRPr="00201666">
        <w:rPr>
          <w:rFonts w:ascii="Times New Roman" w:hAnsi="Times New Roman" w:cs="Times New Roman"/>
          <w:color w:val="000000"/>
          <w:spacing w:val="-5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1"/>
          <w:sz w:val="24"/>
          <w:szCs w:val="24"/>
        </w:rPr>
        <w:t xml:space="preserve">ской классической литературы второй половины </w:t>
      </w:r>
      <w:r w:rsidRPr="00201666">
        <w:rPr>
          <w:rFonts w:ascii="Times New Roman" w:hAnsi="Times New Roman" w:cs="Times New Roman"/>
          <w:color w:val="000000"/>
          <w:spacing w:val="6"/>
          <w:sz w:val="24"/>
          <w:szCs w:val="24"/>
        </w:rPr>
        <w:t>Х</w:t>
      </w:r>
      <w:proofErr w:type="gramStart"/>
      <w:r w:rsidRPr="00201666">
        <w:rPr>
          <w:rFonts w:ascii="Times New Roman" w:hAnsi="Times New Roman" w:cs="Times New Roman"/>
          <w:color w:val="000000"/>
          <w:spacing w:val="6"/>
          <w:sz w:val="24"/>
          <w:szCs w:val="24"/>
        </w:rPr>
        <w:t>I</w:t>
      </w:r>
      <w:proofErr w:type="gramEnd"/>
      <w:r w:rsidRPr="00201666">
        <w:rPr>
          <w:rFonts w:ascii="Times New Roman" w:hAnsi="Times New Roman" w:cs="Times New Roman"/>
          <w:color w:val="000000"/>
          <w:spacing w:val="6"/>
          <w:sz w:val="24"/>
          <w:szCs w:val="24"/>
        </w:rPr>
        <w:t>Х века» (коллективный проект).</w:t>
      </w:r>
    </w:p>
    <w:p w:rsidR="00201666" w:rsidRPr="00201666" w:rsidRDefault="00201666" w:rsidP="00201666">
      <w:pPr>
        <w:spacing w:after="0" w:line="240" w:lineRule="auto"/>
        <w:jc w:val="both"/>
        <w:rPr>
          <w:rFonts w:ascii="Times New Roman" w:hAnsi="Times New Roman" w:cs="Times New Roman"/>
          <w:color w:val="000000"/>
          <w:spacing w:val="8"/>
          <w:sz w:val="24"/>
          <w:szCs w:val="24"/>
        </w:rPr>
      </w:pPr>
      <w:r w:rsidRPr="00201666">
        <w:rPr>
          <w:rFonts w:ascii="Times New Roman" w:hAnsi="Times New Roman" w:cs="Times New Roman"/>
          <w:color w:val="000000"/>
          <w:spacing w:val="8"/>
          <w:sz w:val="24"/>
          <w:szCs w:val="24"/>
        </w:rPr>
        <w:t xml:space="preserve">Р.Р. 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t>Подготовка научных сообщений, докладов, рефератов по теме. Составление библиографии на</w:t>
      </w:r>
      <w:r w:rsidRPr="00201666">
        <w:rPr>
          <w:rFonts w:ascii="Times New Roman" w:hAnsi="Times New Roman" w:cs="Times New Roman"/>
          <w:color w:val="000000"/>
          <w:spacing w:val="-2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t>учных и научно-популярных источников, необходи</w:t>
      </w:r>
      <w:r w:rsidRPr="00201666">
        <w:rPr>
          <w:rFonts w:ascii="Times New Roman" w:hAnsi="Times New Roman" w:cs="Times New Roman"/>
          <w:color w:val="000000"/>
          <w:spacing w:val="-7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t>мых и полезных при освоении курса русской класси</w:t>
      </w:r>
      <w:r w:rsidRPr="00201666">
        <w:rPr>
          <w:rFonts w:ascii="Times New Roman" w:hAnsi="Times New Roman" w:cs="Times New Roman"/>
          <w:color w:val="000000"/>
          <w:spacing w:val="-10"/>
          <w:sz w:val="24"/>
          <w:szCs w:val="24"/>
        </w:rPr>
        <w:softHyphen/>
      </w:r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ческой литературы второй половины Х</w:t>
      </w:r>
      <w:proofErr w:type="gramStart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I</w:t>
      </w:r>
      <w:proofErr w:type="gramEnd"/>
      <w:r w:rsidRPr="00201666">
        <w:rPr>
          <w:rFonts w:ascii="Times New Roman" w:hAnsi="Times New Roman" w:cs="Times New Roman"/>
          <w:color w:val="000000"/>
          <w:spacing w:val="-4"/>
          <w:sz w:val="24"/>
          <w:szCs w:val="24"/>
        </w:rPr>
        <w:t>Х века.</w:t>
      </w:r>
    </w:p>
    <w:p w:rsidR="00201666" w:rsidRPr="00201666" w:rsidRDefault="00201666" w:rsidP="00201666">
      <w:pPr>
        <w:pStyle w:val="c32"/>
        <w:shd w:val="clear" w:color="auto" w:fill="FFFFFF"/>
        <w:spacing w:before="0" w:beforeAutospacing="0" w:after="0" w:afterAutospacing="0"/>
        <w:jc w:val="center"/>
        <w:rPr>
          <w:color w:val="000000"/>
          <w:spacing w:val="-2"/>
          <w:u w:val="single"/>
        </w:rPr>
      </w:pPr>
    </w:p>
    <w:p w:rsidR="00201666" w:rsidRPr="00201666" w:rsidRDefault="00201666" w:rsidP="00201666">
      <w:pPr>
        <w:pStyle w:val="c32"/>
        <w:shd w:val="clear" w:color="auto" w:fill="FFFFFF"/>
        <w:spacing w:before="0" w:beforeAutospacing="0" w:after="0" w:afterAutospacing="0"/>
        <w:jc w:val="center"/>
        <w:rPr>
          <w:rStyle w:val="c10"/>
          <w:b/>
          <w:bCs/>
          <w:color w:val="000000"/>
        </w:rPr>
      </w:pPr>
    </w:p>
    <w:p w:rsidR="00201666" w:rsidRPr="00201666" w:rsidRDefault="00201666" w:rsidP="00201666">
      <w:pPr>
        <w:pStyle w:val="c32"/>
        <w:shd w:val="clear" w:color="auto" w:fill="FFFFFF"/>
        <w:spacing w:before="0" w:beforeAutospacing="0" w:after="0" w:afterAutospacing="0"/>
        <w:jc w:val="center"/>
        <w:rPr>
          <w:rStyle w:val="c10"/>
          <w:b/>
          <w:bCs/>
          <w:color w:val="000000"/>
        </w:rPr>
      </w:pPr>
      <w:r w:rsidRPr="00201666">
        <w:rPr>
          <w:rStyle w:val="c10"/>
          <w:b/>
          <w:bCs/>
          <w:color w:val="000000"/>
        </w:rPr>
        <w:t>11 класс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ВВЕДЕНИЕ 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>Судьбы русской литературы на новом историческом этапе. Модернизм: путь к новой гармонии. Язык художественной литературы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rPr>
          <w:rStyle w:val="c10"/>
          <w:b/>
          <w:bCs/>
          <w:color w:val="000000"/>
        </w:rPr>
      </w:pPr>
      <w:r w:rsidRPr="00201666">
        <w:rPr>
          <w:rStyle w:val="c10"/>
          <w:b/>
          <w:bCs/>
          <w:color w:val="000000"/>
        </w:rPr>
        <w:t xml:space="preserve">ИЗ  МИРОВОЙ  ЛИТЕРАТУРЫ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b/>
        </w:rPr>
      </w:pPr>
      <w:r w:rsidRPr="00201666">
        <w:rPr>
          <w:b/>
        </w:rPr>
        <w:t xml:space="preserve">Томас </w:t>
      </w:r>
      <w:proofErr w:type="spellStart"/>
      <w:r w:rsidRPr="00201666">
        <w:rPr>
          <w:b/>
        </w:rPr>
        <w:t>Стернз</w:t>
      </w:r>
      <w:proofErr w:type="spellEnd"/>
      <w:r w:rsidRPr="00201666">
        <w:rPr>
          <w:b/>
        </w:rPr>
        <w:t xml:space="preserve"> Элиот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0"/>
          <w:bCs/>
          <w:color w:val="000000"/>
        </w:rPr>
      </w:pPr>
      <w:r w:rsidRPr="00201666">
        <w:t xml:space="preserve">Слово о поэте. Стихотворение «Любовная песнь </w:t>
      </w:r>
      <w:proofErr w:type="gramStart"/>
      <w:r w:rsidRPr="00201666">
        <w:t>Дж</w:t>
      </w:r>
      <w:proofErr w:type="gramEnd"/>
      <w:r w:rsidRPr="00201666">
        <w:t xml:space="preserve">. Альфреда </w:t>
      </w:r>
      <w:proofErr w:type="spellStart"/>
      <w:r w:rsidRPr="00201666">
        <w:t>Пруфрока</w:t>
      </w:r>
      <w:proofErr w:type="spellEnd"/>
      <w:r w:rsidRPr="00201666">
        <w:t>». Тревога и растерянность человека на рубеже новой эры, начавшейся с</w:t>
      </w:r>
      <w:proofErr w:type="gramStart"/>
      <w:r w:rsidRPr="00201666">
        <w:t xml:space="preserve"> П</w:t>
      </w:r>
      <w:proofErr w:type="gramEnd"/>
      <w:r w:rsidRPr="00201666">
        <w:t xml:space="preserve">ервой мировой войной. Ирония автора. Пародийное использование мотивов из классической поэзии (Данте, Шекспира, Дж. Донна и др.). </w:t>
      </w:r>
      <w:r w:rsidRPr="00201666">
        <w:rPr>
          <w:rStyle w:val="c10"/>
          <w:bCs/>
          <w:color w:val="000000"/>
        </w:rPr>
        <w:t xml:space="preserve">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b/>
        </w:rPr>
      </w:pPr>
      <w:r w:rsidRPr="00201666">
        <w:rPr>
          <w:rStyle w:val="c10"/>
          <w:b/>
          <w:bCs/>
          <w:color w:val="000000"/>
        </w:rPr>
        <w:t xml:space="preserve"> </w:t>
      </w:r>
      <w:r w:rsidRPr="00201666">
        <w:rPr>
          <w:b/>
        </w:rPr>
        <w:t xml:space="preserve">Эрих Мария Ремарк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</w:pPr>
      <w:r w:rsidRPr="00201666">
        <w:t>Слово о писателе. «На западном фронте без перемен» (обзорное изучение романа). Э. М. Ремарк как наиболее яркий представитель «потерянного поколения». Трагическая концепция жизни в романе. Стремление героев романа найти свое место в жизни, опираясь на гуманистические ценности: солидарность, готовность помочь, дружбу, любовь. Своеобразие художественного стиля писателя (особенности диалогов, внутренних монологов, психологический подтекст)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0"/>
          <w:b/>
          <w:bCs/>
          <w:color w:val="000000"/>
        </w:rPr>
      </w:pPr>
      <w:r w:rsidRPr="00201666">
        <w:rPr>
          <w:rStyle w:val="c10"/>
          <w:b/>
          <w:bCs/>
          <w:color w:val="000000"/>
        </w:rPr>
        <w:t xml:space="preserve">Франц Кафка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0"/>
          <w:bCs/>
          <w:color w:val="000000"/>
        </w:rPr>
      </w:pPr>
      <w:r w:rsidRPr="00201666">
        <w:rPr>
          <w:rStyle w:val="c10"/>
          <w:bCs/>
          <w:color w:val="000000"/>
        </w:rPr>
        <w:t>Слово о писателе. Абсурд бытия в «Превращении»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0"/>
          <w:b/>
          <w:bCs/>
          <w:color w:val="000000"/>
        </w:rPr>
      </w:pPr>
      <w:r w:rsidRPr="00201666">
        <w:rPr>
          <w:rStyle w:val="c10"/>
          <w:b/>
          <w:bCs/>
          <w:color w:val="000000"/>
        </w:rPr>
        <w:t xml:space="preserve">РУССКАЯ ЛИТЕРАТУРА НАЧАЛА </w:t>
      </w:r>
      <w:r w:rsidRPr="00201666">
        <w:rPr>
          <w:rStyle w:val="c10"/>
          <w:b/>
          <w:bCs/>
          <w:color w:val="000000"/>
          <w:lang w:val="en-US"/>
        </w:rPr>
        <w:t>XX</w:t>
      </w:r>
      <w:r w:rsidRPr="00201666">
        <w:rPr>
          <w:rStyle w:val="c10"/>
          <w:b/>
          <w:bCs/>
          <w:color w:val="000000"/>
        </w:rPr>
        <w:t xml:space="preserve"> ВЕКА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Cs/>
          <w:color w:val="000000"/>
        </w:rPr>
        <w:t xml:space="preserve">  Основные направления, темы и проблемы русской литературы начала </w:t>
      </w:r>
      <w:r w:rsidRPr="00201666">
        <w:rPr>
          <w:rStyle w:val="c10"/>
          <w:bCs/>
          <w:color w:val="000000"/>
          <w:lang w:val="en-US"/>
        </w:rPr>
        <w:t>XX</w:t>
      </w:r>
      <w:r w:rsidRPr="00201666">
        <w:rPr>
          <w:rStyle w:val="c10"/>
          <w:bCs/>
          <w:color w:val="000000"/>
        </w:rPr>
        <w:t xml:space="preserve"> века. </w:t>
      </w:r>
      <w:r w:rsidRPr="00201666">
        <w:rPr>
          <w:rStyle w:val="c17"/>
          <w:color w:val="000000"/>
        </w:rPr>
        <w:t>Русская литература в контексте мировой художественной культуры XX столетия. Литература и глобальные исторические потрясения в судьбе России в XX веке. Три основных направления, в русле которых протекало развитие русской литературы: русская советская литература; литература, официально не признанная властью; литература Русского зарубежья. Различное и общее: что противопоставляло и что объединяло разные потоки русской литературы. Основные темы и проблемы. Проблема нравственного выбора человека и проблема ответственности. Тема исторической памяти, национального самосознания. Поиск нравственного и эстетического идеалов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lastRenderedPageBreak/>
        <w:t>ЛИТЕРАТУРА РУССКОГО ЗАРУБЕЖЬЯ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0"/>
          <w:b/>
          <w:bCs/>
          <w:color w:val="000000"/>
        </w:rPr>
      </w:pPr>
      <w:r w:rsidRPr="00201666">
        <w:rPr>
          <w:rStyle w:val="c10"/>
          <w:b/>
          <w:bCs/>
          <w:color w:val="000000"/>
        </w:rPr>
        <w:t>ПРОЗА XX века 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color w:val="000000"/>
        </w:rPr>
        <w:t>Развитие художественных и идейно-нравственных традиций русской классической литературы. Своеобразие реализма в русской литературе начала XX века. Человек и эпоха — основная проблема искусства. Направления философской мысли начала столетия, сложность отражения этих направлений в различных видах искусства. Реализм и модернизм, разнообразие литературных стилей, школ, групп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Иван Алексеевич Бунин </w:t>
      </w:r>
      <w:r w:rsidRPr="002016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t>Жизнь и творчество писателя.</w:t>
      </w:r>
      <w:r w:rsidRPr="00201666">
        <w:rPr>
          <w:rStyle w:val="c17"/>
          <w:color w:val="000000"/>
        </w:rPr>
        <w:t xml:space="preserve"> Стихотворения: «Крещенская ночь», «Собака», «Одиночество» (возможен выбор трех других стихотворений). Тонкий лиризм пейзажной поэзии Бунина, изысканность словесного рисунка, колорита, сложная гамма настроений. Философичность и лаконизм поэтической мысли. </w:t>
      </w:r>
      <w:r w:rsidRPr="00201666">
        <w:t xml:space="preserve">Традиции русской классики в поэзии и лирической прозе Бунина. </w:t>
      </w:r>
      <w:r w:rsidRPr="00201666">
        <w:rPr>
          <w:rStyle w:val="c17"/>
          <w:color w:val="000000"/>
        </w:rPr>
        <w:t xml:space="preserve">Своеобразие лирического повествования в прозе И. А. Бунина. Мотив увядания и запустения дворянских гнезд. Предчувствие гибели традиционного крестьянского уклада. Обращение писателя к широчайшим социально-философским обобщениям в рассказе «Господин из Сан-Франциско». Психологизм </w:t>
      </w:r>
      <w:proofErr w:type="spellStart"/>
      <w:r w:rsidRPr="00201666">
        <w:rPr>
          <w:rStyle w:val="c17"/>
          <w:color w:val="000000"/>
        </w:rPr>
        <w:t>бунинской</w:t>
      </w:r>
      <w:proofErr w:type="spellEnd"/>
      <w:r w:rsidRPr="00201666">
        <w:rPr>
          <w:rStyle w:val="c17"/>
          <w:color w:val="000000"/>
        </w:rPr>
        <w:t xml:space="preserve"> прозы и особенности «внешней изобразительности».</w:t>
      </w:r>
      <w:r w:rsidRPr="00201666">
        <w:t xml:space="preserve"> Тема любви («Чистый понедельник», «Легкое дыхание», «Солнечный удар», «Темные аллеи»).</w:t>
      </w:r>
      <w:r w:rsidRPr="00201666">
        <w:rPr>
          <w:rStyle w:val="c17"/>
          <w:color w:val="000000"/>
        </w:rPr>
        <w:t xml:space="preserve"> Своеобразие художественной манеры И. А. Бунина. Поэтичность женских образов. Мотив памяти и тема России в </w:t>
      </w:r>
      <w:proofErr w:type="spellStart"/>
      <w:r w:rsidRPr="00201666">
        <w:rPr>
          <w:rStyle w:val="c17"/>
          <w:color w:val="000000"/>
        </w:rPr>
        <w:t>бунинской</w:t>
      </w:r>
      <w:proofErr w:type="spellEnd"/>
      <w:r w:rsidRPr="00201666">
        <w:rPr>
          <w:rStyle w:val="c17"/>
          <w:color w:val="000000"/>
        </w:rPr>
        <w:t xml:space="preserve"> прозе.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>. Психологизм пейзажа в художественной литературе. Рассказ (углубление представлений)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Александр Иванович Куприн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b/>
        </w:rPr>
        <w:t xml:space="preserve">  </w:t>
      </w:r>
      <w:r w:rsidRPr="00201666">
        <w:rPr>
          <w:rStyle w:val="c17"/>
          <w:color w:val="000000"/>
        </w:rPr>
        <w:t xml:space="preserve">Жизнь и творчество. (Обзор.) Повести «Поединок», «Олеся», рассказ «Гранатовый браслет» (одно из произведений по выбору). Поэтическое изображение природы в повести «Олеся», богатство духовного мира героини. Мечты Олеси и реальная жизнь деревни и ее обитателей. Толстовские традиции в прозе Куприна. Проблема самопознания личности в повести «Поединок». Смысл названия повести. Гуманистическая позиция автора. Трагизм любовной темы в повестях «Олеся», «Поединок». Любовь как высшая ценность мира в рассказе «Гранатовый браслет». Трагическая история любви </w:t>
      </w:r>
      <w:proofErr w:type="spellStart"/>
      <w:r w:rsidRPr="00201666">
        <w:rPr>
          <w:rStyle w:val="c17"/>
          <w:color w:val="000000"/>
        </w:rPr>
        <w:t>Желткова</w:t>
      </w:r>
      <w:proofErr w:type="spellEnd"/>
      <w:r w:rsidRPr="00201666">
        <w:rPr>
          <w:rStyle w:val="c17"/>
          <w:color w:val="000000"/>
        </w:rPr>
        <w:t xml:space="preserve"> и пробуждение души Веры Шеиной. Поэтика рассказа. Символическое звучание детали в прозе Куприна. Роль сюжета в повестях и рассказах писателя. Традиции русской психологической прозы в творчестве А. И. Куприна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7"/>
          <w:color w:val="000000"/>
        </w:rPr>
      </w:pPr>
      <w:r w:rsidRPr="00201666">
        <w:rPr>
          <w:rStyle w:val="c17"/>
          <w:iCs/>
          <w:color w:val="000000"/>
        </w:rPr>
        <w:t>Теория литературы. </w:t>
      </w:r>
      <w:r w:rsidRPr="00201666">
        <w:rPr>
          <w:rStyle w:val="c17"/>
          <w:color w:val="000000"/>
        </w:rPr>
        <w:t>Сюжет и фабула эпического произведения (углубление представлений)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 xml:space="preserve">Л.Н.Андреев, И.С.Шмелев, Б.К.Зайцев, А.Аверченко, </w:t>
      </w:r>
      <w:proofErr w:type="spellStart"/>
      <w:r w:rsidRPr="00201666">
        <w:rPr>
          <w:rFonts w:ascii="Times New Roman" w:hAnsi="Times New Roman" w:cs="Times New Roman"/>
          <w:sz w:val="24"/>
          <w:szCs w:val="24"/>
        </w:rPr>
        <w:t>Теффи</w:t>
      </w:r>
      <w:proofErr w:type="spellEnd"/>
      <w:r w:rsidRPr="00201666">
        <w:rPr>
          <w:rFonts w:ascii="Times New Roman" w:hAnsi="Times New Roman" w:cs="Times New Roman"/>
          <w:sz w:val="24"/>
          <w:szCs w:val="24"/>
        </w:rPr>
        <w:t xml:space="preserve">,  В.В.Набоков (обзор)  Судьбы и голоса русских писателей (обзор). </w:t>
      </w:r>
      <w:proofErr w:type="gramStart"/>
      <w:r w:rsidRPr="00201666">
        <w:rPr>
          <w:rStyle w:val="c10"/>
          <w:rFonts w:ascii="Times New Roman" w:hAnsi="Times New Roman" w:cs="Times New Roman"/>
          <w:bCs/>
          <w:color w:val="000000"/>
          <w:sz w:val="24"/>
          <w:szCs w:val="24"/>
        </w:rPr>
        <w:t>Русская эмигрантская сатира, ее направленность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  (А. Аверченко.</w:t>
      </w:r>
      <w:proofErr w:type="gram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«Дюжина ножей в спину революции»; Тэффи. </w:t>
      </w:r>
      <w:proofErr w:type="gram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«Ностальгия»).</w:t>
      </w:r>
      <w:proofErr w:type="gramEnd"/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0"/>
          <w:b/>
          <w:bCs/>
          <w:color w:val="000000"/>
        </w:rPr>
      </w:pPr>
      <w:r w:rsidRPr="00201666">
        <w:rPr>
          <w:rStyle w:val="c10"/>
          <w:b/>
          <w:bCs/>
          <w:color w:val="000000"/>
        </w:rPr>
        <w:t>«СЕРЕБРЯНЫЙ ВЕК» РУССКОЙ ПОЭЗИИ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>Символизм.</w:t>
      </w:r>
      <w:r w:rsidRPr="00201666">
        <w:rPr>
          <w:rStyle w:val="c17"/>
          <w:color w:val="000000"/>
        </w:rPr>
        <w:t xml:space="preserve"> «Старшие символисты»: Н. Минский, Д. Мережковский, 3. Гиппиус, В. Брюсов, К. Бальмонт, Ф. Соло губ. «</w:t>
      </w:r>
      <w:proofErr w:type="spellStart"/>
      <w:r w:rsidRPr="00201666">
        <w:rPr>
          <w:rStyle w:val="c17"/>
          <w:color w:val="000000"/>
        </w:rPr>
        <w:t>Младосимволисты</w:t>
      </w:r>
      <w:proofErr w:type="spellEnd"/>
      <w:r w:rsidRPr="00201666">
        <w:rPr>
          <w:rStyle w:val="c17"/>
          <w:color w:val="000000"/>
        </w:rPr>
        <w:t xml:space="preserve">»: А. Белый, А. Блок, </w:t>
      </w:r>
      <w:proofErr w:type="spellStart"/>
      <w:r w:rsidRPr="00201666">
        <w:rPr>
          <w:rStyle w:val="c17"/>
          <w:color w:val="000000"/>
        </w:rPr>
        <w:t>Вяч</w:t>
      </w:r>
      <w:proofErr w:type="spellEnd"/>
      <w:r w:rsidRPr="00201666">
        <w:rPr>
          <w:rStyle w:val="c17"/>
          <w:color w:val="000000"/>
        </w:rPr>
        <w:t>. Иванов. Влияние западноевропейской философии и поэзии на творчество русских символистов. Истоки русского символизма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0"/>
          <w:b/>
          <w:bCs/>
          <w:color w:val="000000"/>
        </w:rPr>
      </w:pPr>
      <w:r w:rsidRPr="00201666">
        <w:rPr>
          <w:rStyle w:val="c10"/>
          <w:b/>
          <w:bCs/>
          <w:color w:val="000000"/>
        </w:rPr>
        <w:t>Валерий Яковлевич Брюсов.</w:t>
      </w:r>
      <w:r w:rsidRPr="00201666">
        <w:rPr>
          <w:rStyle w:val="c17"/>
          <w:color w:val="000000"/>
        </w:rPr>
        <w:t xml:space="preserve"> Слово о поэте. Стихотворения: «Творчество», «Юному поэту», «Каменщик», «Грядущие гунны». Возможен выбор других стихотворений. Брюсов как основоположник символизма в русской поэзии. Сквозные темы поэзии Брюсова — урбанизм, история, смена культур, мотивы научной поэзии. Рационализм, </w:t>
      </w:r>
      <w:proofErr w:type="spellStart"/>
      <w:r w:rsidRPr="00201666">
        <w:rPr>
          <w:rStyle w:val="c17"/>
          <w:color w:val="000000"/>
        </w:rPr>
        <w:t>отточенность</w:t>
      </w:r>
      <w:proofErr w:type="spellEnd"/>
      <w:r w:rsidRPr="00201666">
        <w:rPr>
          <w:rStyle w:val="c17"/>
          <w:color w:val="000000"/>
        </w:rPr>
        <w:t xml:space="preserve"> образов и стиля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 xml:space="preserve">Константин Дмитриевич Бальмонт. </w:t>
      </w:r>
      <w:r w:rsidRPr="00201666">
        <w:rPr>
          <w:rStyle w:val="c17"/>
          <w:color w:val="000000"/>
        </w:rPr>
        <w:t>Слово о поэте. Стихотворения (три стихотворения по выбору учителя и учащихся). Шумный успех ранних книг К. Бальмонта: «Будем как солнце»,  «Только любовь»,  «</w:t>
      </w:r>
      <w:proofErr w:type="spellStart"/>
      <w:r w:rsidRPr="00201666">
        <w:rPr>
          <w:rStyle w:val="c17"/>
          <w:color w:val="000000"/>
        </w:rPr>
        <w:t>Семицветник</w:t>
      </w:r>
      <w:proofErr w:type="spellEnd"/>
      <w:r w:rsidRPr="00201666">
        <w:rPr>
          <w:rStyle w:val="c17"/>
          <w:color w:val="000000"/>
        </w:rPr>
        <w:t xml:space="preserve">». Поэзия как выразительница «говора </w:t>
      </w:r>
      <w:r w:rsidRPr="00201666">
        <w:rPr>
          <w:rStyle w:val="c17"/>
          <w:color w:val="000000"/>
        </w:rPr>
        <w:lastRenderedPageBreak/>
        <w:t xml:space="preserve">стихий». </w:t>
      </w:r>
      <w:proofErr w:type="spellStart"/>
      <w:r w:rsidRPr="00201666">
        <w:rPr>
          <w:rStyle w:val="c17"/>
          <w:color w:val="000000"/>
        </w:rPr>
        <w:t>Цветопись</w:t>
      </w:r>
      <w:proofErr w:type="spellEnd"/>
      <w:r w:rsidRPr="00201666">
        <w:rPr>
          <w:rStyle w:val="c17"/>
          <w:color w:val="000000"/>
        </w:rPr>
        <w:t xml:space="preserve"> и звукопись поэзии Бальмонта. Интерес к древнеславянскому фольклору («Злые чары», «Жар-птица»). Тема России в эмигрантской лирике Бальмонта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b/>
          <w:bCs/>
          <w:color w:val="000000"/>
          <w:shd w:val="clear" w:color="auto" w:fill="FFFFFF"/>
        </w:rPr>
      </w:pPr>
      <w:r w:rsidRPr="00201666">
        <w:rPr>
          <w:b/>
          <w:bCs/>
          <w:color w:val="000000"/>
          <w:shd w:val="clear" w:color="auto" w:fill="FFFFFF"/>
        </w:rPr>
        <w:t xml:space="preserve">Фёдор </w:t>
      </w:r>
      <w:proofErr w:type="spellStart"/>
      <w:proofErr w:type="gramStart"/>
      <w:r w:rsidRPr="00201666">
        <w:rPr>
          <w:b/>
          <w:bCs/>
          <w:color w:val="000000"/>
          <w:shd w:val="clear" w:color="auto" w:fill="FFFFFF"/>
        </w:rPr>
        <w:t>Сологу́б</w:t>
      </w:r>
      <w:proofErr w:type="spellEnd"/>
      <w:proofErr w:type="gramEnd"/>
      <w:r w:rsidRPr="00201666">
        <w:rPr>
          <w:b/>
          <w:bCs/>
          <w:color w:val="000000"/>
          <w:shd w:val="clear" w:color="auto" w:fill="FFFFFF"/>
        </w:rPr>
        <w:t xml:space="preserve">. </w:t>
      </w:r>
      <w:r w:rsidRPr="00201666">
        <w:rPr>
          <w:color w:val="000000"/>
          <w:shd w:val="clear" w:color="auto" w:fill="FFFFFF"/>
        </w:rPr>
        <w:t>Слово о поэте, писателе, драматурге, публицисте, представителе </w:t>
      </w:r>
      <w:hyperlink r:id="rId5" w:tooltip="Декадентство" w:history="1">
        <w:r w:rsidRPr="00201666">
          <w:rPr>
            <w:rStyle w:val="a7"/>
            <w:color w:val="000000"/>
            <w:shd w:val="clear" w:color="auto" w:fill="FFFFFF"/>
          </w:rPr>
          <w:t>декадентского</w:t>
        </w:r>
      </w:hyperlink>
      <w:r w:rsidRPr="00201666">
        <w:rPr>
          <w:color w:val="000000"/>
        </w:rPr>
        <w:t xml:space="preserve"> </w:t>
      </w:r>
      <w:r w:rsidRPr="00201666">
        <w:rPr>
          <w:color w:val="000000"/>
          <w:shd w:val="clear" w:color="auto" w:fill="FFFFFF"/>
        </w:rPr>
        <w:t>направления в русской литературе и </w:t>
      </w:r>
      <w:hyperlink r:id="rId6" w:tooltip="" w:history="1">
        <w:r w:rsidRPr="00201666">
          <w:rPr>
            <w:rStyle w:val="a7"/>
            <w:color w:val="000000"/>
            <w:shd w:val="clear" w:color="auto" w:fill="FFFFFF"/>
          </w:rPr>
          <w:t>русского символизма</w:t>
        </w:r>
      </w:hyperlink>
      <w:r w:rsidRPr="00201666">
        <w:rPr>
          <w:color w:val="000000"/>
          <w:shd w:val="clear" w:color="auto" w:fill="FFFFFF"/>
        </w:rPr>
        <w:t>. Темы и образы поэзии. Проза (обзор)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 xml:space="preserve">Андрей Белый </w:t>
      </w:r>
      <w:r w:rsidRPr="00201666">
        <w:rPr>
          <w:rStyle w:val="c17"/>
          <w:color w:val="000000"/>
        </w:rPr>
        <w:t>(Б. Н. Бугаев). Слово о поэте. Стихотворения (три стихотворения по выбору учителя и учащихся). Влияние философии</w:t>
      </w:r>
      <w:proofErr w:type="gramStart"/>
      <w:r w:rsidRPr="00201666">
        <w:rPr>
          <w:rStyle w:val="c17"/>
          <w:color w:val="000000"/>
        </w:rPr>
        <w:t xml:space="preserve"> В</w:t>
      </w:r>
      <w:proofErr w:type="gramEnd"/>
      <w:r w:rsidRPr="00201666">
        <w:rPr>
          <w:rStyle w:val="c17"/>
          <w:color w:val="000000"/>
        </w:rPr>
        <w:t>л. Соловьева на миро воззрение А. Белого. Ликующее мироощущение (сбор ник «Золото в лазури»). Резкая смена ощущения мира художником (сборник «Пепел»). Философские раздумья поэта (сборник «Урна»)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b/>
          <w:bCs/>
          <w:color w:val="000000"/>
          <w:shd w:val="clear" w:color="auto" w:fill="FFFFFF"/>
        </w:rPr>
      </w:pPr>
      <w:proofErr w:type="spellStart"/>
      <w:r w:rsidRPr="00201666">
        <w:rPr>
          <w:b/>
          <w:bCs/>
          <w:color w:val="000000"/>
          <w:shd w:val="clear" w:color="auto" w:fill="FFFFFF"/>
        </w:rPr>
        <w:t>Инноке́нтий</w:t>
      </w:r>
      <w:proofErr w:type="spellEnd"/>
      <w:r w:rsidRPr="00201666">
        <w:rPr>
          <w:b/>
          <w:bCs/>
          <w:color w:val="000000"/>
          <w:shd w:val="clear" w:color="auto" w:fill="FFFFFF"/>
        </w:rPr>
        <w:t xml:space="preserve"> Фёдорович</w:t>
      </w:r>
      <w:proofErr w:type="gramStart"/>
      <w:r w:rsidRPr="00201666">
        <w:rPr>
          <w:b/>
          <w:bCs/>
          <w:color w:val="000000"/>
          <w:shd w:val="clear" w:color="auto" w:fill="FFFFFF"/>
        </w:rPr>
        <w:t xml:space="preserve"> </w:t>
      </w:r>
      <w:proofErr w:type="spellStart"/>
      <w:r w:rsidRPr="00201666">
        <w:rPr>
          <w:b/>
          <w:bCs/>
          <w:color w:val="000000"/>
          <w:shd w:val="clear" w:color="auto" w:fill="FFFFFF"/>
        </w:rPr>
        <w:t>А</w:t>
      </w:r>
      <w:proofErr w:type="gramEnd"/>
      <w:r w:rsidRPr="00201666">
        <w:rPr>
          <w:b/>
          <w:bCs/>
          <w:color w:val="000000"/>
          <w:shd w:val="clear" w:color="auto" w:fill="FFFFFF"/>
        </w:rPr>
        <w:t>́нненский</w:t>
      </w:r>
      <w:proofErr w:type="spellEnd"/>
      <w:r w:rsidRPr="00201666">
        <w:rPr>
          <w:b/>
          <w:bCs/>
          <w:color w:val="000000"/>
          <w:shd w:val="clear" w:color="auto" w:fill="FFFFFF"/>
        </w:rPr>
        <w:t xml:space="preserve"> -</w:t>
      </w:r>
      <w:r w:rsidRPr="00201666">
        <w:rPr>
          <w:color w:val="222222"/>
          <w:shd w:val="clear" w:color="auto" w:fill="FFFFFF"/>
        </w:rPr>
        <w:t xml:space="preserve"> </w:t>
      </w:r>
      <w:r w:rsidRPr="00201666">
        <w:rPr>
          <w:color w:val="000000"/>
          <w:shd w:val="clear" w:color="auto" w:fill="FFFFFF"/>
        </w:rPr>
        <w:t>русский поэт, драматург и переводчик, критик. Исследователь литературы и языка. Лирик-экзистенциалист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 xml:space="preserve">Акмеизм. </w:t>
      </w:r>
      <w:r w:rsidRPr="00201666">
        <w:rPr>
          <w:rStyle w:val="c17"/>
          <w:color w:val="000000"/>
        </w:rPr>
        <w:t>Статья Н. Гумилева «Наследие символизма и акмеизм» как декларация акмеизма. Западноевропейские и отечественные истоки акмеизма. Обзор раннего творчества Н. Гумилева, С. Городецкого, А. Ахматовой, О. Мандельштама, М. Кузмина и др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 xml:space="preserve">Николай Степанович Гумилев. </w:t>
      </w:r>
      <w:r w:rsidRPr="00201666">
        <w:rPr>
          <w:rStyle w:val="c17"/>
          <w:color w:val="000000"/>
        </w:rPr>
        <w:t> Слово о поэте. Стихотворения: «Жираф», «Озеро Чад», «Старый Конквистадор», цикл «Капитаны», «Волшебная скрипка», «Заблудившийся трамвай» (или другие стихотворения по выбору учителя и учащихся). Романтический герой лирики Гумилева. Яркость, праздничность восприятия мира. Активность, действенность позиции героя, неприятие серости, обыденности существования. Трагическая судьба поэта после революции. Влияние поэтических образов и ритмов Гумилева на русскую поэзию XX века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 xml:space="preserve">Футуризм. </w:t>
      </w:r>
      <w:r w:rsidRPr="00201666">
        <w:rPr>
          <w:rStyle w:val="c17"/>
          <w:color w:val="000000"/>
        </w:rPr>
        <w:t>Манифесты футуризма. Отрицание литературных традиций, абсолютизация самоценного, «</w:t>
      </w:r>
      <w:proofErr w:type="spellStart"/>
      <w:r w:rsidRPr="00201666">
        <w:rPr>
          <w:rStyle w:val="c17"/>
          <w:color w:val="000000"/>
        </w:rPr>
        <w:t>самовитого</w:t>
      </w:r>
      <w:proofErr w:type="spellEnd"/>
      <w:r w:rsidRPr="00201666">
        <w:rPr>
          <w:rStyle w:val="c17"/>
          <w:color w:val="000000"/>
        </w:rPr>
        <w:t xml:space="preserve">» слова. Урбанизм поэзии </w:t>
      </w:r>
      <w:proofErr w:type="spellStart"/>
      <w:r w:rsidRPr="00201666">
        <w:rPr>
          <w:rStyle w:val="c17"/>
          <w:color w:val="000000"/>
        </w:rPr>
        <w:t>будетлян</w:t>
      </w:r>
      <w:proofErr w:type="spellEnd"/>
      <w:r w:rsidRPr="00201666">
        <w:rPr>
          <w:rStyle w:val="c17"/>
          <w:color w:val="000000"/>
        </w:rPr>
        <w:t xml:space="preserve">. </w:t>
      </w:r>
      <w:proofErr w:type="gramStart"/>
      <w:r w:rsidRPr="00201666">
        <w:rPr>
          <w:rStyle w:val="c17"/>
          <w:color w:val="000000"/>
        </w:rPr>
        <w:t xml:space="preserve">Группы футуристов: эгофутуристы (Игорь Северянин и др.), </w:t>
      </w:r>
      <w:proofErr w:type="spellStart"/>
      <w:r w:rsidRPr="00201666">
        <w:rPr>
          <w:rStyle w:val="c17"/>
          <w:color w:val="000000"/>
        </w:rPr>
        <w:t>кубофутуристы</w:t>
      </w:r>
      <w:proofErr w:type="spellEnd"/>
      <w:r w:rsidRPr="00201666">
        <w:rPr>
          <w:rStyle w:val="c17"/>
          <w:color w:val="000000"/>
        </w:rPr>
        <w:t xml:space="preserve"> (В. Маяковский, Д. </w:t>
      </w:r>
      <w:proofErr w:type="spellStart"/>
      <w:r w:rsidRPr="00201666">
        <w:rPr>
          <w:rStyle w:val="c17"/>
          <w:color w:val="000000"/>
        </w:rPr>
        <w:t>Бурлюк</w:t>
      </w:r>
      <w:proofErr w:type="spellEnd"/>
      <w:r w:rsidRPr="00201666">
        <w:rPr>
          <w:rStyle w:val="c17"/>
          <w:color w:val="000000"/>
        </w:rPr>
        <w:t>, В. Хлебников, Вас.</w:t>
      </w:r>
      <w:proofErr w:type="gramEnd"/>
      <w:r w:rsidRPr="00201666">
        <w:rPr>
          <w:rStyle w:val="c17"/>
          <w:color w:val="000000"/>
        </w:rPr>
        <w:t xml:space="preserve"> </w:t>
      </w:r>
      <w:proofErr w:type="gramStart"/>
      <w:r w:rsidRPr="00201666">
        <w:rPr>
          <w:rStyle w:val="c17"/>
          <w:color w:val="000000"/>
        </w:rPr>
        <w:t>Каменский), «Центрифуга» (Б. Пастернак, Н. Асеев и др.).</w:t>
      </w:r>
      <w:proofErr w:type="gramEnd"/>
      <w:r w:rsidRPr="00201666">
        <w:rPr>
          <w:rStyle w:val="c17"/>
          <w:color w:val="000000"/>
        </w:rPr>
        <w:t xml:space="preserve"> Западноевропейский и русский футуризм. Преодоление футуризма крупнейшими его представителями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 xml:space="preserve">Игорь Северянин </w:t>
      </w:r>
      <w:r w:rsidRPr="00201666">
        <w:rPr>
          <w:rStyle w:val="c17"/>
          <w:color w:val="000000"/>
        </w:rPr>
        <w:t>(И. В. Лотарев). Стихотворения из сборников: «Громокипящий кубок», «Ананасы в шампанском», «Романтические розы», «Медальоны» (три стихотворения по выбору учи теля и учащихся). Поиски новых поэтических форм. Фантазия автора как сущность поэтического творчества. Поэтические неологизмы Северянина. Грезы и ирония поэта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proofErr w:type="spellStart"/>
      <w:proofErr w:type="gramStart"/>
      <w:r w:rsidRPr="00201666">
        <w:rPr>
          <w:b/>
          <w:bCs/>
          <w:color w:val="000000"/>
          <w:shd w:val="clear" w:color="auto" w:fill="FFFFFF"/>
        </w:rPr>
        <w:t>Владисла́в</w:t>
      </w:r>
      <w:proofErr w:type="spellEnd"/>
      <w:proofErr w:type="gramEnd"/>
      <w:r w:rsidRPr="00201666">
        <w:rPr>
          <w:b/>
          <w:bCs/>
          <w:color w:val="000000"/>
          <w:shd w:val="clear" w:color="auto" w:fill="FFFFFF"/>
        </w:rPr>
        <w:t xml:space="preserve"> </w:t>
      </w:r>
      <w:proofErr w:type="spellStart"/>
      <w:r w:rsidRPr="00201666">
        <w:rPr>
          <w:b/>
          <w:bCs/>
          <w:color w:val="000000"/>
          <w:shd w:val="clear" w:color="auto" w:fill="FFFFFF"/>
        </w:rPr>
        <w:t>Фелициа́нович</w:t>
      </w:r>
      <w:proofErr w:type="spellEnd"/>
      <w:r w:rsidRPr="00201666">
        <w:rPr>
          <w:b/>
          <w:bCs/>
          <w:color w:val="000000"/>
          <w:shd w:val="clear" w:color="auto" w:fill="FFFFFF"/>
        </w:rPr>
        <w:t xml:space="preserve"> </w:t>
      </w:r>
      <w:proofErr w:type="spellStart"/>
      <w:r w:rsidRPr="00201666">
        <w:rPr>
          <w:b/>
          <w:bCs/>
          <w:color w:val="000000"/>
          <w:shd w:val="clear" w:color="auto" w:fill="FFFFFF"/>
        </w:rPr>
        <w:t>Ходасе́вич</w:t>
      </w:r>
      <w:proofErr w:type="spellEnd"/>
      <w:r w:rsidRPr="00201666">
        <w:rPr>
          <w:b/>
          <w:bCs/>
          <w:color w:val="000000"/>
          <w:shd w:val="clear" w:color="auto" w:fill="FFFFFF"/>
        </w:rPr>
        <w:t xml:space="preserve">. </w:t>
      </w:r>
      <w:r w:rsidRPr="00201666">
        <w:rPr>
          <w:bCs/>
          <w:color w:val="000000"/>
          <w:shd w:val="clear" w:color="auto" w:fill="FFFFFF"/>
        </w:rPr>
        <w:t>Слово о поэте.</w:t>
      </w:r>
      <w:r w:rsidRPr="00201666">
        <w:t xml:space="preserve"> </w:t>
      </w:r>
      <w:hyperlink r:id="rId7" w:tooltip="" w:history="1">
        <w:r w:rsidRPr="00201666">
          <w:rPr>
            <w:rStyle w:val="a7"/>
            <w:color w:val="000000"/>
            <w:shd w:val="clear" w:color="auto" w:fill="FFFFFF"/>
          </w:rPr>
          <w:t>Критик</w:t>
        </w:r>
      </w:hyperlink>
      <w:r w:rsidRPr="00201666">
        <w:rPr>
          <w:color w:val="000000"/>
          <w:shd w:val="clear" w:color="auto" w:fill="FFFFFF"/>
        </w:rPr>
        <w:t>, мемуарист и историк литературы, пушкинист.</w:t>
      </w:r>
      <w:r w:rsidRPr="00201666">
        <w:rPr>
          <w:bCs/>
          <w:color w:val="000000"/>
          <w:shd w:val="clear" w:color="auto" w:fill="FFFFFF"/>
        </w:rPr>
        <w:t xml:space="preserve">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7"/>
          <w:color w:val="000000"/>
        </w:rPr>
      </w:pPr>
      <w:r w:rsidRPr="00201666">
        <w:rPr>
          <w:rStyle w:val="c17"/>
          <w:iCs/>
          <w:color w:val="000000"/>
        </w:rPr>
        <w:t>Теория литературы.</w:t>
      </w:r>
      <w:r w:rsidRPr="00201666">
        <w:rPr>
          <w:rStyle w:val="c17"/>
          <w:color w:val="000000"/>
        </w:rPr>
        <w:t> Символизм. Акмеизм. Футуризм. Изобразительно-выразительные средства художественной литературы: тропы, синтаксические фигуры, звукопись (углубление и закрепление представлений)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 xml:space="preserve">Александр Александрович Блок. </w:t>
      </w:r>
      <w:r w:rsidRPr="00201666">
        <w:rPr>
          <w:rStyle w:val="c17"/>
          <w:color w:val="000000"/>
        </w:rPr>
        <w:t>Жизнь и творчество. (Обзор.) Стихотворения: «Незнакомка», «Россия», «Ночь, улица, фонарь, аптека...», «В ресторане», «Река раскинулась. Течет, грустит лениво...» (из цикла «На поле Куликовом»), «На железной дороге» (указанные произведения обязательны для изучения). «Вхожу я в темные храмы...», «Фабрика», «Когда вы стоите на моем пути...». (Возможен выбор других стихотворений). Литературные и философские пристрастия юного поэта. Влияние Жуковского, Фета, Полонского, философии</w:t>
      </w:r>
      <w:proofErr w:type="gramStart"/>
      <w:r w:rsidRPr="00201666">
        <w:rPr>
          <w:rStyle w:val="c17"/>
          <w:color w:val="000000"/>
        </w:rPr>
        <w:t xml:space="preserve"> В</w:t>
      </w:r>
      <w:proofErr w:type="gramEnd"/>
      <w:r w:rsidRPr="00201666">
        <w:rPr>
          <w:rStyle w:val="c17"/>
          <w:color w:val="000000"/>
        </w:rPr>
        <w:t xml:space="preserve">л. Соловьева. Темы и образы ранней поэзии: «Стихи о Прекрасной Даме». Романтический мир раннего Блока. Музыкальность поэзии Блока, ритмы и интонации. Блок и символизм. Образы «страшного мира», идеал и действительность в художественном мире поэта. Тема Родины в поэзии Блока. Исторический путь России в цикле «На поле Куликовом». Поэт и революция. Поэма «Двенадцать». История создания поэмы и ее восприятие современниками. Многоплановость, сложность художественного мира поэмы. </w:t>
      </w:r>
      <w:proofErr w:type="gramStart"/>
      <w:r w:rsidRPr="00201666">
        <w:rPr>
          <w:rStyle w:val="c17"/>
          <w:color w:val="000000"/>
        </w:rPr>
        <w:t>Символическое</w:t>
      </w:r>
      <w:proofErr w:type="gramEnd"/>
      <w:r w:rsidRPr="00201666">
        <w:rPr>
          <w:rStyle w:val="c17"/>
          <w:color w:val="000000"/>
        </w:rPr>
        <w:t xml:space="preserve"> и конкретно-реалистическое в поэме. Гармония </w:t>
      </w:r>
      <w:proofErr w:type="spellStart"/>
      <w:r w:rsidRPr="00201666">
        <w:rPr>
          <w:rStyle w:val="c17"/>
          <w:color w:val="000000"/>
        </w:rPr>
        <w:t>несочетаемого</w:t>
      </w:r>
      <w:proofErr w:type="spellEnd"/>
      <w:r w:rsidRPr="00201666">
        <w:rPr>
          <w:rStyle w:val="c17"/>
          <w:color w:val="000000"/>
        </w:rPr>
        <w:t xml:space="preserve"> в языковой и музыкальной стихиях </w:t>
      </w:r>
      <w:r w:rsidRPr="00201666">
        <w:rPr>
          <w:rStyle w:val="c17"/>
          <w:color w:val="000000"/>
        </w:rPr>
        <w:lastRenderedPageBreak/>
        <w:t>произведения. Герои поэмы, сюжет, композиция. Авторская позиция и способы ее выражения в поэме. Многозначность финала. Неутихающая полемика вокруг поэмы. Влияние Блока на русскую поэзию XX века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.</w:t>
      </w:r>
      <w:r w:rsidRPr="00201666">
        <w:rPr>
          <w:rStyle w:val="c17"/>
          <w:color w:val="000000"/>
        </w:rPr>
        <w:t> Лирический цикл (стихотворений). Верлибр (свободный стих). Авторская позиция и способы ее выражения в произведении (развитие представлений)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7"/>
          <w:color w:val="000000"/>
        </w:rPr>
      </w:pPr>
      <w:proofErr w:type="spellStart"/>
      <w:r w:rsidRPr="00201666">
        <w:rPr>
          <w:rStyle w:val="c10"/>
          <w:b/>
          <w:bCs/>
          <w:color w:val="000000"/>
        </w:rPr>
        <w:t>Новокрестьянская</w:t>
      </w:r>
      <w:proofErr w:type="spellEnd"/>
      <w:r w:rsidRPr="00201666">
        <w:rPr>
          <w:rStyle w:val="c10"/>
          <w:b/>
          <w:bCs/>
          <w:color w:val="000000"/>
        </w:rPr>
        <w:t xml:space="preserve"> поэзия</w:t>
      </w:r>
      <w:r w:rsidRPr="00201666">
        <w:rPr>
          <w:rStyle w:val="c17"/>
          <w:color w:val="000000"/>
        </w:rPr>
        <w:t xml:space="preserve"> (Обзор)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 xml:space="preserve">Николай Алексеевич Клюев. </w:t>
      </w:r>
      <w:r w:rsidRPr="00201666">
        <w:rPr>
          <w:rStyle w:val="c17"/>
          <w:color w:val="000000"/>
        </w:rPr>
        <w:t xml:space="preserve">Жизнь и творчество. (Обзор.) Стихотворения: «Рождество избы», «Вы обещали нам сады...», «Я посвященный от народа...». (Возможен выбор трех других стихотворений.) Духовные и поэтические истоки </w:t>
      </w:r>
      <w:proofErr w:type="spellStart"/>
      <w:r w:rsidRPr="00201666">
        <w:rPr>
          <w:rStyle w:val="c17"/>
          <w:color w:val="000000"/>
        </w:rPr>
        <w:t>новокрестьянской</w:t>
      </w:r>
      <w:proofErr w:type="spellEnd"/>
      <w:r w:rsidRPr="00201666">
        <w:rPr>
          <w:rStyle w:val="c17"/>
          <w:color w:val="000000"/>
        </w:rPr>
        <w:t xml:space="preserve"> поэзии: русский фольклор, древнерусская книжность, традиции Кольцова, Никитина, </w:t>
      </w:r>
      <w:proofErr w:type="spellStart"/>
      <w:r w:rsidRPr="00201666">
        <w:rPr>
          <w:rStyle w:val="c17"/>
          <w:color w:val="000000"/>
        </w:rPr>
        <w:t>Майкова</w:t>
      </w:r>
      <w:proofErr w:type="spellEnd"/>
      <w:r w:rsidRPr="00201666">
        <w:rPr>
          <w:rStyle w:val="c17"/>
          <w:color w:val="000000"/>
        </w:rPr>
        <w:t xml:space="preserve">, </w:t>
      </w:r>
      <w:proofErr w:type="spellStart"/>
      <w:r w:rsidRPr="00201666">
        <w:rPr>
          <w:rStyle w:val="c17"/>
          <w:color w:val="000000"/>
        </w:rPr>
        <w:t>Мея</w:t>
      </w:r>
      <w:proofErr w:type="spellEnd"/>
      <w:r w:rsidRPr="00201666">
        <w:rPr>
          <w:rStyle w:val="c17"/>
          <w:color w:val="000000"/>
        </w:rPr>
        <w:t xml:space="preserve"> и др. Интерес к художественному богатству славянского фольклора. Клюев и Блок. Клюев и Есенин. Полемика </w:t>
      </w:r>
      <w:proofErr w:type="spellStart"/>
      <w:r w:rsidRPr="00201666">
        <w:rPr>
          <w:rStyle w:val="c17"/>
          <w:color w:val="000000"/>
        </w:rPr>
        <w:t>новокрестьянских</w:t>
      </w:r>
      <w:proofErr w:type="spellEnd"/>
      <w:r w:rsidRPr="00201666">
        <w:rPr>
          <w:rStyle w:val="c17"/>
          <w:color w:val="000000"/>
        </w:rPr>
        <w:t xml:space="preserve"> поэтов с пролетарской поэзией. Художественные и идейно-нравственные аспекты этой полемики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Style w:val="c10"/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Сергей Александрович Есенин.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Жизнь и творчество. (Обзор.) Стихотворения: «Гой ты, Русь моя родная!..», «Не бродить, не мять в кустах багряных...», «Мы теперь уходим понемногу...», «Письмо матери», «Спит ковыль. Равнина дорогая...», «</w:t>
      </w:r>
      <w:proofErr w:type="spell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Шаганэ</w:t>
      </w:r>
      <w:proofErr w:type="spell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ты моя, </w:t>
      </w:r>
      <w:proofErr w:type="spell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Шаганэ</w:t>
      </w:r>
      <w:proofErr w:type="spell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!..», «Не жалею, не зову, не плачу...», «Русь советская», «Сорокоуст» (указанные произведения обязательны для изучения). «Я покинул родимый дом...», «Собаке Качалова», «Клен ты мой опавший, клен заледенелый...». (Возможен выбор трех других стихотворений). Всепроникающий лиризм — специфика поэзии Есенина. Россия, Русь как главная тема всего его творчества. Идея «узловой завязи» природы и человека. </w:t>
      </w:r>
      <w:proofErr w:type="spellStart"/>
      <w:proofErr w:type="gram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Народно-поэтические</w:t>
      </w:r>
      <w:proofErr w:type="spellEnd"/>
      <w:proofErr w:type="gram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истоки есенинской поэзии. Песенная основа его поэтики. Традиции Пушкина и Кольцова, влияние Блока и Клюева. Любовная тема в лирике Есенина. </w:t>
      </w:r>
      <w:proofErr w:type="spell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Исповедальность</w:t>
      </w:r>
      <w:proofErr w:type="spell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стихотворных посланий родным и любимым  людям. Есенин и имажинизм. Богатство поэтического языка. </w:t>
      </w:r>
      <w:proofErr w:type="spell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Цветопись</w:t>
      </w:r>
      <w:proofErr w:type="spell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в поэзии Есенина. Сквозные образы есенинской лирики. Трагическое восприятие революционной  ломки традиционного уклада русской деревни. Пушкинские мотивы в развитии темы быстротечности человеческого бытия. Поэтика есенинского цикла («Персидские мотивы»).</w:t>
      </w:r>
      <w:r w:rsidRPr="00201666">
        <w:rPr>
          <w:rFonts w:ascii="Times New Roman" w:hAnsi="Times New Roman" w:cs="Times New Roman"/>
          <w:sz w:val="24"/>
          <w:szCs w:val="24"/>
        </w:rPr>
        <w:t xml:space="preserve"> Поэма «Анна </w:t>
      </w:r>
      <w:proofErr w:type="spellStart"/>
      <w:r w:rsidRPr="00201666">
        <w:rPr>
          <w:rFonts w:ascii="Times New Roman" w:hAnsi="Times New Roman" w:cs="Times New Roman"/>
          <w:sz w:val="24"/>
          <w:szCs w:val="24"/>
        </w:rPr>
        <w:t>Снегина</w:t>
      </w:r>
      <w:proofErr w:type="spellEnd"/>
      <w:r w:rsidRPr="00201666">
        <w:rPr>
          <w:rFonts w:ascii="Times New Roman" w:hAnsi="Times New Roman" w:cs="Times New Roman"/>
          <w:sz w:val="24"/>
          <w:szCs w:val="24"/>
        </w:rPr>
        <w:t>» (обзор)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 xml:space="preserve">. </w:t>
      </w:r>
      <w:proofErr w:type="spellStart"/>
      <w:r w:rsidRPr="00201666">
        <w:rPr>
          <w:rStyle w:val="c17"/>
          <w:color w:val="000000"/>
        </w:rPr>
        <w:t>Фольклоризм</w:t>
      </w:r>
      <w:proofErr w:type="spellEnd"/>
      <w:r w:rsidRPr="00201666">
        <w:rPr>
          <w:rStyle w:val="c17"/>
          <w:color w:val="000000"/>
        </w:rPr>
        <w:t xml:space="preserve"> литературы (углубление понятия). Имажинизм. Лирический стихотворный цикл (углубление понятия). Биографическая основа литературного произведения (углубление понятия)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b/>
        </w:rPr>
        <w:t xml:space="preserve">Владимир Владимирович Маяковский. </w:t>
      </w:r>
      <w:r w:rsidRPr="00201666">
        <w:t>Очерк жизни и творчества В.В.Маяковского. Маяковский и футуризм. Образ лирического героя в ранних произведениях поэта («Нате!», « Скрипка и немножко нервно», «Дешевая распродажа», «Послушайте!», «А вы могли бы?» и др.) Идейно-художественное своеобразие поэмы В.В.Маяковского «Облако в штанах».</w:t>
      </w:r>
      <w:r w:rsidRPr="00201666">
        <w:rPr>
          <w:rStyle w:val="c17"/>
          <w:color w:val="000000"/>
        </w:rPr>
        <w:t xml:space="preserve"> Начало творческого пути: дух бунтарства и эпатажа. Поэзия и живопись. Маяковский и футуризм. </w:t>
      </w:r>
      <w:r w:rsidRPr="00201666">
        <w:t xml:space="preserve">Поэт и революция. </w:t>
      </w:r>
      <w:r w:rsidRPr="00201666">
        <w:rPr>
          <w:rStyle w:val="c17"/>
          <w:color w:val="000000"/>
        </w:rPr>
        <w:t xml:space="preserve">Пафос революционного переустройства мира. Космическая масштабность образов. </w:t>
      </w:r>
      <w:proofErr w:type="gramStart"/>
      <w:r w:rsidRPr="00201666">
        <w:rPr>
          <w:rStyle w:val="c17"/>
          <w:color w:val="000000"/>
        </w:rPr>
        <w:t>Поэтическое новаторство Маяковского (ритм, рифма, неологизмы, гиперболичность, пластика образов, дерзкая метафоричность, необычность строфики, графики стиха).</w:t>
      </w:r>
      <w:proofErr w:type="gramEnd"/>
      <w:r w:rsidRPr="00201666">
        <w:rPr>
          <w:rStyle w:val="c17"/>
          <w:color w:val="000000"/>
        </w:rPr>
        <w:t xml:space="preserve"> </w:t>
      </w:r>
      <w:r w:rsidRPr="00201666">
        <w:t xml:space="preserve">Образ Родины в поэзии В.В.Маяковского. Тема любви в поэзии Маяковского. </w:t>
      </w:r>
      <w:r w:rsidRPr="00201666">
        <w:rPr>
          <w:rStyle w:val="c17"/>
          <w:color w:val="000000"/>
        </w:rPr>
        <w:t>Своеобразие любовной лирики поэта. Тема поэта и поэзии в творчестве Маяковского. Сатирическая лирика и драматургия поэта. Широта жанрового диапазона творчества поэта-новатора. Традиции Маяковского в российской поэзии XX столетия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7"/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>. Футуризм (развитие представлений). Тоническое стихосложение (углубление понятия). Развитие представлений о рифме: рифма составная (каламбурная), рифма ассонансная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Максим Горький. </w:t>
      </w:r>
      <w:r w:rsidRPr="00201666">
        <w:rPr>
          <w:rFonts w:ascii="Times New Roman" w:hAnsi="Times New Roman" w:cs="Times New Roman"/>
          <w:sz w:val="24"/>
          <w:szCs w:val="24"/>
        </w:rPr>
        <w:t>Творческий путь писателя. Ранние романтические произведения М.Горького. Пьеса «На дне»  (Ночлежка и ее обитатели). Жизненная философия Луки, суть его правды. Авторская позиция, её неоднозначность. В поисках нравственной ценности революции. «Несвоевременные мысли». «Жизнь Клима Самгина» - образное воплощение истории.  Горький в эмиграции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ЛИТЕРАТУРАНЫЙ ПРОЦЕСС  20-х годов (обзор). 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lastRenderedPageBreak/>
        <w:t>А.М.Ремизов, Д.А.Фурманов, А.С.Серафимович. Литературные группировки (ЛЕФ, «ПЕРЕВАЛ», ЛЦК (Конструктивизм), ОБЭРИУ). Александр Фадеев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7"/>
          <w:color w:val="000000"/>
        </w:rPr>
      </w:pPr>
      <w:r w:rsidRPr="00201666">
        <w:rPr>
          <w:rStyle w:val="c17"/>
          <w:color w:val="000000"/>
        </w:rPr>
        <w:t xml:space="preserve">   Обзор с монографическим изучением одного-двух произведений (по выбору учителя и учащихся). Общая характеристика литературного процесса. </w:t>
      </w:r>
      <w:proofErr w:type="gramStart"/>
      <w:r w:rsidRPr="00201666">
        <w:rPr>
          <w:rStyle w:val="c17"/>
          <w:color w:val="000000"/>
        </w:rPr>
        <w:t>Литературные объединения («Пролеткульт», «Кузница», ЛЕФ, «Перевал», конструктивисты, «</w:t>
      </w:r>
      <w:proofErr w:type="spellStart"/>
      <w:r w:rsidRPr="00201666">
        <w:rPr>
          <w:rStyle w:val="c17"/>
          <w:color w:val="000000"/>
        </w:rPr>
        <w:t>Серапионовы</w:t>
      </w:r>
      <w:proofErr w:type="spellEnd"/>
      <w:r w:rsidRPr="00201666">
        <w:rPr>
          <w:rStyle w:val="c17"/>
          <w:color w:val="000000"/>
        </w:rPr>
        <w:t xml:space="preserve"> братья» и др.).</w:t>
      </w:r>
      <w:proofErr w:type="gramEnd"/>
      <w:r w:rsidRPr="00201666">
        <w:rPr>
          <w:rStyle w:val="c17"/>
          <w:color w:val="000000"/>
        </w:rPr>
        <w:t xml:space="preserve"> </w:t>
      </w:r>
      <w:proofErr w:type="gramStart"/>
      <w:r w:rsidRPr="00201666">
        <w:rPr>
          <w:rStyle w:val="c17"/>
          <w:color w:val="000000"/>
        </w:rPr>
        <w:t>Тема России и революции: трагическое осмысление темы в творчестве поэтов старшего поколения (А. Блок, 3.</w:t>
      </w:r>
      <w:proofErr w:type="gramEnd"/>
      <w:r w:rsidRPr="00201666">
        <w:rPr>
          <w:rStyle w:val="c17"/>
          <w:color w:val="000000"/>
        </w:rPr>
        <w:t xml:space="preserve"> </w:t>
      </w:r>
      <w:proofErr w:type="gramStart"/>
      <w:r w:rsidRPr="00201666">
        <w:rPr>
          <w:rStyle w:val="c17"/>
          <w:color w:val="000000"/>
        </w:rPr>
        <w:t>Гиппиус, А. Белый, В. Ходасевич, И. Бунин, Д. Мережковский, А. Ахматова, М. Цветаева, О. Мандельштам и др.).</w:t>
      </w:r>
      <w:proofErr w:type="gramEnd"/>
      <w:r w:rsidRPr="00201666">
        <w:rPr>
          <w:rStyle w:val="c17"/>
          <w:color w:val="000000"/>
        </w:rPr>
        <w:t xml:space="preserve"> Поиски поэтического языка новой эпохи, эксперименты со словом (В. Хлебников, </w:t>
      </w:r>
      <w:proofErr w:type="spellStart"/>
      <w:r w:rsidRPr="00201666">
        <w:rPr>
          <w:rStyle w:val="c17"/>
          <w:color w:val="000000"/>
        </w:rPr>
        <w:t>поэты-обэриуты</w:t>
      </w:r>
      <w:proofErr w:type="spellEnd"/>
      <w:r w:rsidRPr="00201666">
        <w:rPr>
          <w:rStyle w:val="c17"/>
          <w:color w:val="000000"/>
        </w:rPr>
        <w:t>). Тема революции и Гражданской войны в творчестве писателей нового поколения («Конармия» И. Бабеля, «Россия, кровью умытая» А. Веселого, «Разгром» А. Фадеева). Трагизм восприятия революционных событий прозаиками старшего поколения («Плачи» А. Ремизова как жанр лирической орнаментальной прозы; «Солнце мертвых» И. Шмелева). Поиски нового героя эпохи («Голый год» Б. Пильняка, «Ветер» Б. Лавренева, «Чапаев» Д. Фурманова). 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>. Орнаментальная проза (начальные представления)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Исаак Эммануилович Бабель.</w:t>
      </w:r>
      <w:r w:rsidRPr="00201666">
        <w:rPr>
          <w:rFonts w:ascii="Times New Roman" w:hAnsi="Times New Roman" w:cs="Times New Roman"/>
          <w:sz w:val="24"/>
          <w:szCs w:val="24"/>
        </w:rPr>
        <w:t xml:space="preserve"> Своеобразие цикла «Конармия». Тема Гражданской войны в цикле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Евгений Иванович Замятин.</w:t>
      </w:r>
      <w:r w:rsidRPr="00201666">
        <w:rPr>
          <w:rFonts w:ascii="Times New Roman" w:hAnsi="Times New Roman" w:cs="Times New Roman"/>
          <w:sz w:val="24"/>
          <w:szCs w:val="24"/>
        </w:rPr>
        <w:t xml:space="preserve"> Личность и своеобразие его художественного мира. «Мы» - роман-антиутопия. Судьба человека в бесчеловечном мире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Михаил Зощенко. </w:t>
      </w:r>
      <w:r w:rsidRPr="00201666">
        <w:rPr>
          <w:rFonts w:ascii="Times New Roman" w:hAnsi="Times New Roman" w:cs="Times New Roman"/>
          <w:sz w:val="24"/>
          <w:szCs w:val="24"/>
        </w:rPr>
        <w:t>Сатирическая направленность произведений. Герои, стиль писателя. Писатель-моралист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ЛИТЕРАТУРНЫЙ ПРОЦЕСС  30-х годов (обзор)</w:t>
      </w:r>
      <w:r w:rsidRPr="002016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color w:val="000000"/>
        </w:rPr>
        <w:t xml:space="preserve">Сложность творческих поисков и писательских судеб в 30-е годы. Судьба человека и его призвание в поэзии 30-х годов. Понимание миссии поэта и значения поэзии в творчестве А. Ахматовой, М. Цветаевой, Б. Пастернака, О. Мандельштама и др. Новая волна поэтов: лирические стихотворения Б. Корнилова, П. Васильева, М. Исаковского, А. Прокофьева, Я. Смелякова, Б. </w:t>
      </w:r>
      <w:proofErr w:type="spellStart"/>
      <w:r w:rsidRPr="00201666">
        <w:rPr>
          <w:rStyle w:val="c17"/>
          <w:color w:val="000000"/>
        </w:rPr>
        <w:t>Ручьева</w:t>
      </w:r>
      <w:proofErr w:type="spellEnd"/>
      <w:r w:rsidRPr="00201666">
        <w:rPr>
          <w:rStyle w:val="c17"/>
          <w:color w:val="000000"/>
        </w:rPr>
        <w:t>, М. Светлова и др.; поэмы А. Твардовского, И. Сельвинского. Тема русской истории в литературе 30-х годов: А. Толстой. «Петр</w:t>
      </w:r>
      <w:proofErr w:type="gramStart"/>
      <w:r w:rsidRPr="00201666">
        <w:rPr>
          <w:rStyle w:val="c17"/>
          <w:color w:val="000000"/>
        </w:rPr>
        <w:t xml:space="preserve"> П</w:t>
      </w:r>
      <w:proofErr w:type="gramEnd"/>
      <w:r w:rsidRPr="00201666">
        <w:rPr>
          <w:rStyle w:val="c17"/>
          <w:color w:val="000000"/>
        </w:rPr>
        <w:t xml:space="preserve">ервый», Ю. Тынянов. «Смерть </w:t>
      </w:r>
      <w:proofErr w:type="spellStart"/>
      <w:r w:rsidRPr="00201666">
        <w:rPr>
          <w:rStyle w:val="c17"/>
          <w:color w:val="000000"/>
        </w:rPr>
        <w:t>Вазир-Мухтара</w:t>
      </w:r>
      <w:proofErr w:type="spellEnd"/>
      <w:r w:rsidRPr="00201666">
        <w:rPr>
          <w:rStyle w:val="c17"/>
          <w:color w:val="000000"/>
        </w:rPr>
        <w:t xml:space="preserve">», поэмы Дм. </w:t>
      </w:r>
      <w:proofErr w:type="spellStart"/>
      <w:r w:rsidRPr="00201666">
        <w:rPr>
          <w:rStyle w:val="c17"/>
          <w:color w:val="000000"/>
        </w:rPr>
        <w:t>Кедрина</w:t>
      </w:r>
      <w:proofErr w:type="spellEnd"/>
      <w:r w:rsidRPr="00201666">
        <w:rPr>
          <w:rStyle w:val="c17"/>
          <w:color w:val="000000"/>
        </w:rPr>
        <w:t xml:space="preserve">, К. Симонова, Л. Мартынова. Утверждение пафоса и драматизма революционных испытаний в творчестве М. Шолохова, Н. Островского, В. </w:t>
      </w:r>
      <w:proofErr w:type="spellStart"/>
      <w:r w:rsidRPr="00201666">
        <w:rPr>
          <w:rStyle w:val="c17"/>
          <w:color w:val="000000"/>
        </w:rPr>
        <w:t>Луговского</w:t>
      </w:r>
      <w:proofErr w:type="spellEnd"/>
      <w:r w:rsidRPr="00201666">
        <w:rPr>
          <w:rStyle w:val="c17"/>
          <w:color w:val="000000"/>
        </w:rPr>
        <w:t xml:space="preserve"> и др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b/>
        </w:rPr>
        <w:t>Андрей Платонович Платонов.</w:t>
      </w:r>
      <w:r w:rsidRPr="00201666">
        <w:t xml:space="preserve"> </w:t>
      </w:r>
      <w:r w:rsidRPr="00201666">
        <w:rPr>
          <w:rStyle w:val="c17"/>
          <w:color w:val="000000"/>
        </w:rPr>
        <w:t xml:space="preserve">Жизнь и творчество. (Обзор.) Рассказ «Усомнившийся Макар». Высокий пафос и острая сатира платоновской прозы. Тип платоновского героя — мечтателя и правдоискателя. Возвеличивание страдания, </w:t>
      </w:r>
      <w:proofErr w:type="spellStart"/>
      <w:r w:rsidRPr="00201666">
        <w:rPr>
          <w:rStyle w:val="c17"/>
          <w:color w:val="000000"/>
        </w:rPr>
        <w:t>аскетичного</w:t>
      </w:r>
      <w:proofErr w:type="spellEnd"/>
      <w:r w:rsidRPr="00201666">
        <w:rPr>
          <w:rStyle w:val="c17"/>
          <w:color w:val="000000"/>
        </w:rPr>
        <w:t xml:space="preserve"> бытия, благородства детей. Утопические идеи «общей жизни» как основа сюжета повести. </w:t>
      </w:r>
      <w:r w:rsidRPr="00201666">
        <w:t>Своеобразие рассказа «Сокровенный человек». Идейно-художественное своеобразие повести А.П.Платонова «Котлован».</w:t>
      </w:r>
      <w:r w:rsidRPr="00201666">
        <w:rPr>
          <w:color w:val="000000"/>
        </w:rPr>
        <w:t xml:space="preserve"> </w:t>
      </w:r>
      <w:r w:rsidRPr="00201666">
        <w:rPr>
          <w:rStyle w:val="c17"/>
          <w:color w:val="000000"/>
        </w:rPr>
        <w:t>Философская многозначность названия. Необычность языка и стиля Платонова. Связь его творчества с традициями русской сатиры (М. Е. Салтыков-Щедрин)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</w:pPr>
      <w:r w:rsidRPr="00201666">
        <w:rPr>
          <w:rStyle w:val="c17"/>
          <w:color w:val="000000"/>
        </w:rPr>
        <w:t>Теория литературы. Индивидуальный стиль писателя (углубление понятия). Авторские неологизмы (развитие представлений).</w:t>
      </w:r>
      <w:r w:rsidRPr="00201666">
        <w:t xml:space="preserve">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b/>
        </w:rPr>
        <w:t>Михаил Афанасьевич Булгаков.</w:t>
      </w:r>
      <w:r w:rsidRPr="00201666">
        <w:t xml:space="preserve"> Жизнь и творчество писателя. </w:t>
      </w:r>
      <w:r w:rsidRPr="00201666">
        <w:rPr>
          <w:rStyle w:val="c17"/>
          <w:color w:val="000000"/>
        </w:rPr>
        <w:t xml:space="preserve">Роман «Белая гвардия». История создания романа «Белая гвардия». Своеобразие жанра и композиции. Многомерность исторического пространства в романе. Система образов. Проблема выбора нравственной и гражданской позиции в эпоху смуты. Образ Дома, семейного очага в бурном водовороте исторических событий, социальных потрясений. Эпическая широта изображенной панорамы и лиризм раз мышлений повествователя. Символическое звучание образа Города. Смысл финала романа. </w:t>
      </w:r>
      <w:r w:rsidRPr="00201666">
        <w:t xml:space="preserve">История создания, жанровое и композиционное и жанровое своеобразие романа «Мастер и Маргарита». </w:t>
      </w:r>
      <w:r w:rsidRPr="00201666">
        <w:rPr>
          <w:rStyle w:val="c17"/>
          <w:color w:val="000000"/>
        </w:rPr>
        <w:t xml:space="preserve">Роль эпиграфа. </w:t>
      </w:r>
      <w:r w:rsidRPr="00201666">
        <w:t xml:space="preserve">Образ Дома и его роль в образной системе произведения. Драматические переплетения </w:t>
      </w:r>
      <w:r w:rsidRPr="00201666">
        <w:lastRenderedPageBreak/>
        <w:t xml:space="preserve">человеческих судеб в романе. Судьба творческой личности в романе Булгакова «Мастер и Маргарита». Тема любви в романе. Мастер и Маргарита. </w:t>
      </w:r>
      <w:r w:rsidRPr="00201666">
        <w:rPr>
          <w:rStyle w:val="c17"/>
          <w:color w:val="000000"/>
        </w:rPr>
        <w:t xml:space="preserve">Многоплановость, </w:t>
      </w:r>
      <w:proofErr w:type="spellStart"/>
      <w:r w:rsidRPr="00201666">
        <w:rPr>
          <w:rStyle w:val="c17"/>
          <w:color w:val="000000"/>
        </w:rPr>
        <w:t>разноуровневость</w:t>
      </w:r>
      <w:proofErr w:type="spellEnd"/>
      <w:r w:rsidRPr="00201666">
        <w:rPr>
          <w:rStyle w:val="c17"/>
          <w:color w:val="000000"/>
        </w:rPr>
        <w:t xml:space="preserve"> повествования: </w:t>
      </w:r>
      <w:proofErr w:type="gramStart"/>
      <w:r w:rsidRPr="00201666">
        <w:rPr>
          <w:rStyle w:val="c17"/>
          <w:color w:val="000000"/>
        </w:rPr>
        <w:t>от</w:t>
      </w:r>
      <w:proofErr w:type="gramEnd"/>
      <w:r w:rsidRPr="00201666">
        <w:rPr>
          <w:rStyle w:val="c17"/>
          <w:color w:val="000000"/>
        </w:rPr>
        <w:t xml:space="preserve"> символического (библейского или мифологического) до сатирического (бытового). Сочетание реальности и фантастики. «Мастер и Маргарита» — апология творчества и идеальной любви в атмосфере отчаяния и мрака. Традиции европейской и отечественной литературы в романе М. А. Булгакова «Мастер и Маргарита» (И.-В. Гете, Э. Т. А. Гофман, Н. В. Гоголь)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.</w:t>
      </w:r>
      <w:r w:rsidRPr="00201666">
        <w:rPr>
          <w:rStyle w:val="c17"/>
          <w:color w:val="000000"/>
        </w:rPr>
        <w:t> Разнообразие типов романа в русской прозе XX века. Традиции и новаторство в литературе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Марина Ивановна Цветаева.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Жизнь и творчество. (Обзор.) Стихотворения: «Моим стихам, написанным так рано...», «Стихи к Блоку» («Имя твое — птица в руке...»), «Кто создан из камня, кто создан из глины...», «Тоска по родине! Давно...» (указанные произведения обязательны для изучения). «Попытка ревности», «Стихи о Москве», «Стихи к Пушкину». (Возможен выбор двух-трех других стихотворений.) Уникальность поэтического голоса Цветаевой. Искренность лирического монолога-исповеди, </w:t>
      </w:r>
      <w:r w:rsidRPr="00201666">
        <w:rPr>
          <w:rFonts w:ascii="Times New Roman" w:hAnsi="Times New Roman" w:cs="Times New Roman"/>
          <w:sz w:val="24"/>
          <w:szCs w:val="24"/>
        </w:rPr>
        <w:t>яркая индивидуальность поэтического мира Цветаевой. Бесприютность поэта в мире, тоска по надежному пристанищу, душевному теплу, родной земле в стихотворениях разных лет. Особенности любовной лирики.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Тема творчества, миссии поэта, значения поэзии в творчестве Цветаевой. Тема Родины. Фольклорные истоки поэтики. Трагичность поэтического мира Цветаевой, определяемая трагичностью эпохи (революция, Гражданская война, вынужденная эмиграция, тоска по Родине). Этический максимализм поэта и прием резкого контраста в противостоянии поэта, творца и черни, мира обывателей, «читателей газет». Образы Пушкина, Блока, Ахматовой, Маяковского, Есенина в </w:t>
      </w:r>
      <w:proofErr w:type="spell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цветаевском</w:t>
      </w:r>
      <w:proofErr w:type="spell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творчестве. Традиции Цветаевой в русской поэзии XX века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 xml:space="preserve">. Стихотворный лирический цикл (углубление понятия), </w:t>
      </w:r>
      <w:proofErr w:type="spellStart"/>
      <w:r w:rsidRPr="00201666">
        <w:rPr>
          <w:rStyle w:val="c17"/>
          <w:color w:val="000000"/>
        </w:rPr>
        <w:t>фольклоризм</w:t>
      </w:r>
      <w:proofErr w:type="spellEnd"/>
      <w:r w:rsidRPr="00201666">
        <w:rPr>
          <w:rStyle w:val="c17"/>
          <w:color w:val="000000"/>
        </w:rPr>
        <w:t xml:space="preserve"> литературы (углубление понятия), лирический герой (углубление понятия)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Осип </w:t>
      </w:r>
      <w:proofErr w:type="spellStart"/>
      <w:r w:rsidRPr="00201666">
        <w:rPr>
          <w:rFonts w:ascii="Times New Roman" w:hAnsi="Times New Roman" w:cs="Times New Roman"/>
          <w:b/>
          <w:sz w:val="24"/>
          <w:szCs w:val="24"/>
        </w:rPr>
        <w:t>Эмильевич</w:t>
      </w:r>
      <w:proofErr w:type="spellEnd"/>
      <w:r w:rsidRPr="00201666">
        <w:rPr>
          <w:rFonts w:ascii="Times New Roman" w:hAnsi="Times New Roman" w:cs="Times New Roman"/>
          <w:b/>
          <w:sz w:val="24"/>
          <w:szCs w:val="24"/>
        </w:rPr>
        <w:t xml:space="preserve"> Мандельштам.</w:t>
      </w:r>
      <w:r w:rsidRPr="00201666">
        <w:rPr>
          <w:rFonts w:ascii="Times New Roman" w:hAnsi="Times New Roman" w:cs="Times New Roman"/>
          <w:sz w:val="24"/>
          <w:szCs w:val="24"/>
        </w:rPr>
        <w:t xml:space="preserve"> Судьба и личность поэта. Лирика. Хрупкая красота жизни в изображении О.Мандельштама. Попытка увидеть свое время сквозь призму иных эпох. Трагический опыт современного поэта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color w:val="000000"/>
        </w:rPr>
        <w:t>Стихотворения: «</w:t>
      </w:r>
      <w:proofErr w:type="spellStart"/>
      <w:r w:rsidRPr="00201666">
        <w:rPr>
          <w:rStyle w:val="c17"/>
          <w:color w:val="000000"/>
        </w:rPr>
        <w:t>NotreDame</w:t>
      </w:r>
      <w:proofErr w:type="spellEnd"/>
      <w:r w:rsidRPr="00201666">
        <w:rPr>
          <w:rStyle w:val="c17"/>
          <w:color w:val="000000"/>
        </w:rPr>
        <w:t>», «Бессонница. Го мер. Тугие паруса...», «За гремучую доблесть грядущих веков...», «Я вернулся в мой город, знакомый до слез...» (указанные произведения обязательны для изучения). «</w:t>
      </w:r>
      <w:proofErr w:type="spellStart"/>
      <w:r w:rsidRPr="00201666">
        <w:rPr>
          <w:rStyle w:val="c17"/>
          <w:color w:val="000000"/>
        </w:rPr>
        <w:t>Silentium</w:t>
      </w:r>
      <w:proofErr w:type="spellEnd"/>
      <w:r w:rsidRPr="00201666">
        <w:rPr>
          <w:rStyle w:val="c17"/>
          <w:color w:val="000000"/>
        </w:rPr>
        <w:t xml:space="preserve">», «Мы живем, под собою не чуя страны...». (Возможен выбор трех-четырех других стихотворений.) Культурологические истоки творчества поэта. Слово, </w:t>
      </w:r>
      <w:proofErr w:type="spellStart"/>
      <w:r w:rsidRPr="00201666">
        <w:rPr>
          <w:rStyle w:val="c17"/>
          <w:color w:val="000000"/>
        </w:rPr>
        <w:t>словообраз</w:t>
      </w:r>
      <w:proofErr w:type="spellEnd"/>
      <w:r w:rsidRPr="00201666">
        <w:rPr>
          <w:rStyle w:val="c17"/>
          <w:color w:val="000000"/>
        </w:rPr>
        <w:t xml:space="preserve"> в поэтике Мандельштама. Музыкальная природа эстетического переживания в стихотворениях поэта. Описательно-живописная манера и философичность поэзии Мандельштама. Импрессионистическая символика цвета. Ритмико-интонационное многообразие. Поэт и «век-волкодав». Поэзия Мандельштама в конце XX — начале XXI века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>. Импрессионизм (развитие представлений). Стих, строфа, рифма, способы рифмовки (закрепление понятий)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А.Н.Толстой. </w:t>
      </w:r>
      <w:r w:rsidRPr="00201666">
        <w:rPr>
          <w:rFonts w:ascii="Times New Roman" w:hAnsi="Times New Roman" w:cs="Times New Roman"/>
          <w:sz w:val="24"/>
          <w:szCs w:val="24"/>
        </w:rPr>
        <w:t xml:space="preserve">Память детства и чувство Родины («Детство Никиты»). «Хождение по мукам». Образ Петра </w:t>
      </w:r>
      <w:r w:rsidRPr="00201666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201666">
        <w:rPr>
          <w:rFonts w:ascii="Times New Roman" w:hAnsi="Times New Roman" w:cs="Times New Roman"/>
          <w:sz w:val="24"/>
          <w:szCs w:val="24"/>
        </w:rPr>
        <w:t xml:space="preserve"> 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М.Пришвин. </w:t>
      </w:r>
      <w:r w:rsidRPr="00201666">
        <w:rPr>
          <w:rFonts w:ascii="Times New Roman" w:hAnsi="Times New Roman" w:cs="Times New Roman"/>
          <w:sz w:val="24"/>
          <w:szCs w:val="24"/>
        </w:rPr>
        <w:t>Особенности мироощущения Пришвина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Борис Леонидович Пастернак.</w:t>
      </w:r>
      <w:r w:rsidRPr="00201666">
        <w:rPr>
          <w:rFonts w:ascii="Times New Roman" w:hAnsi="Times New Roman" w:cs="Times New Roman"/>
          <w:sz w:val="24"/>
          <w:szCs w:val="24"/>
        </w:rPr>
        <w:t xml:space="preserve"> 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Жизнь и творчество. (Обзор.) Стихотворения: «Февраль. Достать чернил и плакать!..», «Определение поэзии», «Во всем мне хочется дойти...», «Гамлет», «Зимняя ночь» (указанные произведения обязательны для изучения). «Марбург», «Быть знаменитым некрасиво...». (Возможен выбор двух других стихотворений.) Тема поэта и поэзии в творчестве Пастернака. Любовная лирика поэта. Философская глубина раздумий. Стремление постичь мир, «дойти до самой сути».  Роман «Доктор Живаго» (обзорное изучение с анализом фрагментов). История создания и публикации романа. Жанровое своеобразие и композиция романа, соединение в нем прозы и поэзии, эпического и лирического начал. Образы-символы и сквозные мотивы в романе.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lastRenderedPageBreak/>
        <w:t>Образ главного героя — Юрия Живаго. Женские образы в романе. Цикл «Стихотворения Юрия Живаго» и его органическая связь с проблематикой и поэтикой романа. Традиции русской классической литературы в творчестве Пастернака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Анна Андреевна Ахматова.</w:t>
      </w:r>
      <w:r w:rsidRPr="00201666">
        <w:rPr>
          <w:rFonts w:ascii="Times New Roman" w:hAnsi="Times New Roman" w:cs="Times New Roman"/>
          <w:sz w:val="24"/>
          <w:szCs w:val="24"/>
        </w:rPr>
        <w:t xml:space="preserve"> Жизнь и творчество. Художественный мир поэтессы. Ахматова и революция. Тема творчества и любви.  Образ лирической героини в поэме.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Стихотворения: «Песня последней встречи...», «Сжала руки под темной вуалью...», «Мне ни к чему одические рати...», «Мне голос был. Он звал </w:t>
      </w:r>
      <w:proofErr w:type="spell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утешно</w:t>
      </w:r>
      <w:proofErr w:type="spell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...», «Родная земля» (указанные произведения обязательны для изучения). «Я научилась просто, мудро жить...», «Приморский сонет». (Возможен выбор двух других стихотворений.) Искренность интонаций и глубокий психологизм </w:t>
      </w:r>
      <w:proofErr w:type="spell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ахматовской</w:t>
      </w:r>
      <w:proofErr w:type="spell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лирики. Любовь как возвышенное и прекрасное, всепоглощающее чувство в поэзии Ахматовой. Процесс художественного творчества как тема </w:t>
      </w:r>
      <w:proofErr w:type="spell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ахматовской</w:t>
      </w:r>
      <w:proofErr w:type="spell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поэзии. Разговорность интонации и музыкальность стиха. </w:t>
      </w:r>
      <w:proofErr w:type="spell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Слиянность</w:t>
      </w:r>
      <w:proofErr w:type="spell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темы России и собственной судьбы в исповедальной лирике Ахматовой. Русская поэзия и судьба поэта как тема творчества. Гражданский пафос лирики Ахматовой в годы Великой Отечественной войны. Поэма «Реквием». </w:t>
      </w:r>
      <w:r w:rsidRPr="00201666">
        <w:rPr>
          <w:rFonts w:ascii="Times New Roman" w:hAnsi="Times New Roman" w:cs="Times New Roman"/>
          <w:sz w:val="24"/>
          <w:szCs w:val="24"/>
        </w:rPr>
        <w:t xml:space="preserve">История создания и публикация поэмы.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Трагедия народа и поэта. Смысл названия поэмы. Библейские мотивы и образы в поэме. Широта эпического обобщения и благородство скорбного стиха. Трагическое звучание «Реквиема». Тема суда времени и исторической памяти. Особенности жанра и композиции поэмы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 xml:space="preserve">. Лирическое и эпическое в поэме как жанре литературы (закрепление понятия). </w:t>
      </w:r>
      <w:proofErr w:type="spellStart"/>
      <w:r w:rsidRPr="00201666">
        <w:rPr>
          <w:rStyle w:val="c17"/>
          <w:color w:val="000000"/>
        </w:rPr>
        <w:t>Сюжетность</w:t>
      </w:r>
      <w:proofErr w:type="spellEnd"/>
      <w:r w:rsidRPr="00201666">
        <w:rPr>
          <w:rStyle w:val="c17"/>
          <w:color w:val="000000"/>
        </w:rPr>
        <w:t xml:space="preserve"> лирики (развитие представлений)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Николай Алексеевич Заболоцкий. </w:t>
      </w:r>
      <w:r w:rsidRPr="00201666">
        <w:rPr>
          <w:rFonts w:ascii="Times New Roman" w:hAnsi="Times New Roman" w:cs="Times New Roman"/>
          <w:sz w:val="24"/>
          <w:szCs w:val="24"/>
        </w:rPr>
        <w:t>Мысль-образ-музыка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Михаил Александрович Шолохов.</w:t>
      </w:r>
      <w:r w:rsidRPr="00201666">
        <w:rPr>
          <w:rFonts w:ascii="Times New Roman" w:hAnsi="Times New Roman" w:cs="Times New Roman"/>
          <w:sz w:val="24"/>
          <w:szCs w:val="24"/>
        </w:rPr>
        <w:t xml:space="preserve"> Жизнь и творчество писателя. «Донские рассказы» и «Лазоревая степь» как новеллистическая предыстория эпопеи «Тихий Дон». 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«Тихий Дон» — роман-эпопея о всенародной трагедии. </w:t>
      </w:r>
      <w:r w:rsidRPr="00201666">
        <w:rPr>
          <w:rFonts w:ascii="Times New Roman" w:hAnsi="Times New Roman" w:cs="Times New Roman"/>
          <w:sz w:val="24"/>
          <w:szCs w:val="24"/>
        </w:rPr>
        <w:t xml:space="preserve">Судьба романа «Тихий Дон».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Герои эпопеи. Система образов романа. Мысль семейная в романе. Семья Мелеховых. Жизненный уклад, быт, система нравственных ценностей казачества. Образ главного героя. Трагедия целого народа и судьба одного человека. Проблема гуманизма в эпопее. Женские судьбы в романе. Функция пейзажа в произведении. Шолохов как мастер психологического портрета. Утверждение высоких нравственных ценностей в романе. Традиции Л. Н. Толстого в прозе М. А. Шолохова. Художественное своеобразие шолоховского романа. Художественное время и художественное пространство в романе. Шолоховские традиции в русской литературе XX века. </w:t>
      </w:r>
      <w:r w:rsidRPr="00201666">
        <w:rPr>
          <w:rFonts w:ascii="Times New Roman" w:hAnsi="Times New Roman" w:cs="Times New Roman"/>
          <w:sz w:val="24"/>
          <w:szCs w:val="24"/>
        </w:rPr>
        <w:t>Эпос и трагедия: глубина постижения исторических процессов, событий Гражданской войны и личных драм героев. Крушение романтического монархизма. Идея дома, святого домашнего очага. «Чудовищная нелепица войны» в изображении автора. Судьба Григория Мелихова как путь поиска правды жизни. Роль любовной коллизии, женские образы в романе. Художественное своеобразие романа</w:t>
      </w:r>
      <w:proofErr w:type="gramStart"/>
      <w:r w:rsidRPr="00201666">
        <w:rPr>
          <w:rFonts w:ascii="Times New Roman" w:hAnsi="Times New Roman" w:cs="Times New Roman"/>
          <w:sz w:val="24"/>
          <w:szCs w:val="24"/>
        </w:rPr>
        <w:t>.«</w:t>
      </w:r>
      <w:proofErr w:type="gramEnd"/>
      <w:r w:rsidRPr="00201666">
        <w:rPr>
          <w:rFonts w:ascii="Times New Roman" w:hAnsi="Times New Roman" w:cs="Times New Roman"/>
          <w:sz w:val="24"/>
          <w:szCs w:val="24"/>
        </w:rPr>
        <w:t>Поднятая целина»- суровая летопись коллективизации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color w:val="000000"/>
        </w:rPr>
        <w:t>Теория литературы. Роман-эпопея (закрепление понятия). Художественное время и художественное пространство (углубление понятий). Традиции и новаторство в художественном творчестве (развитие представлений)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ИЗ МИРОВОЙ ЛИТЕРАТУРЫ 30-х годов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1666">
        <w:rPr>
          <w:rFonts w:ascii="Times New Roman" w:hAnsi="Times New Roman" w:cs="Times New Roman"/>
          <w:b/>
          <w:sz w:val="24"/>
          <w:szCs w:val="24"/>
        </w:rPr>
        <w:t>Олдос</w:t>
      </w:r>
      <w:proofErr w:type="spellEnd"/>
      <w:r w:rsidRPr="00201666">
        <w:rPr>
          <w:rFonts w:ascii="Times New Roman" w:hAnsi="Times New Roman" w:cs="Times New Roman"/>
          <w:b/>
          <w:sz w:val="24"/>
          <w:szCs w:val="24"/>
        </w:rPr>
        <w:t xml:space="preserve"> Хаксли. </w:t>
      </w:r>
      <w:r w:rsidRPr="00201666">
        <w:rPr>
          <w:rFonts w:ascii="Times New Roman" w:hAnsi="Times New Roman" w:cs="Times New Roman"/>
          <w:sz w:val="24"/>
          <w:szCs w:val="24"/>
        </w:rPr>
        <w:t>«О дивный новый мир» - антиутопия. Хаксли и Замятин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b/>
          <w:bCs/>
          <w:color w:val="000000"/>
        </w:rPr>
      </w:pPr>
      <w:r w:rsidRPr="00201666">
        <w:rPr>
          <w:rStyle w:val="c10"/>
          <w:b/>
          <w:bCs/>
          <w:color w:val="000000"/>
        </w:rPr>
        <w:t xml:space="preserve">Александр </w:t>
      </w:r>
      <w:proofErr w:type="spellStart"/>
      <w:r w:rsidRPr="00201666">
        <w:rPr>
          <w:rStyle w:val="c10"/>
          <w:b/>
          <w:bCs/>
          <w:color w:val="000000"/>
        </w:rPr>
        <w:t>Трифонович</w:t>
      </w:r>
      <w:proofErr w:type="spellEnd"/>
      <w:r w:rsidRPr="00201666">
        <w:rPr>
          <w:rStyle w:val="c10"/>
          <w:b/>
          <w:bCs/>
          <w:color w:val="000000"/>
        </w:rPr>
        <w:t xml:space="preserve"> Твардовский. </w:t>
      </w:r>
      <w:r w:rsidRPr="00201666">
        <w:rPr>
          <w:rStyle w:val="c17"/>
          <w:color w:val="000000"/>
        </w:rPr>
        <w:t xml:space="preserve">Жизнь и творчество. Личность. (Обзор.) Стихотворения: «Вся суть в одном-единственном завете...», «Памяти матери», «Я знаю, никакой моей вины...» (указанные произведения обязательны для изучения). «В тот день, когда закончилась война...», «Дробится рваный цоколь монумента...», «Памяти Гагарина». (Возможен выбор двух-трех других стихотворений.) Лирика крупнейшего русского эпического поэта XX века. Размышления о настоящем и будущем Родины. Чувство сопричастности к судьбе страны, утверждение высоких нравственных ценностей. Желание понять истоки побед и трагедий советского народа. Искренность исповедальной интонации поэта. Некрасовская традиция в поэзии А. Твардовского. Поэмы: «Страна </w:t>
      </w:r>
      <w:proofErr w:type="spellStart"/>
      <w:r w:rsidRPr="00201666">
        <w:rPr>
          <w:rStyle w:val="c17"/>
          <w:color w:val="000000"/>
        </w:rPr>
        <w:lastRenderedPageBreak/>
        <w:t>Муравия</w:t>
      </w:r>
      <w:proofErr w:type="spellEnd"/>
      <w:r w:rsidRPr="00201666">
        <w:rPr>
          <w:rStyle w:val="c17"/>
          <w:color w:val="000000"/>
        </w:rPr>
        <w:t xml:space="preserve">», «Василий Теркин», «Дом у дороги», «За </w:t>
      </w:r>
      <w:proofErr w:type="gramStart"/>
      <w:r w:rsidRPr="00201666">
        <w:rPr>
          <w:rStyle w:val="c17"/>
          <w:color w:val="000000"/>
        </w:rPr>
        <w:t>далью-даль</w:t>
      </w:r>
      <w:proofErr w:type="gramEnd"/>
      <w:r w:rsidRPr="00201666">
        <w:rPr>
          <w:rStyle w:val="c17"/>
          <w:color w:val="000000"/>
        </w:rPr>
        <w:t>», «Теркин на том свете». «По праву памяти»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>. Традиции и новаторство в поэзии (закрепление понятия). Гражданственность поэзии (развитие представлений). Элегия как жанр лирической поэзии (закрепление понятия)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7"/>
          <w:color w:val="000000"/>
        </w:rPr>
      </w:pPr>
      <w:r w:rsidRPr="00201666">
        <w:rPr>
          <w:rStyle w:val="c10"/>
          <w:b/>
          <w:bCs/>
          <w:color w:val="000000"/>
        </w:rPr>
        <w:t xml:space="preserve">ЛИТЕРАТУРА ПЕРИОДА ВЕЛИКОЙ ОТЕЧЕСТВЕННОЙ ВОЙНЫ </w:t>
      </w:r>
      <w:r w:rsidRPr="00201666">
        <w:rPr>
          <w:rStyle w:val="c17"/>
          <w:color w:val="000000"/>
        </w:rPr>
        <w:t xml:space="preserve">(Обзор)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7"/>
          <w:color w:val="000000"/>
        </w:rPr>
      </w:pPr>
      <w:r w:rsidRPr="00201666">
        <w:rPr>
          <w:b/>
        </w:rPr>
        <w:t xml:space="preserve">  </w:t>
      </w:r>
      <w:r w:rsidRPr="00201666">
        <w:rPr>
          <w:rStyle w:val="c17"/>
          <w:color w:val="000000"/>
        </w:rPr>
        <w:t xml:space="preserve">Литература «предгрозья»: два противоположных взгляда на неизбежно приближающуюся войну. Поэзия как самый оперативный жанр (поэтический призыв, лозунг, переживание потерь и разлук, надежда и вера). Лирика А. Ахматовой, Б. Пастернака, H. Тихонова, М. Исаковского, А. Суркова, А. Прокофьева, К. Симонова, О. </w:t>
      </w:r>
      <w:proofErr w:type="spellStart"/>
      <w:r w:rsidRPr="00201666">
        <w:rPr>
          <w:rStyle w:val="c17"/>
          <w:color w:val="000000"/>
        </w:rPr>
        <w:t>Берггольц</w:t>
      </w:r>
      <w:proofErr w:type="spellEnd"/>
      <w:r w:rsidRPr="00201666">
        <w:rPr>
          <w:rStyle w:val="c17"/>
          <w:color w:val="000000"/>
        </w:rPr>
        <w:t xml:space="preserve">, Дм. </w:t>
      </w:r>
      <w:proofErr w:type="spellStart"/>
      <w:r w:rsidRPr="00201666">
        <w:rPr>
          <w:rStyle w:val="c17"/>
          <w:color w:val="000000"/>
        </w:rPr>
        <w:t>Кедрина</w:t>
      </w:r>
      <w:proofErr w:type="spellEnd"/>
      <w:r w:rsidRPr="00201666">
        <w:rPr>
          <w:rStyle w:val="c17"/>
          <w:color w:val="000000"/>
        </w:rPr>
        <w:t xml:space="preserve"> и др.; песни А. Фатьянова; поэмы «Зоя» М. </w:t>
      </w:r>
      <w:proofErr w:type="spellStart"/>
      <w:r w:rsidRPr="00201666">
        <w:rPr>
          <w:rStyle w:val="c17"/>
          <w:color w:val="000000"/>
        </w:rPr>
        <w:t>Алигер</w:t>
      </w:r>
      <w:proofErr w:type="spellEnd"/>
      <w:r w:rsidRPr="00201666">
        <w:rPr>
          <w:rStyle w:val="c17"/>
          <w:color w:val="000000"/>
        </w:rPr>
        <w:t xml:space="preserve">, «Февральский дневник» О. </w:t>
      </w:r>
      <w:proofErr w:type="spellStart"/>
      <w:r w:rsidRPr="00201666">
        <w:rPr>
          <w:rStyle w:val="c17"/>
          <w:color w:val="000000"/>
        </w:rPr>
        <w:t>Берггольц</w:t>
      </w:r>
      <w:proofErr w:type="spellEnd"/>
      <w:r w:rsidRPr="00201666">
        <w:rPr>
          <w:rStyle w:val="c17"/>
          <w:color w:val="000000"/>
        </w:rPr>
        <w:t>, «</w:t>
      </w:r>
      <w:proofErr w:type="spellStart"/>
      <w:r w:rsidRPr="00201666">
        <w:rPr>
          <w:rStyle w:val="c17"/>
          <w:color w:val="000000"/>
        </w:rPr>
        <w:t>Пулковский</w:t>
      </w:r>
      <w:proofErr w:type="spellEnd"/>
      <w:r w:rsidRPr="00201666">
        <w:rPr>
          <w:rStyle w:val="c17"/>
          <w:color w:val="000000"/>
        </w:rPr>
        <w:t xml:space="preserve"> меридиан» В. </w:t>
      </w:r>
      <w:proofErr w:type="spellStart"/>
      <w:r w:rsidRPr="00201666">
        <w:rPr>
          <w:rStyle w:val="c17"/>
          <w:color w:val="000000"/>
        </w:rPr>
        <w:t>Инбер</w:t>
      </w:r>
      <w:proofErr w:type="spellEnd"/>
      <w:r w:rsidRPr="00201666">
        <w:rPr>
          <w:rStyle w:val="c17"/>
          <w:color w:val="000000"/>
        </w:rPr>
        <w:t xml:space="preserve">, «Сын» П. </w:t>
      </w:r>
      <w:proofErr w:type="spellStart"/>
      <w:r w:rsidRPr="00201666">
        <w:rPr>
          <w:rStyle w:val="c17"/>
          <w:color w:val="000000"/>
        </w:rPr>
        <w:t>Антокольского</w:t>
      </w:r>
      <w:proofErr w:type="spellEnd"/>
      <w:r w:rsidRPr="00201666">
        <w:rPr>
          <w:rStyle w:val="c17"/>
          <w:color w:val="000000"/>
        </w:rPr>
        <w:t>. Органическое сочетание высоких патриотических чу</w:t>
      </w:r>
      <w:proofErr w:type="gramStart"/>
      <w:r w:rsidRPr="00201666">
        <w:rPr>
          <w:rStyle w:val="c17"/>
          <w:color w:val="000000"/>
        </w:rPr>
        <w:t>вств с гл</w:t>
      </w:r>
      <w:proofErr w:type="gramEnd"/>
      <w:r w:rsidRPr="00201666">
        <w:rPr>
          <w:rStyle w:val="c17"/>
          <w:color w:val="000000"/>
        </w:rPr>
        <w:t xml:space="preserve">убоко личными, интимными переживаниями лирического героя. Активизация внимания к героическому прошлому народа в лирической и эпической поэзии, обобщенно-символическое звучание признаний в любви к родным местам, близким людям. Человек на войне, правда о нем. Жестокие реалии и романтика в описании войны. </w:t>
      </w:r>
      <w:proofErr w:type="gramStart"/>
      <w:r w:rsidRPr="00201666">
        <w:rPr>
          <w:rStyle w:val="c17"/>
          <w:color w:val="000000"/>
        </w:rPr>
        <w:t xml:space="preserve">Очерки, рассказы, по вести А. Толстого, М. Шолохова, К. Паустовского, А. Платонова, В. </w:t>
      </w:r>
      <w:proofErr w:type="spellStart"/>
      <w:r w:rsidRPr="00201666">
        <w:rPr>
          <w:rStyle w:val="c17"/>
          <w:color w:val="000000"/>
        </w:rPr>
        <w:t>Гроссмана</w:t>
      </w:r>
      <w:proofErr w:type="spellEnd"/>
      <w:r w:rsidRPr="00201666">
        <w:rPr>
          <w:rStyle w:val="c17"/>
          <w:color w:val="000000"/>
        </w:rPr>
        <w:t xml:space="preserve"> и др.  Глубочайшие нравственные конфликты, особое напряжение в противоборстве характеров, чувств, убеждений в трагической ситуации войны: драматургия К. Симонова, Л. Леонова.</w:t>
      </w:r>
      <w:proofErr w:type="gramEnd"/>
      <w:r w:rsidRPr="00201666">
        <w:rPr>
          <w:rStyle w:val="c17"/>
          <w:color w:val="000000"/>
        </w:rPr>
        <w:t xml:space="preserve"> Пьеса-сказка Е. Шварца «Дракон». Значение литературы периода Великой Отечественной войны для прозы, поэзии, драматургии второй половины XX века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 xml:space="preserve"> Эволюция темы от созданных в годы войны произведений к «лейтенантской прозе» 60-70-х годов. Анализ произведений «лейтенантской прозы» (В.Кондратьев «Сашка», В.П.Некрасов « В окопах Сталинграда», К.Воробьев «Убиты под Москвой»). Повести В.Быкова и Б.Л.Васильева о Великой Отечественной войне. Отражение времени в повести Б.Васильева «А завтра была война». Тема чести и бесчестия в повести В.Быкова «Сотников»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b/>
        </w:rPr>
        <w:t xml:space="preserve"> Александр Исаевич Солженицын.</w:t>
      </w:r>
      <w:r w:rsidRPr="00201666">
        <w:t xml:space="preserve">   Жизнь и творчество. </w:t>
      </w:r>
      <w:r w:rsidRPr="00201666">
        <w:rPr>
          <w:rStyle w:val="c17"/>
          <w:color w:val="000000"/>
        </w:rPr>
        <w:t xml:space="preserve">Своеобразие раскрытия «лагерной» темы в повести. Повесть </w:t>
      </w:r>
      <w:r w:rsidRPr="00201666">
        <w:t xml:space="preserve">«Один день Ивана Денисовича» (изображение русского национального характера). </w:t>
      </w:r>
      <w:r w:rsidRPr="00201666">
        <w:rPr>
          <w:rStyle w:val="c17"/>
          <w:color w:val="000000"/>
        </w:rPr>
        <w:t>Образ Ивана Денисовича Шухова. Нравственная прочность и устойчивость в трясине лагерной жизни. Проблема русского национального характера в контексте трагической эпохи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 xml:space="preserve">Судьба праведницы. А.И.Солженицын «Матренин двор». «Архипелаг ГУЛАГ» - летопись страданий.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>. Прототип литературного героя (закрепление понятия). Житие как литературный повествовательный жанр (закрепление понятия)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1666">
        <w:rPr>
          <w:rFonts w:ascii="Times New Roman" w:hAnsi="Times New Roman" w:cs="Times New Roman"/>
          <w:b/>
          <w:sz w:val="24"/>
          <w:szCs w:val="24"/>
        </w:rPr>
        <w:t>Варлам</w:t>
      </w:r>
      <w:proofErr w:type="spellEnd"/>
      <w:r w:rsidRPr="00201666">
        <w:rPr>
          <w:rFonts w:ascii="Times New Roman" w:hAnsi="Times New Roman" w:cs="Times New Roman"/>
          <w:b/>
          <w:sz w:val="24"/>
          <w:szCs w:val="24"/>
        </w:rPr>
        <w:t xml:space="preserve"> Тихонович Шаламов</w:t>
      </w:r>
      <w:r w:rsidRPr="00201666">
        <w:rPr>
          <w:rFonts w:ascii="Times New Roman" w:hAnsi="Times New Roman" w:cs="Times New Roman"/>
          <w:sz w:val="24"/>
          <w:szCs w:val="24"/>
        </w:rPr>
        <w:t xml:space="preserve"> (внеклассное чтение)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Жизнь и творчество. (Обзор.) Рассказы «На представку», «Сентенция». (Возможен выбор двух других рассказов.) Автобиографический характер прозы В. Т. Шаламова. </w:t>
      </w:r>
      <w:r w:rsidRPr="00201666">
        <w:rPr>
          <w:rFonts w:ascii="Times New Roman" w:hAnsi="Times New Roman" w:cs="Times New Roman"/>
          <w:sz w:val="24"/>
          <w:szCs w:val="24"/>
        </w:rPr>
        <w:t xml:space="preserve">Своеобразие раскрытия «лагерной» темы в «Колымских рассказах» («Последний замер», «Шоковая терапия»).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Жизненная достоверность, почти документальность «Колымских рассказов» и глубина проблем, поднимаемых писателем. Исследование человеческой природы «в крайне важном, не описанном еще состоянии, когда человек приближается к состоянию, близкому к состоянию </w:t>
      </w:r>
      <w:proofErr w:type="spell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зачеловечности</w:t>
      </w:r>
      <w:proofErr w:type="spell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». Характер повествования. Образ повествователя. Новаторство Шаламова-прозаика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>. Новелла (закрепление понятия). Психологизм художественной литературы (развитие представлений). Традиции и новаторство в художественной литературе (развитие представлений)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ИЗ МИРОВОЙ ЛИТЕРАТУРЫ 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Альбер Камю. </w:t>
      </w:r>
      <w:r w:rsidRPr="00201666">
        <w:rPr>
          <w:rFonts w:ascii="Times New Roman" w:hAnsi="Times New Roman" w:cs="Times New Roman"/>
          <w:sz w:val="24"/>
          <w:szCs w:val="24"/>
        </w:rPr>
        <w:t>«Посторонний»: экзистенциализм и отчуждение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Эрнест </w:t>
      </w:r>
      <w:proofErr w:type="spellStart"/>
      <w:r w:rsidRPr="00201666">
        <w:rPr>
          <w:rFonts w:ascii="Times New Roman" w:hAnsi="Times New Roman" w:cs="Times New Roman"/>
          <w:b/>
          <w:sz w:val="24"/>
          <w:szCs w:val="24"/>
        </w:rPr>
        <w:t>Хэмингуэй</w:t>
      </w:r>
      <w:proofErr w:type="spellEnd"/>
      <w:r w:rsidRPr="0020166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201666">
        <w:rPr>
          <w:rFonts w:ascii="Times New Roman" w:hAnsi="Times New Roman" w:cs="Times New Roman"/>
          <w:sz w:val="24"/>
          <w:szCs w:val="24"/>
        </w:rPr>
        <w:t>«Старик и море»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СОВРЕМЕННОСТЬ И «ПОСТСОВРЕМЕННОСТЬ» В МИРОВОЙ ЛИТЕРАТУРЕ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Ф.Саган. «</w:t>
      </w:r>
      <w:r w:rsidRPr="00201666">
        <w:rPr>
          <w:rFonts w:ascii="Times New Roman" w:hAnsi="Times New Roman" w:cs="Times New Roman"/>
          <w:sz w:val="24"/>
          <w:szCs w:val="24"/>
        </w:rPr>
        <w:t>Молодежные шестидесятые»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Г.-Г.Маркес. </w:t>
      </w:r>
      <w:r w:rsidRPr="00201666">
        <w:rPr>
          <w:rFonts w:ascii="Times New Roman" w:hAnsi="Times New Roman" w:cs="Times New Roman"/>
          <w:sz w:val="24"/>
          <w:szCs w:val="24"/>
        </w:rPr>
        <w:t>«Магический реализм» в романе «Сто лет одиночества»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У.Эко. </w:t>
      </w:r>
      <w:r w:rsidRPr="00201666">
        <w:rPr>
          <w:rFonts w:ascii="Times New Roman" w:hAnsi="Times New Roman" w:cs="Times New Roman"/>
          <w:sz w:val="24"/>
          <w:szCs w:val="24"/>
        </w:rPr>
        <w:t>«Имя Розы»: постмодернизм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РУССКАЯ ЛИТЕРАТУРА  1950-2000-е  г.г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ПОЛВЕКА РУССКОЙ ПОЭЗИИ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>«Поэтическая весна». «Поэтический бум». Поэтическая философия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>«Новая волна». Белла Ахмадулина, Евгений Евтушенко, Николай Рубцов,  И.А.Бродский. Личность и судьба поэтов «поэтического бума». Обращение к вечным темам и образам в лирике поэтов «поэтического бума»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>Теория литературы. Постмодернизм (начальные представления)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 xml:space="preserve">Николай Михайлович Рубцов. </w:t>
      </w:r>
      <w:r w:rsidRPr="00201666">
        <w:rPr>
          <w:rStyle w:val="c10"/>
          <w:bCs/>
          <w:color w:val="000000"/>
        </w:rPr>
        <w:t>(Внеклассное чтение)</w:t>
      </w:r>
      <w:r w:rsidRPr="00201666">
        <w:rPr>
          <w:rStyle w:val="c17"/>
          <w:color w:val="000000"/>
        </w:rPr>
        <w:t xml:space="preserve"> «Видения на холме», «Русский огонек», «Звезда полей», «В горнице» (или другие стихотворения по выбору учителя и учащихся). Основные темы и мотивы лирики Рубцова — Родина-Русь, ее природа и история, судьба народа, духовный мир человека, его нравственные ценности: красота и любовь, жизнь и смерть, радости и страдания. Драматизм мироощущения поэта, обусловленный событиями его личной судьбы и судьбы народа. Традиции Тютчева, Фета, Есенина в поэзии Рубцова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Cs/>
          <w:color w:val="000000"/>
        </w:rPr>
        <w:t xml:space="preserve">Авторская песня. </w:t>
      </w:r>
      <w:r w:rsidRPr="00201666">
        <w:rPr>
          <w:rStyle w:val="c17"/>
          <w:color w:val="000000"/>
        </w:rPr>
        <w:t xml:space="preserve">Ее место в развитии литературного процесса и музыкальной культуры страны (содержательность, искренность, внимание к личности; методическое богатство, современная ритмика и инструментовка). Песенное творчество А. Галича, Ю. Визбора, В. Высоцкого, Б. Окуджавы, Ю. Кима и др. </w:t>
      </w:r>
      <w:r w:rsidRPr="00201666">
        <w:rPr>
          <w:rStyle w:val="c10"/>
          <w:bCs/>
          <w:color w:val="000000"/>
        </w:rPr>
        <w:t>Булат Шалвович Окуджава.</w:t>
      </w:r>
      <w:r w:rsidRPr="00201666">
        <w:rPr>
          <w:rStyle w:val="c10"/>
          <w:b/>
          <w:bCs/>
          <w:color w:val="000000"/>
        </w:rPr>
        <w:t xml:space="preserve"> </w:t>
      </w:r>
      <w:r w:rsidRPr="00201666">
        <w:rPr>
          <w:rStyle w:val="c17"/>
          <w:color w:val="000000"/>
        </w:rPr>
        <w:t xml:space="preserve">Слово о поэте. Стихотворения: «До свидания, мальчики», «Ты течешь, как река. Странное название...», «Когда мне </w:t>
      </w:r>
      <w:proofErr w:type="gramStart"/>
      <w:r w:rsidRPr="00201666">
        <w:rPr>
          <w:rStyle w:val="c17"/>
          <w:color w:val="000000"/>
        </w:rPr>
        <w:t>невмочь</w:t>
      </w:r>
      <w:proofErr w:type="gramEnd"/>
      <w:r w:rsidRPr="00201666">
        <w:rPr>
          <w:rStyle w:val="c17"/>
          <w:color w:val="000000"/>
        </w:rPr>
        <w:t xml:space="preserve"> пересилить беду...». (Возможен выбор других стихотворений.) Память о войне в лирике поэта-фронтовика. Поэзия «оттепели» и песенное творчество Окуджавы. Арбат как особая поэтическая вселенная. Развитие романтических традиций в поэзии Окуджавы. Интонации, мотивы, об разы Окуджавы в творчестве современных поэтов-бардов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iCs/>
          <w:color w:val="000000"/>
        </w:rPr>
        <w:t>Теория литературы</w:t>
      </w:r>
      <w:r w:rsidRPr="00201666">
        <w:rPr>
          <w:rStyle w:val="c17"/>
          <w:color w:val="000000"/>
        </w:rPr>
        <w:t xml:space="preserve">. Литературная песня. Романс. </w:t>
      </w:r>
      <w:proofErr w:type="spellStart"/>
      <w:r w:rsidRPr="00201666">
        <w:rPr>
          <w:rStyle w:val="c17"/>
          <w:color w:val="000000"/>
        </w:rPr>
        <w:t>Бардовская</w:t>
      </w:r>
      <w:proofErr w:type="spellEnd"/>
      <w:r w:rsidRPr="00201666">
        <w:rPr>
          <w:rStyle w:val="c17"/>
          <w:color w:val="000000"/>
        </w:rPr>
        <w:t xml:space="preserve"> песня (развитие представлений)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t xml:space="preserve">Сороковые годы как этап осмысления Великой Отечественной войны, предшествующей «оттепели». </w:t>
      </w:r>
      <w:proofErr w:type="gramStart"/>
      <w:r w:rsidRPr="00201666">
        <w:rPr>
          <w:rStyle w:val="c17"/>
          <w:color w:val="000000"/>
        </w:rPr>
        <w:t>Новое осмысление военной темы в творчестве Ю. Бондарева, В. Богомолова, Г. Бакланова, В. Некрасова,    К. Воробьева,    В. Быкова,    Б. Васильева и др. Новые темы, идеи, образы в поэзии периода «оттепели» (Б. Ахмадулина, Р. Рождественский, А. Вознесенский, Е. Евтушенко и др.).</w:t>
      </w:r>
      <w:proofErr w:type="gramEnd"/>
      <w:r w:rsidRPr="00201666">
        <w:rPr>
          <w:rStyle w:val="c17"/>
          <w:color w:val="000000"/>
        </w:rPr>
        <w:t xml:space="preserve"> Особенности языка, стихосложения молодых поэтов-шестидесятников. Поэзия, развивающаяся в русле традиций русской классики: В. Соколов, В. Федоров, Н. Рубцов, А. Прасолов, Н. Глазков, С. </w:t>
      </w:r>
      <w:proofErr w:type="spellStart"/>
      <w:r w:rsidRPr="00201666">
        <w:rPr>
          <w:rStyle w:val="c17"/>
          <w:color w:val="000000"/>
        </w:rPr>
        <w:t>Наровчатов</w:t>
      </w:r>
      <w:proofErr w:type="spellEnd"/>
      <w:r w:rsidRPr="00201666">
        <w:rPr>
          <w:rStyle w:val="c17"/>
          <w:color w:val="000000"/>
        </w:rPr>
        <w:t xml:space="preserve">, Д. Самойлов, Л. Мартынов, Е. Винокуров, С. Старшинов, Ю. </w:t>
      </w:r>
      <w:proofErr w:type="spellStart"/>
      <w:r w:rsidRPr="00201666">
        <w:rPr>
          <w:rStyle w:val="c17"/>
          <w:color w:val="000000"/>
        </w:rPr>
        <w:t>Друнина</w:t>
      </w:r>
      <w:proofErr w:type="spellEnd"/>
      <w:r w:rsidRPr="00201666">
        <w:rPr>
          <w:rStyle w:val="c17"/>
          <w:color w:val="000000"/>
        </w:rPr>
        <w:t>, Б. Слуцкий, С. Орлов и др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 xml:space="preserve">Повести о войне 1940-1970-х г.г. </w:t>
      </w:r>
      <w:r w:rsidRPr="00201666">
        <w:rPr>
          <w:rFonts w:ascii="Times New Roman" w:hAnsi="Times New Roman" w:cs="Times New Roman"/>
          <w:b/>
          <w:sz w:val="24"/>
          <w:szCs w:val="24"/>
        </w:rPr>
        <w:t>В. П. Некрасов</w:t>
      </w:r>
      <w:r w:rsidRPr="00201666">
        <w:rPr>
          <w:rFonts w:ascii="Times New Roman" w:hAnsi="Times New Roman" w:cs="Times New Roman"/>
          <w:sz w:val="24"/>
          <w:szCs w:val="24"/>
        </w:rPr>
        <w:t xml:space="preserve"> «В окопах Сталинграда». «Оттепель» - начало самовосстановления литературы и нового типа литературного развития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7"/>
          <w:color w:val="000000"/>
        </w:rPr>
      </w:pPr>
      <w:r w:rsidRPr="00201666">
        <w:t xml:space="preserve"> </w:t>
      </w:r>
      <w:r w:rsidRPr="00201666">
        <w:rPr>
          <w:b/>
        </w:rPr>
        <w:t>«Деревенская проза».</w:t>
      </w:r>
      <w:r w:rsidRPr="00201666">
        <w:t xml:space="preserve"> </w:t>
      </w:r>
      <w:r w:rsidRPr="00201666">
        <w:rPr>
          <w:rStyle w:val="c17"/>
          <w:color w:val="000000"/>
        </w:rPr>
        <w:t xml:space="preserve">Изображение жизни крестьянства; глубина и цельность духовного мира человека, кровно связанного с землей, в повестях С. Залыгина, В. Белова, В. Астафьева, Б. </w:t>
      </w:r>
      <w:proofErr w:type="spellStart"/>
      <w:r w:rsidRPr="00201666">
        <w:rPr>
          <w:rStyle w:val="c17"/>
          <w:color w:val="000000"/>
        </w:rPr>
        <w:t>Можаева</w:t>
      </w:r>
      <w:proofErr w:type="spellEnd"/>
      <w:r w:rsidRPr="00201666">
        <w:rPr>
          <w:rStyle w:val="c17"/>
          <w:color w:val="000000"/>
        </w:rPr>
        <w:t>, Ф. Абрамова, В. Шукшина, В. Крупина и др. 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Валентин Григорьевич Распутин</w:t>
      </w:r>
      <w:r w:rsidRPr="00201666">
        <w:rPr>
          <w:rFonts w:ascii="Times New Roman" w:hAnsi="Times New Roman" w:cs="Times New Roman"/>
          <w:sz w:val="24"/>
          <w:szCs w:val="24"/>
        </w:rPr>
        <w:t xml:space="preserve">.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«Последний срок», «Прощание </w:t>
      </w:r>
      <w:proofErr w:type="gram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с</w:t>
      </w:r>
      <w:proofErr w:type="gram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Матерой», «Живи и помни». (Одно произведение по выбору.) </w:t>
      </w:r>
      <w:r w:rsidRPr="00201666">
        <w:rPr>
          <w:rFonts w:ascii="Times New Roman" w:hAnsi="Times New Roman" w:cs="Times New Roman"/>
          <w:sz w:val="24"/>
          <w:szCs w:val="24"/>
        </w:rPr>
        <w:t>Проза: «Деньги для Марии», «Последний срок», «Пожар».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Тема «отцов и детей» в повести «Последний срок». </w:t>
      </w:r>
      <w:r w:rsidRPr="002016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01666">
        <w:rPr>
          <w:rFonts w:ascii="Times New Roman" w:hAnsi="Times New Roman" w:cs="Times New Roman"/>
          <w:sz w:val="24"/>
          <w:szCs w:val="24"/>
        </w:rPr>
        <w:t>Матера</w:t>
      </w:r>
      <w:proofErr w:type="gramEnd"/>
      <w:r w:rsidRPr="00201666">
        <w:rPr>
          <w:rFonts w:ascii="Times New Roman" w:hAnsi="Times New Roman" w:cs="Times New Roman"/>
          <w:sz w:val="24"/>
          <w:szCs w:val="24"/>
        </w:rPr>
        <w:t xml:space="preserve"> как символический образ России. Судьбы материнских старух и их детей - коллективный образ трех поколений русских людей. Смысл финала повести и её названия. </w:t>
      </w:r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Народ, его история, его земля в повести «Прощание </w:t>
      </w:r>
      <w:proofErr w:type="gramStart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>с</w:t>
      </w:r>
      <w:proofErr w:type="gramEnd"/>
      <w:r w:rsidRPr="00201666">
        <w:rPr>
          <w:rStyle w:val="c17"/>
          <w:rFonts w:ascii="Times New Roman" w:hAnsi="Times New Roman" w:cs="Times New Roman"/>
          <w:color w:val="000000"/>
          <w:sz w:val="24"/>
          <w:szCs w:val="24"/>
        </w:rPr>
        <w:t xml:space="preserve"> Матерой». Нравственное величие русской женщины, ее самоотверженность. Связь основных тем повести «Живи и помни» с традициями русской классики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Василий </w:t>
      </w:r>
      <w:proofErr w:type="spellStart"/>
      <w:r w:rsidRPr="00201666">
        <w:rPr>
          <w:rFonts w:ascii="Times New Roman" w:hAnsi="Times New Roman" w:cs="Times New Roman"/>
          <w:b/>
          <w:sz w:val="24"/>
          <w:szCs w:val="24"/>
        </w:rPr>
        <w:t>Макарович</w:t>
      </w:r>
      <w:proofErr w:type="spellEnd"/>
      <w:r w:rsidRPr="00201666">
        <w:rPr>
          <w:rFonts w:ascii="Times New Roman" w:hAnsi="Times New Roman" w:cs="Times New Roman"/>
          <w:b/>
          <w:sz w:val="24"/>
          <w:szCs w:val="24"/>
        </w:rPr>
        <w:t xml:space="preserve"> Шукшин.</w:t>
      </w:r>
      <w:r w:rsidRPr="00201666">
        <w:rPr>
          <w:rFonts w:ascii="Times New Roman" w:hAnsi="Times New Roman" w:cs="Times New Roman"/>
          <w:sz w:val="24"/>
          <w:szCs w:val="24"/>
        </w:rPr>
        <w:t xml:space="preserve"> Жизнь и творчество. Герои рассказов Шукшина («Как помирал старик», «Чудик», «Микроскоп»). Художественное своеобразие прозы Шукшина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Драматургия второй половины ХХ века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7"/>
          <w:color w:val="000000"/>
        </w:rPr>
        <w:t xml:space="preserve">Нравственная проблематика пьес А. Володина («Пять вечеров»), А. Арбузова («Иркутская история», «Жестокие игры»), В. Розова («В добрый час!», «Гнездо глухаря»), А. Вампилова («Прошлым летом в </w:t>
      </w:r>
      <w:proofErr w:type="spellStart"/>
      <w:r w:rsidRPr="00201666">
        <w:rPr>
          <w:rStyle w:val="c17"/>
          <w:color w:val="000000"/>
        </w:rPr>
        <w:t>Чулимске</w:t>
      </w:r>
      <w:proofErr w:type="spellEnd"/>
      <w:r w:rsidRPr="00201666">
        <w:rPr>
          <w:rStyle w:val="c17"/>
          <w:color w:val="000000"/>
        </w:rPr>
        <w:t>», «Старший сын») и др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b/>
        </w:rPr>
        <w:t>Александр Валентинович Вампилов</w:t>
      </w:r>
      <w:r w:rsidRPr="00201666">
        <w:t xml:space="preserve"> и литературный перекресток 1960-1970-х г.г.</w:t>
      </w:r>
      <w:r w:rsidRPr="00201666">
        <w:rPr>
          <w:b/>
        </w:rPr>
        <w:t xml:space="preserve">        </w:t>
      </w:r>
      <w:r w:rsidRPr="00201666">
        <w:t xml:space="preserve">«Утиная охота». </w:t>
      </w:r>
      <w:r w:rsidRPr="00201666">
        <w:rPr>
          <w:b/>
        </w:rPr>
        <w:t xml:space="preserve">   </w:t>
      </w:r>
      <w:r w:rsidRPr="00201666">
        <w:rPr>
          <w:rStyle w:val="c17"/>
          <w:color w:val="000000"/>
        </w:rPr>
        <w:t xml:space="preserve">Проблематика, основной конфликт и система образов в пьесе. Своеобразие ее композиции. Образ </w:t>
      </w:r>
      <w:proofErr w:type="spellStart"/>
      <w:r w:rsidRPr="00201666">
        <w:rPr>
          <w:rStyle w:val="c17"/>
          <w:color w:val="000000"/>
        </w:rPr>
        <w:t>Зилова</w:t>
      </w:r>
      <w:proofErr w:type="spellEnd"/>
      <w:r w:rsidRPr="00201666">
        <w:rPr>
          <w:rStyle w:val="c17"/>
          <w:color w:val="000000"/>
        </w:rPr>
        <w:t xml:space="preserve"> как художественное открытие драматурга. Психологическая </w:t>
      </w:r>
      <w:proofErr w:type="gramStart"/>
      <w:r w:rsidRPr="00201666">
        <w:rPr>
          <w:rStyle w:val="c17"/>
          <w:color w:val="000000"/>
        </w:rPr>
        <w:t>раздвоенность в характере</w:t>
      </w:r>
      <w:proofErr w:type="gramEnd"/>
      <w:r w:rsidRPr="00201666">
        <w:rPr>
          <w:rStyle w:val="c17"/>
          <w:color w:val="000000"/>
        </w:rPr>
        <w:t xml:space="preserve"> героя. Смысл финала пьесы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 xml:space="preserve">Василий Шукшин и Александр Вампилов – общее понимание сложности современного быта.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0"/>
          <w:bCs/>
          <w:color w:val="000000"/>
        </w:rPr>
      </w:pPr>
      <w:r w:rsidRPr="00201666">
        <w:rPr>
          <w:rStyle w:val="c10"/>
          <w:bCs/>
          <w:color w:val="000000"/>
        </w:rPr>
        <w:t>Литература Русского зарубежья (Внеклассное чтение)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rStyle w:val="c17"/>
          <w:color w:val="000000"/>
        </w:rPr>
      </w:pPr>
      <w:r w:rsidRPr="00201666">
        <w:rPr>
          <w:rStyle w:val="c17"/>
          <w:color w:val="000000"/>
        </w:rPr>
        <w:t>Возвращенные в отечественную литературу имена и произведения (</w:t>
      </w:r>
      <w:r w:rsidRPr="00201666">
        <w:rPr>
          <w:rStyle w:val="c17"/>
          <w:b/>
          <w:color w:val="000000"/>
        </w:rPr>
        <w:t xml:space="preserve">В. Набоков, В. Ходасевич, Г. Иванов, Г. Адамович, Б. Зайцев, М. </w:t>
      </w:r>
      <w:proofErr w:type="spellStart"/>
      <w:r w:rsidRPr="00201666">
        <w:rPr>
          <w:rStyle w:val="c17"/>
          <w:b/>
          <w:color w:val="000000"/>
        </w:rPr>
        <w:t>Алданов</w:t>
      </w:r>
      <w:proofErr w:type="spellEnd"/>
      <w:r w:rsidRPr="00201666">
        <w:rPr>
          <w:rStyle w:val="c17"/>
          <w:b/>
          <w:color w:val="000000"/>
        </w:rPr>
        <w:t>, М. Осоргин, И. Елагин</w:t>
      </w:r>
      <w:r w:rsidRPr="00201666">
        <w:rPr>
          <w:rStyle w:val="c17"/>
          <w:color w:val="000000"/>
        </w:rPr>
        <w:t>). Многообразие оценок литературного процесса в критике и публицистике.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b/>
        </w:rPr>
      </w:pPr>
      <w:r w:rsidRPr="00201666">
        <w:rPr>
          <w:b/>
        </w:rPr>
        <w:t xml:space="preserve">Основные тенденции современного литературного процесса. </w:t>
      </w:r>
    </w:p>
    <w:p w:rsidR="00201666" w:rsidRPr="00201666" w:rsidRDefault="00201666" w:rsidP="00201666">
      <w:pPr>
        <w:pStyle w:val="c25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201666">
        <w:rPr>
          <w:rStyle w:val="c10"/>
          <w:b/>
          <w:bCs/>
          <w:color w:val="000000"/>
        </w:rPr>
        <w:t> </w:t>
      </w:r>
      <w:r w:rsidRPr="00201666">
        <w:rPr>
          <w:rStyle w:val="c17"/>
          <w:color w:val="000000"/>
        </w:rPr>
        <w:t xml:space="preserve">Общий обзор произведений последнего десятилетия. Проза: В. Белов, А. Битов, В. Маканин, А. Ким, Е. Носов, В. </w:t>
      </w:r>
      <w:proofErr w:type="spellStart"/>
      <w:r w:rsidRPr="00201666">
        <w:rPr>
          <w:rStyle w:val="c17"/>
          <w:color w:val="000000"/>
        </w:rPr>
        <w:t>Крупин</w:t>
      </w:r>
      <w:proofErr w:type="spellEnd"/>
      <w:r w:rsidRPr="00201666">
        <w:rPr>
          <w:rStyle w:val="c17"/>
          <w:color w:val="000000"/>
        </w:rPr>
        <w:t xml:space="preserve">, С. </w:t>
      </w:r>
      <w:proofErr w:type="spellStart"/>
      <w:r w:rsidRPr="00201666">
        <w:rPr>
          <w:rStyle w:val="c17"/>
          <w:color w:val="000000"/>
        </w:rPr>
        <w:t>Каледин</w:t>
      </w:r>
      <w:proofErr w:type="spellEnd"/>
      <w:r w:rsidRPr="00201666">
        <w:rPr>
          <w:rStyle w:val="c17"/>
          <w:color w:val="000000"/>
        </w:rPr>
        <w:t xml:space="preserve">, В. Пелевин, Т. Тол стая, Л. Петрушевская, В. Токарева, Ю. Поляков и др. Поэзия: Б. Ахмадулина, А. Вознесенский, Е. Евтушенко, Ю. </w:t>
      </w:r>
      <w:proofErr w:type="spellStart"/>
      <w:r w:rsidRPr="00201666">
        <w:rPr>
          <w:rStyle w:val="c17"/>
          <w:color w:val="000000"/>
        </w:rPr>
        <w:t>Друнина</w:t>
      </w:r>
      <w:proofErr w:type="spellEnd"/>
      <w:r w:rsidRPr="00201666">
        <w:rPr>
          <w:rStyle w:val="c17"/>
          <w:color w:val="000000"/>
        </w:rPr>
        <w:t xml:space="preserve">, Л. Васильева, Ю. </w:t>
      </w:r>
      <w:proofErr w:type="spellStart"/>
      <w:r w:rsidRPr="00201666">
        <w:rPr>
          <w:rStyle w:val="c17"/>
          <w:color w:val="000000"/>
        </w:rPr>
        <w:t>Мориц</w:t>
      </w:r>
      <w:proofErr w:type="spellEnd"/>
      <w:r w:rsidRPr="00201666">
        <w:rPr>
          <w:rStyle w:val="c17"/>
          <w:color w:val="000000"/>
        </w:rPr>
        <w:t xml:space="preserve">, Н. Тряпкин, А. Кушнер, О. Чухонцев, Б. Чичибабин, Ю. Кузнецов, И. Шкляревский, О. Фокина, Д. </w:t>
      </w:r>
      <w:proofErr w:type="spellStart"/>
      <w:r w:rsidRPr="00201666">
        <w:rPr>
          <w:rStyle w:val="c17"/>
          <w:color w:val="000000"/>
        </w:rPr>
        <w:t>Пригов</w:t>
      </w:r>
      <w:proofErr w:type="spellEnd"/>
      <w:r w:rsidRPr="00201666">
        <w:rPr>
          <w:rStyle w:val="c17"/>
          <w:color w:val="000000"/>
        </w:rPr>
        <w:t xml:space="preserve">, Т. </w:t>
      </w:r>
      <w:proofErr w:type="spellStart"/>
      <w:r w:rsidRPr="00201666">
        <w:rPr>
          <w:rStyle w:val="c17"/>
          <w:color w:val="000000"/>
        </w:rPr>
        <w:t>Кибиров</w:t>
      </w:r>
      <w:proofErr w:type="spellEnd"/>
      <w:r w:rsidRPr="00201666">
        <w:rPr>
          <w:rStyle w:val="c17"/>
          <w:color w:val="000000"/>
        </w:rPr>
        <w:t xml:space="preserve">, И. Жданов, О. </w:t>
      </w:r>
      <w:proofErr w:type="spellStart"/>
      <w:r w:rsidRPr="00201666">
        <w:rPr>
          <w:rStyle w:val="c17"/>
          <w:color w:val="000000"/>
        </w:rPr>
        <w:t>Седакова</w:t>
      </w:r>
      <w:proofErr w:type="spellEnd"/>
      <w:r w:rsidRPr="00201666">
        <w:rPr>
          <w:rStyle w:val="c17"/>
          <w:color w:val="000000"/>
        </w:rPr>
        <w:t xml:space="preserve"> и др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 xml:space="preserve">Ф.А.Абрамов. </w:t>
      </w:r>
      <w:r w:rsidRPr="00201666">
        <w:rPr>
          <w:rFonts w:ascii="Times New Roman" w:hAnsi="Times New Roman" w:cs="Times New Roman"/>
          <w:sz w:val="24"/>
          <w:szCs w:val="24"/>
        </w:rPr>
        <w:t>«Лейтенантская» проза – окопная земля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b/>
          <w:sz w:val="24"/>
          <w:szCs w:val="24"/>
        </w:rPr>
        <w:t>К.Воробьев</w:t>
      </w:r>
      <w:r w:rsidRPr="00201666">
        <w:rPr>
          <w:rFonts w:ascii="Times New Roman" w:hAnsi="Times New Roman" w:cs="Times New Roman"/>
          <w:sz w:val="24"/>
          <w:szCs w:val="24"/>
        </w:rPr>
        <w:t xml:space="preserve"> «Убиты под Москвой», </w:t>
      </w:r>
      <w:r w:rsidRPr="00201666">
        <w:rPr>
          <w:rFonts w:ascii="Times New Roman" w:hAnsi="Times New Roman" w:cs="Times New Roman"/>
          <w:b/>
          <w:sz w:val="24"/>
          <w:szCs w:val="24"/>
        </w:rPr>
        <w:t>В.Кондратьев</w:t>
      </w:r>
      <w:r w:rsidRPr="00201666">
        <w:rPr>
          <w:rFonts w:ascii="Times New Roman" w:hAnsi="Times New Roman" w:cs="Times New Roman"/>
          <w:sz w:val="24"/>
          <w:szCs w:val="24"/>
        </w:rPr>
        <w:t xml:space="preserve"> «Сашка», </w:t>
      </w:r>
      <w:r w:rsidRPr="00201666">
        <w:rPr>
          <w:rFonts w:ascii="Times New Roman" w:hAnsi="Times New Roman" w:cs="Times New Roman"/>
          <w:b/>
          <w:sz w:val="24"/>
          <w:szCs w:val="24"/>
        </w:rPr>
        <w:t>К.Носов</w:t>
      </w:r>
      <w:r w:rsidRPr="00201666">
        <w:rPr>
          <w:rFonts w:ascii="Times New Roman" w:hAnsi="Times New Roman" w:cs="Times New Roman"/>
          <w:sz w:val="24"/>
          <w:szCs w:val="24"/>
        </w:rPr>
        <w:t xml:space="preserve"> «</w:t>
      </w:r>
      <w:proofErr w:type="spellStart"/>
      <w:r w:rsidRPr="00201666">
        <w:rPr>
          <w:rFonts w:ascii="Times New Roman" w:hAnsi="Times New Roman" w:cs="Times New Roman"/>
          <w:sz w:val="24"/>
          <w:szCs w:val="24"/>
        </w:rPr>
        <w:t>Усвятские</w:t>
      </w:r>
      <w:proofErr w:type="spellEnd"/>
      <w:r w:rsidRPr="002016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666">
        <w:rPr>
          <w:rFonts w:ascii="Times New Roman" w:hAnsi="Times New Roman" w:cs="Times New Roman"/>
          <w:sz w:val="24"/>
          <w:szCs w:val="24"/>
        </w:rPr>
        <w:t>шлемоносцы</w:t>
      </w:r>
      <w:proofErr w:type="spellEnd"/>
      <w:r w:rsidRPr="00201666">
        <w:rPr>
          <w:rFonts w:ascii="Times New Roman" w:hAnsi="Times New Roman" w:cs="Times New Roman"/>
          <w:sz w:val="24"/>
          <w:szCs w:val="24"/>
        </w:rPr>
        <w:t xml:space="preserve">». </w:t>
      </w:r>
      <w:r w:rsidRPr="00201666">
        <w:rPr>
          <w:rFonts w:ascii="Times New Roman" w:hAnsi="Times New Roman" w:cs="Times New Roman"/>
          <w:b/>
          <w:sz w:val="24"/>
          <w:szCs w:val="24"/>
        </w:rPr>
        <w:t>Ю.В.Бондарев</w:t>
      </w:r>
      <w:r w:rsidRPr="00201666">
        <w:rPr>
          <w:rFonts w:ascii="Times New Roman" w:hAnsi="Times New Roman" w:cs="Times New Roman"/>
          <w:sz w:val="24"/>
          <w:szCs w:val="24"/>
        </w:rPr>
        <w:t xml:space="preserve"> и новый </w:t>
      </w:r>
      <w:proofErr w:type="spellStart"/>
      <w:r w:rsidRPr="00201666">
        <w:rPr>
          <w:rFonts w:ascii="Times New Roman" w:hAnsi="Times New Roman" w:cs="Times New Roman"/>
          <w:sz w:val="24"/>
          <w:szCs w:val="24"/>
        </w:rPr>
        <w:t>персонажный</w:t>
      </w:r>
      <w:proofErr w:type="spellEnd"/>
      <w:r w:rsidRPr="00201666">
        <w:rPr>
          <w:rFonts w:ascii="Times New Roman" w:hAnsi="Times New Roman" w:cs="Times New Roman"/>
          <w:sz w:val="24"/>
          <w:szCs w:val="24"/>
        </w:rPr>
        <w:t xml:space="preserve"> ряд городской прозы. </w:t>
      </w:r>
      <w:r w:rsidRPr="00201666">
        <w:rPr>
          <w:rFonts w:ascii="Times New Roman" w:hAnsi="Times New Roman" w:cs="Times New Roman"/>
          <w:b/>
          <w:sz w:val="24"/>
          <w:szCs w:val="24"/>
        </w:rPr>
        <w:t>А.Битов</w:t>
      </w:r>
      <w:r w:rsidRPr="00201666">
        <w:rPr>
          <w:rFonts w:ascii="Times New Roman" w:hAnsi="Times New Roman" w:cs="Times New Roman"/>
          <w:sz w:val="24"/>
          <w:szCs w:val="24"/>
        </w:rPr>
        <w:t xml:space="preserve"> о самосознании личности. Фантастика городского и барачного быта в повестях </w:t>
      </w:r>
      <w:r w:rsidRPr="00201666">
        <w:rPr>
          <w:rFonts w:ascii="Times New Roman" w:hAnsi="Times New Roman" w:cs="Times New Roman"/>
          <w:b/>
          <w:sz w:val="24"/>
          <w:szCs w:val="24"/>
        </w:rPr>
        <w:t>В.Маканина</w:t>
      </w:r>
      <w:r w:rsidRPr="00201666">
        <w:rPr>
          <w:rFonts w:ascii="Times New Roman" w:hAnsi="Times New Roman" w:cs="Times New Roman"/>
          <w:sz w:val="24"/>
          <w:szCs w:val="24"/>
        </w:rPr>
        <w:t>. Историческая романтика 1960-1980-х г.г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>От реализма к постмодернизму.</w:t>
      </w:r>
    </w:p>
    <w:p w:rsidR="00201666" w:rsidRPr="00201666" w:rsidRDefault="00201666" w:rsidP="00201666">
      <w:pPr>
        <w:tabs>
          <w:tab w:val="left" w:pos="507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1666">
        <w:rPr>
          <w:rFonts w:ascii="Times New Roman" w:hAnsi="Times New Roman" w:cs="Times New Roman"/>
          <w:sz w:val="24"/>
          <w:szCs w:val="24"/>
        </w:rPr>
        <w:t xml:space="preserve">Теория литературы. Постмодернизм как кризисный феномен искусства второй половины 20 века. </w:t>
      </w:r>
    </w:p>
    <w:p w:rsidR="00201666" w:rsidRPr="00201666" w:rsidRDefault="00201666" w:rsidP="00201666">
      <w:pPr>
        <w:tabs>
          <w:tab w:val="left" w:pos="5070"/>
        </w:tabs>
        <w:jc w:val="center"/>
        <w:rPr>
          <w:b/>
          <w:sz w:val="28"/>
          <w:szCs w:val="28"/>
        </w:rPr>
      </w:pPr>
    </w:p>
    <w:p w:rsidR="00201666" w:rsidRPr="00201666" w:rsidRDefault="00201666" w:rsidP="00201666">
      <w:pPr>
        <w:tabs>
          <w:tab w:val="left" w:pos="5070"/>
        </w:tabs>
        <w:jc w:val="center"/>
        <w:rPr>
          <w:b/>
          <w:sz w:val="28"/>
          <w:szCs w:val="28"/>
        </w:rPr>
      </w:pPr>
    </w:p>
    <w:p w:rsidR="00201666" w:rsidRPr="00201666" w:rsidRDefault="00201666" w:rsidP="00201666">
      <w:pPr>
        <w:tabs>
          <w:tab w:val="left" w:pos="5070"/>
        </w:tabs>
        <w:jc w:val="center"/>
        <w:rPr>
          <w:b/>
          <w:sz w:val="28"/>
          <w:szCs w:val="28"/>
        </w:rPr>
      </w:pPr>
    </w:p>
    <w:p w:rsidR="00201666" w:rsidRPr="00201666" w:rsidRDefault="00201666" w:rsidP="00201666">
      <w:pPr>
        <w:tabs>
          <w:tab w:val="left" w:pos="5070"/>
        </w:tabs>
        <w:jc w:val="center"/>
        <w:rPr>
          <w:b/>
          <w:sz w:val="28"/>
          <w:szCs w:val="28"/>
        </w:rPr>
      </w:pPr>
    </w:p>
    <w:p w:rsidR="00201666" w:rsidRPr="00201666" w:rsidRDefault="00201666" w:rsidP="00201666">
      <w:pPr>
        <w:tabs>
          <w:tab w:val="left" w:pos="5070"/>
        </w:tabs>
        <w:jc w:val="center"/>
        <w:rPr>
          <w:b/>
          <w:sz w:val="28"/>
          <w:szCs w:val="28"/>
        </w:rPr>
      </w:pPr>
    </w:p>
    <w:p w:rsidR="00201666" w:rsidRPr="00201666" w:rsidRDefault="00201666" w:rsidP="00201666">
      <w:pPr>
        <w:tabs>
          <w:tab w:val="left" w:pos="5070"/>
        </w:tabs>
        <w:jc w:val="center"/>
        <w:rPr>
          <w:b/>
          <w:sz w:val="28"/>
          <w:szCs w:val="28"/>
        </w:rPr>
      </w:pPr>
    </w:p>
    <w:p w:rsidR="00201666" w:rsidRPr="00201666" w:rsidRDefault="00201666" w:rsidP="00201666">
      <w:pPr>
        <w:tabs>
          <w:tab w:val="left" w:pos="5070"/>
        </w:tabs>
        <w:jc w:val="center"/>
        <w:rPr>
          <w:b/>
          <w:sz w:val="28"/>
          <w:szCs w:val="28"/>
        </w:rPr>
      </w:pPr>
    </w:p>
    <w:p w:rsidR="00201666" w:rsidRPr="00201666" w:rsidRDefault="00201666" w:rsidP="00201666">
      <w:pPr>
        <w:tabs>
          <w:tab w:val="left" w:pos="5070"/>
        </w:tabs>
        <w:jc w:val="center"/>
        <w:rPr>
          <w:b/>
          <w:sz w:val="28"/>
          <w:szCs w:val="28"/>
        </w:rPr>
      </w:pPr>
    </w:p>
    <w:p w:rsidR="00201666" w:rsidRPr="00201666" w:rsidRDefault="00201666" w:rsidP="00201666">
      <w:pPr>
        <w:tabs>
          <w:tab w:val="left" w:pos="5070"/>
        </w:tabs>
        <w:jc w:val="center"/>
        <w:rPr>
          <w:b/>
          <w:sz w:val="28"/>
          <w:szCs w:val="28"/>
        </w:rPr>
      </w:pPr>
    </w:p>
    <w:p w:rsidR="00201666" w:rsidRPr="00201666" w:rsidRDefault="00201666" w:rsidP="00201666">
      <w:pPr>
        <w:tabs>
          <w:tab w:val="left" w:pos="5070"/>
        </w:tabs>
        <w:jc w:val="center"/>
        <w:rPr>
          <w:b/>
          <w:sz w:val="28"/>
          <w:szCs w:val="28"/>
        </w:rPr>
      </w:pP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195D">
        <w:rPr>
          <w:rFonts w:ascii="Times New Roman" w:hAnsi="Times New Roman" w:cs="Times New Roman"/>
          <w:b/>
          <w:sz w:val="24"/>
          <w:szCs w:val="24"/>
        </w:rPr>
        <w:lastRenderedPageBreak/>
        <w:t>3. Тематическое планирование с указанием количества часов, отводимых на освоение каждой темы</w:t>
      </w:r>
    </w:p>
    <w:p w:rsidR="0036195D" w:rsidRPr="0036195D" w:rsidRDefault="0036195D" w:rsidP="0036195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195D" w:rsidRPr="003175EF" w:rsidRDefault="003175EF" w:rsidP="003175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175EF">
        <w:rPr>
          <w:rFonts w:ascii="Times New Roman" w:hAnsi="Times New Roman" w:cs="Times New Roman"/>
          <w:b/>
          <w:sz w:val="24"/>
          <w:szCs w:val="24"/>
        </w:rPr>
        <w:t>10 класс</w:t>
      </w:r>
    </w:p>
    <w:p w:rsidR="0036195D" w:rsidRPr="0036195D" w:rsidRDefault="0036195D" w:rsidP="0036195D">
      <w:pPr>
        <w:shd w:val="clear" w:color="auto" w:fill="FFFFFF"/>
        <w:spacing w:after="0" w:line="240" w:lineRule="auto"/>
        <w:ind w:firstLine="7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9781" w:type="dxa"/>
        <w:tblInd w:w="-677" w:type="dxa"/>
        <w:tblLayout w:type="fixed"/>
        <w:tblCellMar>
          <w:top w:w="46" w:type="dxa"/>
          <w:left w:w="32" w:type="dxa"/>
          <w:bottom w:w="36" w:type="dxa"/>
          <w:right w:w="0" w:type="dxa"/>
        </w:tblCellMar>
        <w:tblLook w:val="04A0"/>
      </w:tblPr>
      <w:tblGrid>
        <w:gridCol w:w="567"/>
        <w:gridCol w:w="3403"/>
        <w:gridCol w:w="1417"/>
        <w:gridCol w:w="4394"/>
      </w:tblGrid>
      <w:tr w:rsidR="00201666" w:rsidRPr="00A2520A" w:rsidTr="003175EF">
        <w:trPr>
          <w:trHeight w:val="814"/>
        </w:trPr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01666" w:rsidRPr="00A2520A" w:rsidRDefault="00201666" w:rsidP="002016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" w:name="6b6e044e2ee71aaf1b5774c0b0582d776a3df461"/>
            <w:bookmarkStart w:id="2" w:name="1"/>
            <w:bookmarkEnd w:id="1"/>
            <w:bookmarkEnd w:id="2"/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№ </w:t>
            </w:r>
            <w:proofErr w:type="spellStart"/>
            <w:proofErr w:type="gramStart"/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34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01666" w:rsidRPr="00A2520A" w:rsidRDefault="00201666" w:rsidP="00A2520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A2520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Название раздела, темы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201666" w:rsidRPr="00A2520A" w:rsidRDefault="00201666" w:rsidP="002016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>Кол</w:t>
            </w:r>
            <w:proofErr w:type="gramStart"/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>.-</w:t>
            </w:r>
            <w:proofErr w:type="gramEnd"/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>во</w:t>
            </w:r>
            <w:proofErr w:type="spellEnd"/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часов</w:t>
            </w:r>
          </w:p>
        </w:tc>
        <w:tc>
          <w:tcPr>
            <w:tcW w:w="4394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201666" w:rsidRPr="00A2520A" w:rsidRDefault="003175EF" w:rsidP="002016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оспитательный аспект</w:t>
            </w:r>
          </w:p>
        </w:tc>
      </w:tr>
      <w:tr w:rsidR="00201666" w:rsidRPr="00A2520A" w:rsidTr="003175EF">
        <w:trPr>
          <w:trHeight w:val="664"/>
        </w:trPr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01666" w:rsidRPr="00A2520A" w:rsidRDefault="00201666" w:rsidP="00201666">
            <w:pPr>
              <w:spacing w:after="0" w:line="240" w:lineRule="auto"/>
              <w:ind w:left="1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4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801B1" w:rsidRDefault="00A801B1" w:rsidP="00A801B1">
            <w:pPr>
              <w:pStyle w:val="a8"/>
              <w:spacing w:before="0" w:beforeAutospacing="0" w:after="0" w:afterAutospacing="0"/>
            </w:pPr>
            <w:r>
              <w:rPr>
                <w:color w:val="000000"/>
                <w:sz w:val="26"/>
                <w:szCs w:val="26"/>
              </w:rPr>
              <w:t>Русская литература в контексте мировой культуры</w:t>
            </w:r>
          </w:p>
          <w:p w:rsidR="00201666" w:rsidRPr="00A2520A" w:rsidRDefault="00201666" w:rsidP="00A2520A">
            <w:pPr>
              <w:spacing w:after="0" w:line="240" w:lineRule="auto"/>
              <w:ind w:left="7" w:right="113"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01666" w:rsidRPr="00A2520A" w:rsidRDefault="00A801B1" w:rsidP="00201666">
            <w:pPr>
              <w:spacing w:after="0" w:line="240" w:lineRule="auto"/>
              <w:ind w:left="29" w:right="65" w:firstLine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3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201666" w:rsidRPr="00A2520A" w:rsidRDefault="00094BC1" w:rsidP="00094BC1">
            <w:pPr>
              <w:spacing w:after="0" w:line="240" w:lineRule="auto"/>
              <w:ind w:left="29" w:right="65"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Формирование  целостного мировоззрения, соответствующего современному уровню развития науки и общественной практики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учитывающего социальное, культурное, языковое, духовное многообразие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современного мира</w:t>
            </w:r>
          </w:p>
        </w:tc>
      </w:tr>
      <w:tr w:rsidR="0020127E" w:rsidRPr="00A2520A" w:rsidTr="0020127E">
        <w:trPr>
          <w:trHeight w:val="6899"/>
        </w:trPr>
        <w:tc>
          <w:tcPr>
            <w:tcW w:w="567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:rsidR="0020127E" w:rsidRPr="00A2520A" w:rsidRDefault="0020127E" w:rsidP="0020127E">
            <w:pPr>
              <w:spacing w:after="0" w:line="240" w:lineRule="auto"/>
              <w:ind w:left="1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4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:rsidR="0020127E" w:rsidRDefault="0020127E" w:rsidP="00A801B1">
            <w:pPr>
              <w:pStyle w:val="a8"/>
              <w:spacing w:before="0" w:beforeAutospacing="0" w:after="0" w:afterAutospacing="0"/>
            </w:pPr>
            <w:r>
              <w:rPr>
                <w:color w:val="000000"/>
                <w:sz w:val="26"/>
                <w:szCs w:val="26"/>
              </w:rPr>
              <w:t>Из литературы 2 половины 19 века</w:t>
            </w:r>
          </w:p>
          <w:p w:rsidR="0020127E" w:rsidRPr="00A2520A" w:rsidRDefault="0020127E" w:rsidP="00A2520A">
            <w:pPr>
              <w:spacing w:after="0" w:line="240" w:lineRule="auto"/>
              <w:ind w:left="7" w:right="113"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:rsidR="0020127E" w:rsidRPr="00A2520A" w:rsidRDefault="0020127E" w:rsidP="0020127E">
            <w:pPr>
              <w:spacing w:after="0" w:line="240" w:lineRule="auto"/>
              <w:ind w:left="29" w:right="65" w:firstLine="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4394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:rsidR="0020127E" w:rsidRPr="00094BC1" w:rsidRDefault="0020127E" w:rsidP="00094BC1">
            <w:pPr>
              <w:spacing w:after="0" w:line="240" w:lineRule="auto"/>
              <w:ind w:right="6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Формирование компетентности в решении моральных проблем на основе личностного выбора, формирование нравственных чувств и нравственного поведения, осознанного и ответственного отношения к собственным поступкам (способность к нравственному самосовершенствованию; веротерпимость, уважительное отношение к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елигиозным чувствам, взглядам людей или их отсутствию; </w:t>
            </w:r>
          </w:p>
          <w:p w:rsidR="0020127E" w:rsidRPr="00A2520A" w:rsidRDefault="0020127E" w:rsidP="00094BC1">
            <w:pPr>
              <w:spacing w:after="0" w:line="240" w:lineRule="auto"/>
              <w:ind w:right="6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знание основных норм морали, нравственных, духовных идеалов, хранимых в культурных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радициях народов России, готовность на их основе к сознательному самоограничению в поступках, поведении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формированность</w:t>
            </w:r>
            <w:proofErr w:type="spellEnd"/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едставлений об основах светской этики, культуры традиционных религий, их роли в развитии культуры и истории России 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человечества, в становлении гражданского общества и российской государственности; понимание значения нравственности, веры и религии в жизни человека, семьи и общества)</w:t>
            </w:r>
          </w:p>
        </w:tc>
      </w:tr>
      <w:tr w:rsidR="00A2520A" w:rsidRPr="00A2520A" w:rsidTr="0020127E">
        <w:trPr>
          <w:trHeight w:val="36"/>
        </w:trPr>
        <w:tc>
          <w:tcPr>
            <w:tcW w:w="5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2520A" w:rsidRPr="00A2520A" w:rsidRDefault="00A2520A" w:rsidP="00201666">
            <w:pPr>
              <w:spacing w:after="0" w:line="240" w:lineRule="auto"/>
              <w:ind w:left="9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34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2520A" w:rsidRPr="00A2520A" w:rsidRDefault="00A2520A" w:rsidP="00A2520A">
            <w:pPr>
              <w:spacing w:after="0" w:line="240" w:lineRule="auto"/>
              <w:ind w:left="29" w:right="84" w:firstLine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2520A">
              <w:rPr>
                <w:rFonts w:ascii="Times New Roman" w:eastAsia="Times New Roman" w:hAnsi="Times New Roman" w:cs="Times New Roman"/>
                <w:color w:val="000000"/>
                <w:spacing w:val="16"/>
                <w:sz w:val="24"/>
                <w:szCs w:val="24"/>
              </w:rPr>
              <w:t xml:space="preserve">Зарубежная </w:t>
            </w:r>
            <w:r w:rsidR="00A801B1">
              <w:rPr>
                <w:rFonts w:ascii="Times New Roman" w:eastAsia="Times New Roman" w:hAnsi="Times New Roman" w:cs="Times New Roman"/>
                <w:color w:val="000000"/>
                <w:spacing w:val="16"/>
                <w:sz w:val="24"/>
                <w:szCs w:val="24"/>
              </w:rPr>
              <w:t xml:space="preserve">и русская </w:t>
            </w:r>
            <w:proofErr w:type="gramStart"/>
            <w:r w:rsidRPr="00A2520A">
              <w:rPr>
                <w:rFonts w:ascii="Times New Roman" w:eastAsia="Times New Roman" w:hAnsi="Times New Roman" w:cs="Times New Roman"/>
                <w:color w:val="000000"/>
                <w:spacing w:val="16"/>
                <w:sz w:val="24"/>
                <w:szCs w:val="24"/>
              </w:rPr>
              <w:t>проза</w:t>
            </w:r>
            <w:proofErr w:type="gramEnd"/>
            <w:r w:rsidRPr="00A2520A">
              <w:rPr>
                <w:rFonts w:ascii="Times New Roman" w:eastAsia="Times New Roman" w:hAnsi="Times New Roman" w:cs="Times New Roman"/>
                <w:color w:val="000000"/>
                <w:spacing w:val="16"/>
                <w:sz w:val="24"/>
                <w:szCs w:val="24"/>
              </w:rPr>
              <w:t xml:space="preserve"> и драматургия конца </w:t>
            </w:r>
            <w:r w:rsidRPr="00A2520A">
              <w:rPr>
                <w:rFonts w:ascii="Times New Roman" w:eastAsia="Times New Roman" w:hAnsi="Times New Roman" w:cs="Times New Roman"/>
                <w:color w:val="000000"/>
                <w:spacing w:val="16"/>
                <w:sz w:val="24"/>
                <w:szCs w:val="24"/>
                <w:lang w:val="en-US"/>
              </w:rPr>
              <w:t>XIX</w:t>
            </w:r>
            <w:r w:rsidRPr="00A2520A">
              <w:rPr>
                <w:rFonts w:ascii="Times New Roman" w:eastAsia="Times New Roman" w:hAnsi="Times New Roman" w:cs="Times New Roman"/>
                <w:color w:val="000000"/>
                <w:spacing w:val="16"/>
                <w:sz w:val="24"/>
                <w:szCs w:val="24"/>
              </w:rPr>
              <w:t xml:space="preserve">-начала </w:t>
            </w:r>
            <w:r w:rsidRPr="00A2520A">
              <w:rPr>
                <w:rFonts w:ascii="Times New Roman" w:eastAsia="Times New Roman" w:hAnsi="Times New Roman" w:cs="Times New Roman"/>
                <w:color w:val="000000"/>
                <w:spacing w:val="16"/>
                <w:sz w:val="24"/>
                <w:szCs w:val="24"/>
                <w:lang w:val="en-US"/>
              </w:rPr>
              <w:t>XX</w:t>
            </w:r>
            <w:r w:rsidRPr="00A2520A">
              <w:rPr>
                <w:rFonts w:ascii="Times New Roman" w:eastAsia="Times New Roman" w:hAnsi="Times New Roman" w:cs="Times New Roman"/>
                <w:color w:val="000000"/>
                <w:spacing w:val="16"/>
                <w:sz w:val="24"/>
                <w:szCs w:val="24"/>
              </w:rPr>
              <w:t xml:space="preserve"> века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2520A" w:rsidRPr="00A2520A" w:rsidRDefault="00A801B1" w:rsidP="0020127E">
            <w:pPr>
              <w:spacing w:after="0" w:line="240" w:lineRule="auto"/>
              <w:ind w:left="36" w:right="115" w:firstLine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3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4BC1" w:rsidRPr="00094BC1" w:rsidRDefault="00094BC1" w:rsidP="00094BC1">
            <w:pPr>
              <w:spacing w:after="0" w:line="240" w:lineRule="auto"/>
              <w:ind w:left="14" w:right="77"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сознанное, уважительное и доброжелательное отношение к </w:t>
            </w:r>
            <w:proofErr w:type="gramStart"/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другому</w:t>
            </w:r>
            <w:proofErr w:type="gramEnd"/>
          </w:p>
          <w:p w:rsidR="00094BC1" w:rsidRPr="00094BC1" w:rsidRDefault="00094BC1" w:rsidP="00094BC1">
            <w:pPr>
              <w:spacing w:after="0" w:line="240" w:lineRule="auto"/>
              <w:ind w:left="14" w:right="77"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человеку, его мнению, мировоззрению, культуре, языку, вере, гражданской</w:t>
            </w:r>
          </w:p>
          <w:p w:rsidR="00094BC1" w:rsidRPr="00094BC1" w:rsidRDefault="00094BC1" w:rsidP="00094BC1">
            <w:pPr>
              <w:spacing w:after="0" w:line="240" w:lineRule="auto"/>
              <w:ind w:left="14" w:right="77"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позиции. Готовность и способность вести диалог с другими людьми и</w:t>
            </w:r>
          </w:p>
          <w:p w:rsidR="00A2520A" w:rsidRPr="00A2520A" w:rsidRDefault="00094BC1" w:rsidP="00094BC1">
            <w:pPr>
              <w:spacing w:after="0" w:line="240" w:lineRule="auto"/>
              <w:ind w:left="14" w:right="77" w:firstLine="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94BC1">
              <w:rPr>
                <w:rFonts w:ascii="Times New Roman" w:eastAsia="Times New Roman" w:hAnsi="Times New Roman" w:cs="Times New Roman"/>
                <w:sz w:val="24"/>
                <w:szCs w:val="24"/>
              </w:rPr>
              <w:t>достигать в нем взаимопонимания</w:t>
            </w:r>
          </w:p>
        </w:tc>
      </w:tr>
      <w:tr w:rsidR="00094BC1" w:rsidRPr="00A2520A" w:rsidTr="003175EF">
        <w:trPr>
          <w:trHeight w:val="451"/>
        </w:trPr>
        <w:tc>
          <w:tcPr>
            <w:tcW w:w="3970" w:type="dxa"/>
            <w:gridSpan w:val="2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094BC1" w:rsidRPr="00A2520A" w:rsidRDefault="00094BC1" w:rsidP="00094BC1">
            <w:pPr>
              <w:spacing w:after="0" w:line="240" w:lineRule="auto"/>
              <w:ind w:left="50" w:right="69" w:firstLine="7"/>
              <w:jc w:val="center"/>
              <w:rPr>
                <w:rFonts w:ascii="Times New Roman" w:eastAsia="Times New Roman" w:hAnsi="Times New Roman" w:cs="Times New Roman"/>
                <w:color w:val="000000"/>
                <w:spacing w:val="6"/>
                <w:sz w:val="24"/>
                <w:szCs w:val="24"/>
              </w:rPr>
            </w:pPr>
            <w:r w:rsidRPr="00A2520A">
              <w:rPr>
                <w:rFonts w:ascii="Times New Roman" w:eastAsia="Times New Roman" w:hAnsi="Times New Roman" w:cs="Times New Roman"/>
                <w:sz w:val="24"/>
                <w:szCs w:val="24"/>
              </w:rPr>
              <w:t>Итого: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094BC1" w:rsidRPr="00A2520A" w:rsidRDefault="00094BC1" w:rsidP="003175EF">
            <w:pPr>
              <w:spacing w:after="0" w:line="240" w:lineRule="auto"/>
              <w:ind w:left="46" w:right="151" w:firstLine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4394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:rsidR="00094BC1" w:rsidRDefault="00094BC1" w:rsidP="00201666">
            <w:pPr>
              <w:spacing w:after="0" w:line="240" w:lineRule="auto"/>
              <w:ind w:left="36" w:right="115" w:firstLine="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0127E" w:rsidRPr="00A2520A" w:rsidRDefault="0020127E" w:rsidP="00201666">
            <w:pPr>
              <w:spacing w:after="0" w:line="240" w:lineRule="auto"/>
              <w:ind w:left="36" w:right="115" w:firstLine="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175EF" w:rsidRPr="003175EF" w:rsidTr="003175EF">
        <w:trPr>
          <w:trHeight w:val="451"/>
        </w:trPr>
        <w:tc>
          <w:tcPr>
            <w:tcW w:w="9781" w:type="dxa"/>
            <w:gridSpan w:val="4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20127E" w:rsidRDefault="0020127E" w:rsidP="003175EF">
            <w:pPr>
              <w:spacing w:after="0" w:line="240" w:lineRule="auto"/>
              <w:ind w:left="36" w:right="115" w:firstLine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175EF" w:rsidRPr="003175EF" w:rsidRDefault="003175EF" w:rsidP="003175EF">
            <w:pPr>
              <w:spacing w:after="0" w:line="240" w:lineRule="auto"/>
              <w:ind w:left="36" w:right="115" w:firstLine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1 класс</w:t>
            </w:r>
          </w:p>
        </w:tc>
      </w:tr>
      <w:tr w:rsidR="003175EF" w:rsidRPr="003175EF" w:rsidTr="003175EF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rPr>
          <w:trHeight w:val="83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175EF" w:rsidRPr="003175EF" w:rsidRDefault="003175EF" w:rsidP="003175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№</w:t>
            </w:r>
          </w:p>
          <w:p w:rsidR="003175EF" w:rsidRPr="003175EF" w:rsidRDefault="003175EF" w:rsidP="003175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175EF" w:rsidRPr="003175EF" w:rsidRDefault="003175EF" w:rsidP="003175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t>Тема урока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175EF" w:rsidRPr="003175EF" w:rsidRDefault="003175EF" w:rsidP="003175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t>Кол</w:t>
            </w:r>
            <w:proofErr w:type="gramStart"/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t>.-</w:t>
            </w:r>
            <w:proofErr w:type="gramEnd"/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t>во</w:t>
            </w:r>
            <w:proofErr w:type="spellEnd"/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часов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175EF" w:rsidRPr="003175EF" w:rsidRDefault="003175EF" w:rsidP="003175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t>Воспитательный аспект</w:t>
            </w:r>
          </w:p>
        </w:tc>
      </w:tr>
      <w:tr w:rsidR="003175EF" w:rsidRPr="003175EF" w:rsidTr="003175EF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75EF" w:rsidRPr="003175EF" w:rsidRDefault="0020127E" w:rsidP="003175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3175EF" w:rsidRPr="003175E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75EF" w:rsidRPr="003175EF" w:rsidRDefault="0020127E" w:rsidP="003175EF">
            <w:pPr>
              <w:tabs>
                <w:tab w:val="left" w:pos="7380"/>
                <w:tab w:val="left" w:pos="810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Русская литература в контексте мировой художественной культуры XX столетия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175EF" w:rsidRPr="003175EF" w:rsidRDefault="0020127E" w:rsidP="003175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127E" w:rsidRPr="0020127E" w:rsidRDefault="0020127E" w:rsidP="00201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азвитие морального сознания и компетентности в решении </w:t>
            </w:r>
            <w:proofErr w:type="gramStart"/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моральных</w:t>
            </w:r>
            <w:proofErr w:type="gramEnd"/>
          </w:p>
          <w:p w:rsidR="0020127E" w:rsidRPr="0020127E" w:rsidRDefault="0020127E" w:rsidP="00201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проблем на основе личностного выбора, формирование нравственных чувств и</w:t>
            </w:r>
          </w:p>
          <w:p w:rsidR="003175EF" w:rsidRPr="003175EF" w:rsidRDefault="0020127E" w:rsidP="00201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равственного поведения, осознанного и ответственного отношения к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</w:t>
            </w: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обственны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поступкам</w:t>
            </w:r>
          </w:p>
        </w:tc>
      </w:tr>
      <w:tr w:rsidR="003175EF" w:rsidRPr="003175EF" w:rsidTr="003175EF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75EF" w:rsidRPr="003175EF" w:rsidRDefault="0020127E" w:rsidP="003175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75EF" w:rsidRPr="003175EF" w:rsidRDefault="0020127E" w:rsidP="003175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Литература  2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- начала 21 века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175EF" w:rsidRPr="003175EF" w:rsidRDefault="0020127E" w:rsidP="003175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127E" w:rsidRPr="0020127E" w:rsidRDefault="0020127E" w:rsidP="00201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своение социальных норм, правил поведения, ролей и форм социальной жизни в группах и сообществах, включая взрослые и социальные сообщества; участие в школьном самоуправлении и общественной жизни в пределах возрастных компетенций с учетом региональных, этнокультурных, социальных и экономических особенностей; </w:t>
            </w:r>
          </w:p>
          <w:p w:rsidR="003175EF" w:rsidRPr="003175EF" w:rsidRDefault="0020127E" w:rsidP="00201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Формирование осознанного, уважительного и доброжелательного отношения к другому человеку, его мнению, мировоззрению, культуре, языку, вере, гражданской позиции, к истории, культуре, религии, традициям, языкам, ценностям народов России и народов мира; готовности и способности вести диалог с другими людьми и достигать в нем взаимопонимания</w:t>
            </w:r>
            <w:proofErr w:type="gramEnd"/>
          </w:p>
        </w:tc>
      </w:tr>
      <w:tr w:rsidR="003175EF" w:rsidRPr="003175EF" w:rsidTr="003175EF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75EF" w:rsidRPr="003175EF" w:rsidRDefault="0020127E" w:rsidP="003175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75EF" w:rsidRPr="003175EF" w:rsidRDefault="0020127E" w:rsidP="003175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Из зарубежной  литературы  и литературы народов России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175EF" w:rsidRPr="003175EF" w:rsidRDefault="0020127E" w:rsidP="003175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127E" w:rsidRPr="0020127E" w:rsidRDefault="0020127E" w:rsidP="00201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Развитие эстетического сознания через освоение художественного наследия</w:t>
            </w:r>
          </w:p>
          <w:p w:rsidR="003175EF" w:rsidRPr="003175EF" w:rsidRDefault="0020127E" w:rsidP="002012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127E">
              <w:rPr>
                <w:rFonts w:ascii="Times New Roman" w:eastAsia="Times New Roman" w:hAnsi="Times New Roman" w:cs="Times New Roman"/>
                <w:sz w:val="24"/>
                <w:szCs w:val="24"/>
              </w:rPr>
              <w:t>народов России и мира, творческой деятельности эстетического характера</w:t>
            </w:r>
          </w:p>
        </w:tc>
      </w:tr>
      <w:tr w:rsidR="0020127E" w:rsidRPr="003175EF" w:rsidTr="0020127E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000"/>
        </w:tblPrEx>
        <w:tc>
          <w:tcPr>
            <w:tcW w:w="39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127E" w:rsidRPr="003175EF" w:rsidRDefault="0020127E" w:rsidP="002012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того: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0127E" w:rsidRPr="003175EF" w:rsidRDefault="0020127E" w:rsidP="003175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127E" w:rsidRPr="003175EF" w:rsidRDefault="0020127E" w:rsidP="003175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574FB" w:rsidRPr="003175EF" w:rsidRDefault="001574FB">
      <w:pPr>
        <w:rPr>
          <w:rFonts w:ascii="Times New Roman" w:hAnsi="Times New Roman" w:cs="Times New Roman"/>
          <w:sz w:val="24"/>
          <w:szCs w:val="24"/>
        </w:rPr>
      </w:pPr>
    </w:p>
    <w:sectPr w:rsidR="001574FB" w:rsidRPr="003175EF" w:rsidSect="001574F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9D44A0"/>
    <w:multiLevelType w:val="hybridMultilevel"/>
    <w:tmpl w:val="D7741B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3474F0"/>
    <w:multiLevelType w:val="hybridMultilevel"/>
    <w:tmpl w:val="D982E4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5B14A6"/>
    <w:multiLevelType w:val="hybridMultilevel"/>
    <w:tmpl w:val="C708FB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B03F12"/>
    <w:multiLevelType w:val="hybridMultilevel"/>
    <w:tmpl w:val="8A1006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AB4D69"/>
    <w:multiLevelType w:val="hybridMultilevel"/>
    <w:tmpl w:val="FCAAA0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EC701D"/>
    <w:multiLevelType w:val="hybridMultilevel"/>
    <w:tmpl w:val="8D7AEB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D37B4C"/>
    <w:multiLevelType w:val="hybridMultilevel"/>
    <w:tmpl w:val="B60A23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176E1A"/>
    <w:multiLevelType w:val="hybridMultilevel"/>
    <w:tmpl w:val="45B6D06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4D0CF3"/>
    <w:multiLevelType w:val="hybridMultilevel"/>
    <w:tmpl w:val="F350FF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FE24E5"/>
    <w:multiLevelType w:val="hybridMultilevel"/>
    <w:tmpl w:val="597090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144EC4"/>
    <w:multiLevelType w:val="hybridMultilevel"/>
    <w:tmpl w:val="03E6FD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BD4631"/>
    <w:multiLevelType w:val="hybridMultilevel"/>
    <w:tmpl w:val="32C04E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2740E91"/>
    <w:multiLevelType w:val="hybridMultilevel"/>
    <w:tmpl w:val="044293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7A539F1"/>
    <w:multiLevelType w:val="hybridMultilevel"/>
    <w:tmpl w:val="459032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9"/>
  </w:num>
  <w:num w:numId="5">
    <w:abstractNumId w:val="3"/>
  </w:num>
  <w:num w:numId="6">
    <w:abstractNumId w:val="10"/>
  </w:num>
  <w:num w:numId="7">
    <w:abstractNumId w:val="2"/>
  </w:num>
  <w:num w:numId="8">
    <w:abstractNumId w:val="5"/>
  </w:num>
  <w:num w:numId="9">
    <w:abstractNumId w:val="8"/>
  </w:num>
  <w:num w:numId="10">
    <w:abstractNumId w:val="1"/>
  </w:num>
  <w:num w:numId="11">
    <w:abstractNumId w:val="4"/>
  </w:num>
  <w:num w:numId="12">
    <w:abstractNumId w:val="0"/>
  </w:num>
  <w:num w:numId="13">
    <w:abstractNumId w:val="7"/>
  </w:num>
  <w:num w:numId="14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characterSpacingControl w:val="doNotCompress"/>
  <w:compat/>
  <w:rsids>
    <w:rsidRoot w:val="0036195D"/>
    <w:rsid w:val="00094BC1"/>
    <w:rsid w:val="001574FB"/>
    <w:rsid w:val="0020127E"/>
    <w:rsid w:val="00201666"/>
    <w:rsid w:val="003175EF"/>
    <w:rsid w:val="00354691"/>
    <w:rsid w:val="0036195D"/>
    <w:rsid w:val="0044312A"/>
    <w:rsid w:val="005A4D5F"/>
    <w:rsid w:val="007045E5"/>
    <w:rsid w:val="00927DD6"/>
    <w:rsid w:val="00A2520A"/>
    <w:rsid w:val="00A801B1"/>
    <w:rsid w:val="00D41CD2"/>
    <w:rsid w:val="00E324B9"/>
    <w:rsid w:val="00EF3789"/>
    <w:rsid w:val="00F06C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6195D"/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qFormat/>
    <w:rsid w:val="0036195D"/>
    <w:pPr>
      <w:keepNext/>
      <w:overflowPunct w:val="0"/>
      <w:autoSpaceDE w:val="0"/>
      <w:autoSpaceDN w:val="0"/>
      <w:adjustRightInd w:val="0"/>
      <w:spacing w:after="0" w:line="240" w:lineRule="auto"/>
      <w:ind w:left="4956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36195D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Default">
    <w:name w:val="Default"/>
    <w:rsid w:val="0036195D"/>
    <w:pPr>
      <w:suppressAutoHyphens/>
      <w:autoSpaceDE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ar-SA"/>
    </w:rPr>
  </w:style>
  <w:style w:type="paragraph" w:styleId="a3">
    <w:name w:val="List Paragraph"/>
    <w:basedOn w:val="a"/>
    <w:qFormat/>
    <w:rsid w:val="0036195D"/>
    <w:pPr>
      <w:ind w:left="720"/>
      <w:contextualSpacing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c19">
    <w:name w:val="c19"/>
    <w:basedOn w:val="a"/>
    <w:rsid w:val="00361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14">
    <w:name w:val="c14"/>
    <w:basedOn w:val="a0"/>
    <w:rsid w:val="0036195D"/>
  </w:style>
  <w:style w:type="paragraph" w:customStyle="1" w:styleId="c6">
    <w:name w:val="c6"/>
    <w:basedOn w:val="a"/>
    <w:rsid w:val="00361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4">
    <w:name w:val="c4"/>
    <w:basedOn w:val="a0"/>
    <w:rsid w:val="0036195D"/>
  </w:style>
  <w:style w:type="paragraph" w:customStyle="1" w:styleId="c0">
    <w:name w:val="c0"/>
    <w:basedOn w:val="a"/>
    <w:rsid w:val="00361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5">
    <w:name w:val="c5"/>
    <w:basedOn w:val="a0"/>
    <w:rsid w:val="0036195D"/>
  </w:style>
  <w:style w:type="character" w:customStyle="1" w:styleId="apple-converted-space">
    <w:name w:val="apple-converted-space"/>
    <w:basedOn w:val="a0"/>
    <w:rsid w:val="0036195D"/>
  </w:style>
  <w:style w:type="character" w:customStyle="1" w:styleId="c66">
    <w:name w:val="c66"/>
    <w:basedOn w:val="a0"/>
    <w:rsid w:val="0036195D"/>
  </w:style>
  <w:style w:type="paragraph" w:customStyle="1" w:styleId="c16">
    <w:name w:val="c16"/>
    <w:basedOn w:val="a"/>
    <w:rsid w:val="00361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6">
    <w:name w:val="c46"/>
    <w:basedOn w:val="a"/>
    <w:rsid w:val="00361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74">
    <w:name w:val="c74"/>
    <w:basedOn w:val="a"/>
    <w:rsid w:val="00361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26">
    <w:name w:val="c26"/>
    <w:basedOn w:val="a0"/>
    <w:rsid w:val="0036195D"/>
  </w:style>
  <w:style w:type="character" w:customStyle="1" w:styleId="c17">
    <w:name w:val="c17"/>
    <w:basedOn w:val="a0"/>
    <w:rsid w:val="0036195D"/>
  </w:style>
  <w:style w:type="character" w:customStyle="1" w:styleId="c30">
    <w:name w:val="c30"/>
    <w:basedOn w:val="a0"/>
    <w:rsid w:val="0036195D"/>
  </w:style>
  <w:style w:type="character" w:customStyle="1" w:styleId="c45">
    <w:name w:val="c45"/>
    <w:basedOn w:val="a0"/>
    <w:rsid w:val="0036195D"/>
  </w:style>
  <w:style w:type="paragraph" w:customStyle="1" w:styleId="c57">
    <w:name w:val="c57"/>
    <w:basedOn w:val="a"/>
    <w:rsid w:val="00361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3">
    <w:name w:val="c23"/>
    <w:basedOn w:val="a"/>
    <w:rsid w:val="00361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48">
    <w:name w:val="c48"/>
    <w:basedOn w:val="a0"/>
    <w:rsid w:val="0036195D"/>
  </w:style>
  <w:style w:type="paragraph" w:styleId="a4">
    <w:name w:val="No Spacing"/>
    <w:uiPriority w:val="1"/>
    <w:qFormat/>
    <w:rsid w:val="0036195D"/>
    <w:pPr>
      <w:spacing w:after="0" w:line="240" w:lineRule="auto"/>
    </w:pPr>
  </w:style>
  <w:style w:type="paragraph" w:styleId="a5">
    <w:name w:val="Body Text"/>
    <w:basedOn w:val="a"/>
    <w:link w:val="a6"/>
    <w:qFormat/>
    <w:rsid w:val="0020166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customStyle="1" w:styleId="a6">
    <w:name w:val="Основной текст Знак"/>
    <w:basedOn w:val="a0"/>
    <w:link w:val="a5"/>
    <w:rsid w:val="00201666"/>
    <w:rPr>
      <w:rFonts w:ascii="Times New Roman" w:eastAsia="Times New Roman" w:hAnsi="Times New Roman" w:cs="Times New Roman"/>
      <w:sz w:val="24"/>
      <w:szCs w:val="24"/>
      <w:lang/>
    </w:rPr>
  </w:style>
  <w:style w:type="character" w:styleId="a7">
    <w:name w:val="Hyperlink"/>
    <w:basedOn w:val="a0"/>
    <w:unhideWhenUsed/>
    <w:rsid w:val="00201666"/>
    <w:rPr>
      <w:color w:val="0000FF"/>
      <w:u w:val="single"/>
    </w:rPr>
  </w:style>
  <w:style w:type="paragraph" w:customStyle="1" w:styleId="Compact">
    <w:name w:val="Compact"/>
    <w:basedOn w:val="a5"/>
    <w:qFormat/>
    <w:rsid w:val="00201666"/>
    <w:pPr>
      <w:spacing w:before="36" w:after="36"/>
    </w:pPr>
    <w:rPr>
      <w:rFonts w:ascii="Calibri" w:eastAsia="Calibri" w:hAnsi="Calibri"/>
      <w:lang w:val="en-US" w:eastAsia="en-US"/>
    </w:rPr>
  </w:style>
  <w:style w:type="paragraph" w:customStyle="1" w:styleId="c32">
    <w:name w:val="c32"/>
    <w:basedOn w:val="a"/>
    <w:rsid w:val="00201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10">
    <w:name w:val="c10"/>
    <w:basedOn w:val="a0"/>
    <w:rsid w:val="00201666"/>
  </w:style>
  <w:style w:type="paragraph" w:customStyle="1" w:styleId="c25">
    <w:name w:val="c25"/>
    <w:basedOn w:val="a"/>
    <w:rsid w:val="00201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Normal (Web)"/>
    <w:basedOn w:val="a"/>
    <w:uiPriority w:val="99"/>
    <w:semiHidden/>
    <w:unhideWhenUsed/>
    <w:rsid w:val="00A801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9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8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u.wikipedia.org/wiki/%D0%9A%D1%80%D0%B8%D1%82%D0%B8%D0%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u.wikipedia.org/wiki/%D0%A0%D1%83%D1%81%D1%81%D0%BA%D0%B8%D0%B9_%D1%81%D0%B8%D0%BC%D0%B2%D0%BE%D0%BB%D0%B8%D0%B7%D0%BC" TargetMode="External"/><Relationship Id="rId5" Type="http://schemas.openxmlformats.org/officeDocument/2006/relationships/hyperlink" Target="https://ru.wikipedia.org/wiki/%D0%94%D0%B5%D0%BA%D0%B0%D0%B4%D0%B5%D0%BD%D1%82%D1%81%D1%82%D0%B2%D0%B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4</Pages>
  <Words>11206</Words>
  <Characters>63878</Characters>
  <Application>Microsoft Office Word</Application>
  <DocSecurity>0</DocSecurity>
  <Lines>532</Lines>
  <Paragraphs>1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9043774990</dc:creator>
  <cp:keywords/>
  <dc:description/>
  <cp:lastModifiedBy>89043774990</cp:lastModifiedBy>
  <cp:revision>9</cp:revision>
  <dcterms:created xsi:type="dcterms:W3CDTF">2022-01-22T07:21:00Z</dcterms:created>
  <dcterms:modified xsi:type="dcterms:W3CDTF">2022-02-12T11:33:00Z</dcterms:modified>
</cp:coreProperties>
</file>